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65B007EB"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w:t>
      </w:r>
      <w:r w:rsidR="00F30CC4">
        <w:rPr>
          <w:rFonts w:ascii="Cambria" w:hAnsi="Cambria"/>
          <w:b/>
        </w:rPr>
        <w:t>58</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5EBA5041" w:rsidR="00161D58" w:rsidRPr="00A01361" w:rsidRDefault="00DE10D3" w:rsidP="00631C3B">
      <w:pPr>
        <w:spacing w:before="120" w:after="0"/>
      </w:pPr>
      <w:r w:rsidRPr="00A01361">
        <w:t xml:space="preserve">We are grateful to the </w:t>
      </w:r>
      <w:ins w:id="0" w:author="Fernald Anne" w:date="2016-04-09T14:35:00Z">
        <w:r w:rsidR="00187B18" w:rsidRPr="00A01361">
          <w:t>California School for the Deaf</w:t>
        </w:r>
        <w:r w:rsidR="00187B18">
          <w:t xml:space="preserve"> in Fremont, CA, and to the </w:t>
        </w:r>
      </w:ins>
      <w:ins w:id="1" w:author="Fernald Anne" w:date="2016-04-09T14:36:00Z">
        <w:r w:rsidR="00187B18">
          <w:t>parents and children</w:t>
        </w:r>
        <w:r w:rsidR="00187B18" w:rsidRPr="00A01361">
          <w:t xml:space="preserve"> </w:t>
        </w:r>
      </w:ins>
      <w:r w:rsidRPr="00A01361">
        <w:t xml:space="preserve">who participated in this research. </w:t>
      </w:r>
      <w:r w:rsidR="00F00428">
        <w:t>S</w:t>
      </w:r>
      <w:r w:rsidR="00470D8F" w:rsidRPr="00A01361">
        <w:t>p</w:t>
      </w:r>
      <w:r w:rsidR="004B5ED4">
        <w:t xml:space="preserve">ecial thanks to Karina Pedersen, </w:t>
      </w:r>
      <w:proofErr w:type="spellStart"/>
      <w:r w:rsidR="00470D8F" w:rsidRPr="00A01361">
        <w:t>Lisalee</w:t>
      </w:r>
      <w:proofErr w:type="spellEnd"/>
      <w:r w:rsidR="00470D8F" w:rsidRPr="00A01361">
        <w:t xml:space="preserve"> Egbert</w:t>
      </w:r>
      <w:r w:rsidR="004B5ED4">
        <w:t xml:space="preserve">, Laura Petersen, and Michele </w:t>
      </w:r>
      <w:proofErr w:type="spellStart"/>
      <w:r w:rsidR="004B5ED4">
        <w:t>Berke</w:t>
      </w:r>
      <w:proofErr w:type="spellEnd"/>
      <w:r w:rsidR="004B5ED4">
        <w:t xml:space="preserve"> </w:t>
      </w:r>
      <w:r w:rsidR="00470D8F" w:rsidRPr="00A01361">
        <w:t>for help with participant recruitment</w:t>
      </w:r>
      <w:r w:rsidR="00FF58BD">
        <w: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for hel</w:t>
      </w:r>
      <w:r w:rsidR="00FF58BD">
        <w:t xml:space="preserve">p with </w:t>
      </w:r>
      <w:r w:rsidR="005443DE">
        <w:t xml:space="preserve">stimuli </w:t>
      </w:r>
      <w:r w:rsidR="00FF58BD">
        <w:t>creation;</w:t>
      </w:r>
      <w:r w:rsidR="0067678D" w:rsidRPr="00A01361">
        <w:t xml:space="preserve"> </w:t>
      </w:r>
      <w:r w:rsidR="005935CF">
        <w:t xml:space="preserve">to Michael Henry </w:t>
      </w:r>
      <w:proofErr w:type="spellStart"/>
      <w:r w:rsidR="005935CF">
        <w:t>Tess</w:t>
      </w:r>
      <w:r w:rsidR="00FF58BD">
        <w:t>ler</w:t>
      </w:r>
      <w:proofErr w:type="spellEnd"/>
      <w:r w:rsidR="00FF58BD">
        <w:t xml:space="preserve"> for help with data analysis;</w:t>
      </w:r>
      <w:r w:rsidR="005935CF">
        <w:t xml:space="preserve"> and </w:t>
      </w:r>
      <w:r w:rsidRPr="00A01361">
        <w:t xml:space="preserve">to Shane </w:t>
      </w:r>
      <w:proofErr w:type="spellStart"/>
      <w:r w:rsidRPr="00A01361">
        <w:t>Blau</w:t>
      </w:r>
      <w:proofErr w:type="spellEnd"/>
      <w:r w:rsidRPr="00A01361">
        <w:t xml:space="preserve">, Kat Adams, Melanie Ashland, and the staff of the Language Learning Lab at Stanford University.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2" w:name="introduction"/>
      <w:bookmarkEnd w:id="2"/>
      <w:r w:rsidRPr="00A01361">
        <w:rPr>
          <w:b/>
        </w:rPr>
        <w:lastRenderedPageBreak/>
        <w:t>Abstract</w:t>
      </w:r>
    </w:p>
    <w:p w14:paraId="61F2B6C4" w14:textId="152473F5" w:rsidR="007A2CE6" w:rsidRDefault="007A2CE6" w:rsidP="00FF42AA">
      <w:pPr>
        <w:pStyle w:val="Abstract"/>
        <w:keepNext w:val="0"/>
        <w:keepLines w:val="0"/>
        <w:widowControl w:val="0"/>
        <w:spacing w:before="0" w:after="0" w:line="480" w:lineRule="auto"/>
        <w:rPr>
          <w:ins w:id="3" w:author="Fernald Anne" w:date="2016-04-09T14:50:00Z"/>
          <w:rFonts w:ascii="Cambria" w:hAnsi="Cambria"/>
          <w:sz w:val="24"/>
          <w:szCs w:val="24"/>
        </w:rPr>
      </w:pPr>
      <w:r w:rsidRPr="00A01361">
        <w:rPr>
          <w:rFonts w:ascii="Cambria" w:hAnsi="Cambria"/>
          <w:sz w:val="24"/>
          <w:szCs w:val="24"/>
        </w:rPr>
        <w:t>The ability to interpret language rapidly is</w:t>
      </w:r>
      <w:r w:rsidR="007D31AC">
        <w:rPr>
          <w:rFonts w:ascii="Cambria" w:hAnsi="Cambria"/>
          <w:sz w:val="24"/>
          <w:szCs w:val="24"/>
        </w:rPr>
        <w:t xml:space="preserve"> </w:t>
      </w:r>
      <w:r w:rsidRPr="00A01361">
        <w:rPr>
          <w:rFonts w:ascii="Cambria" w:hAnsi="Cambria"/>
          <w:sz w:val="24"/>
          <w:szCs w:val="24"/>
        </w:rPr>
        <w:t xml:space="preserve">critical for </w:t>
      </w:r>
      <w:ins w:id="4" w:author="Fernald Anne" w:date="2016-04-09T14:37:00Z">
        <w:r w:rsidR="00187B18">
          <w:rPr>
            <w:rFonts w:ascii="Cambria" w:hAnsi="Cambria"/>
            <w:sz w:val="24"/>
            <w:szCs w:val="24"/>
          </w:rPr>
          <w:t xml:space="preserve">the </w:t>
        </w:r>
        <w:r w:rsidR="00187B18" w:rsidRPr="00A01361">
          <w:rPr>
            <w:rFonts w:ascii="Cambria" w:hAnsi="Cambria"/>
            <w:sz w:val="24"/>
            <w:szCs w:val="24"/>
          </w:rPr>
          <w:t>develop</w:t>
        </w:r>
        <w:r w:rsidR="00187B18">
          <w:rPr>
            <w:rFonts w:ascii="Cambria" w:hAnsi="Cambria"/>
            <w:sz w:val="24"/>
            <w:szCs w:val="24"/>
          </w:rPr>
          <w:t>ment of</w:t>
        </w:r>
        <w:r w:rsidR="00187B18" w:rsidRPr="00A01361">
          <w:rPr>
            <w:rFonts w:ascii="Cambria" w:hAnsi="Cambria"/>
            <w:sz w:val="24"/>
            <w:szCs w:val="24"/>
          </w:rPr>
          <w:t xml:space="preserve"> </w:t>
        </w:r>
      </w:ins>
      <w:r w:rsidRPr="00A01361">
        <w:rPr>
          <w:rFonts w:ascii="Cambria" w:hAnsi="Cambria"/>
          <w:sz w:val="24"/>
          <w:szCs w:val="24"/>
        </w:rPr>
        <w:t xml:space="preserve">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has used eye movements </w:t>
      </w:r>
      <w:ins w:id="5" w:author="Fernald Anne" w:date="2016-04-09T14:46:00Z">
        <w:r w:rsidR="00A91BA1">
          <w:rPr>
            <w:rFonts w:ascii="Cambria" w:hAnsi="Cambria"/>
            <w:sz w:val="24"/>
            <w:szCs w:val="24"/>
          </w:rPr>
          <w:t>to</w:t>
        </w:r>
      </w:ins>
      <w:r w:rsidRPr="00A01361">
        <w:rPr>
          <w:rFonts w:ascii="Cambria" w:hAnsi="Cambria"/>
          <w:sz w:val="24"/>
          <w:szCs w:val="24"/>
        </w:rPr>
        <w:t xml:space="preserve"> </w:t>
      </w:r>
      <w:ins w:id="6" w:author="Fernald Anne" w:date="2016-04-09T14:37:00Z">
        <w:r w:rsidR="00187B18">
          <w:rPr>
            <w:rFonts w:ascii="Cambria" w:hAnsi="Cambria"/>
            <w:sz w:val="24"/>
            <w:szCs w:val="24"/>
          </w:rPr>
          <w:t xml:space="preserve">measure </w:t>
        </w:r>
      </w:ins>
      <w:ins w:id="7" w:author="Fernald Anne" w:date="2016-04-09T14:41:00Z">
        <w:r w:rsidR="00187B18">
          <w:rPr>
            <w:rFonts w:ascii="Cambria" w:hAnsi="Cambria"/>
            <w:sz w:val="24"/>
            <w:szCs w:val="24"/>
          </w:rPr>
          <w:t>children’s</w:t>
        </w:r>
        <w:r w:rsidR="00187B18" w:rsidRPr="00A01361">
          <w:rPr>
            <w:rFonts w:ascii="Cambria" w:hAnsi="Cambria"/>
            <w:sz w:val="24"/>
            <w:szCs w:val="24"/>
          </w:rPr>
          <w:t xml:space="preserve"> </w:t>
        </w:r>
      </w:ins>
      <w:r w:rsidRPr="00A01361">
        <w:rPr>
          <w:rFonts w:ascii="Cambria" w:hAnsi="Cambria"/>
          <w:sz w:val="24"/>
          <w:szCs w:val="24"/>
        </w:rPr>
        <w:t xml:space="preserve">emerging comprehension abilities. </w:t>
      </w:r>
      <w:r w:rsidR="0088473F">
        <w:rPr>
          <w:rFonts w:ascii="Cambria" w:hAnsi="Cambria"/>
          <w:sz w:val="24"/>
          <w:szCs w:val="24"/>
        </w:rPr>
        <w:t>Here</w:t>
      </w:r>
      <w:r w:rsidRPr="00A01361">
        <w:rPr>
          <w:rFonts w:ascii="Cambria" w:hAnsi="Cambria"/>
          <w:sz w:val="24"/>
          <w:szCs w:val="24"/>
        </w:rPr>
        <w:t xml:space="preserve"> we developed the first measures of real-time comprehension </w:t>
      </w:r>
      <w:r w:rsidR="009B06F2">
        <w:rPr>
          <w:rFonts w:ascii="Cambria" w:hAnsi="Cambria"/>
          <w:sz w:val="24"/>
          <w:szCs w:val="24"/>
        </w:rPr>
        <w:t xml:space="preserve">of </w:t>
      </w:r>
      <w:r w:rsidR="004C6138">
        <w:rPr>
          <w:rFonts w:ascii="Cambria" w:hAnsi="Cambria"/>
          <w:sz w:val="24"/>
          <w:szCs w:val="24"/>
        </w:rPr>
        <w:t xml:space="preserve">a </w:t>
      </w:r>
      <w:r w:rsidR="004C6138" w:rsidRPr="0088473F">
        <w:rPr>
          <w:rFonts w:ascii="Cambria" w:hAnsi="Cambria"/>
          <w:i/>
          <w:sz w:val="24"/>
          <w:szCs w:val="24"/>
        </w:rPr>
        <w:t>visual</w:t>
      </w:r>
      <w:r w:rsidR="004C6138">
        <w:rPr>
          <w:rFonts w:ascii="Cambria" w:hAnsi="Cambria"/>
          <w:sz w:val="24"/>
          <w:szCs w:val="24"/>
        </w:rPr>
        <w:t xml:space="preserve"> </w:t>
      </w:r>
      <w:r w:rsidR="004C6138" w:rsidRPr="00DF7772">
        <w:rPr>
          <w:rFonts w:ascii="Cambria" w:hAnsi="Cambria"/>
          <w:i/>
          <w:sz w:val="24"/>
          <w:szCs w:val="24"/>
        </w:rPr>
        <w:t>language</w:t>
      </w:r>
      <w:r w:rsidR="004C6138">
        <w:rPr>
          <w:rFonts w:ascii="Cambria" w:hAnsi="Cambria"/>
          <w:sz w:val="24"/>
          <w:szCs w:val="24"/>
        </w:rPr>
        <w:t xml:space="preserve">, </w:t>
      </w:r>
      <w:r w:rsidR="009B06F2">
        <w:rPr>
          <w:rFonts w:ascii="Cambria" w:hAnsi="Cambria"/>
          <w:sz w:val="24"/>
          <w:szCs w:val="24"/>
        </w:rPr>
        <w:t>American Sign Language (ASL)</w:t>
      </w:r>
      <w:ins w:id="8" w:author="Fernald Anne" w:date="2016-04-09T14:38:00Z">
        <w:r w:rsidR="00187B18">
          <w:rPr>
            <w:rFonts w:ascii="Cambria" w:hAnsi="Cambria"/>
            <w:sz w:val="24"/>
            <w:szCs w:val="24"/>
          </w:rPr>
          <w:t xml:space="preserve"> by very young children</w:t>
        </w:r>
      </w:ins>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w:t>
      </w:r>
      <w:proofErr w:type="spellStart"/>
      <w:r w:rsidRPr="00A01361">
        <w:rPr>
          <w:rFonts w:ascii="Cambria" w:hAnsi="Cambria"/>
          <w:sz w:val="24"/>
          <w:szCs w:val="24"/>
        </w:rPr>
        <w:t>mos</w:t>
      </w:r>
      <w:proofErr w:type="spellEnd"/>
      <w:r w:rsidRPr="00A01361">
        <w:rPr>
          <w:rFonts w:ascii="Cambria" w:hAnsi="Cambria"/>
          <w:sz w:val="24"/>
          <w:szCs w:val="24"/>
        </w:rPr>
        <w:t xml:space="preserve">, 16 deaf and 13 hearing) and </w:t>
      </w:r>
      <w:ins w:id="9" w:author="Fernald Anne" w:date="2016-04-09T14:41:00Z">
        <w:r w:rsidR="005A5318">
          <w:rPr>
            <w:rFonts w:ascii="Cambria" w:hAnsi="Cambria"/>
            <w:sz w:val="24"/>
            <w:szCs w:val="24"/>
          </w:rPr>
          <w:t xml:space="preserve">19 </w:t>
        </w:r>
      </w:ins>
      <w:r w:rsidRPr="00A01361">
        <w:rPr>
          <w:rFonts w:ascii="Cambria" w:hAnsi="Cambria"/>
          <w:sz w:val="24"/>
          <w:szCs w:val="24"/>
        </w:rPr>
        <w:t>fluent adult signers</w:t>
      </w:r>
      <w:r w:rsidR="004853AC">
        <w:rPr>
          <w:rFonts w:ascii="Cambria" w:hAnsi="Cambria"/>
          <w:sz w:val="24"/>
          <w:szCs w:val="24"/>
        </w:rPr>
        <w:t>.</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ins w:id="10" w:author="Fernald Anne" w:date="2016-04-09T14:42:00Z">
        <w:r w:rsidR="005A5318">
          <w:rPr>
            <w:rFonts w:ascii="Cambria" w:hAnsi="Cambria"/>
            <w:sz w:val="24"/>
            <w:szCs w:val="24"/>
          </w:rPr>
          <w:t xml:space="preserve">real-time processing skills in </w:t>
        </w:r>
      </w:ins>
      <w:r w:rsidR="00004C71">
        <w:rPr>
          <w:rFonts w:ascii="Cambria" w:hAnsi="Cambria"/>
          <w:sz w:val="24"/>
          <w:szCs w:val="24"/>
        </w:rPr>
        <w:t xml:space="preserve">ASL </w:t>
      </w:r>
      <w:r w:rsidRPr="00A01361">
        <w:rPr>
          <w:rFonts w:ascii="Cambria" w:hAnsi="Cambria"/>
          <w:sz w:val="24"/>
          <w:szCs w:val="24"/>
        </w:rPr>
        <w:t>improved with age</w:t>
      </w:r>
      <w:proofErr w:type="gramStart"/>
      <w:r w:rsidRPr="00A01361">
        <w:rPr>
          <w:rFonts w:ascii="Cambria" w:hAnsi="Cambria"/>
          <w:sz w:val="24"/>
          <w:szCs w:val="24"/>
        </w:rPr>
        <w:t xml:space="preserve">, </w:t>
      </w:r>
      <w:ins w:id="11" w:author="Fernald Anne" w:date="2016-04-09T14:43:00Z">
        <w:r w:rsidR="005A5318">
          <w:rPr>
            <w:rFonts w:ascii="Cambria" w:hAnsi="Cambria"/>
            <w:sz w:val="24"/>
            <w:szCs w:val="24"/>
          </w:rPr>
          <w:t xml:space="preserve"> and</w:t>
        </w:r>
        <w:proofErr w:type="gramEnd"/>
        <w:r w:rsidR="005A5318">
          <w:rPr>
            <w:rFonts w:ascii="Cambria" w:hAnsi="Cambria"/>
            <w:sz w:val="24"/>
            <w:szCs w:val="24"/>
          </w:rPr>
          <w:t xml:space="preserve"> </w:t>
        </w:r>
      </w:ins>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w:t>
      </w:r>
      <w:ins w:id="12" w:author="Fernald Anne" w:date="2016-04-09T14:44:00Z">
        <w:r w:rsidR="005A5318">
          <w:rPr>
            <w:rFonts w:ascii="Cambria" w:hAnsi="Cambria"/>
            <w:sz w:val="24"/>
            <w:szCs w:val="24"/>
          </w:rPr>
          <w:t>Moreover</w:t>
        </w:r>
      </w:ins>
      <w:r w:rsidRPr="00A01361">
        <w:rPr>
          <w:rFonts w:ascii="Cambria" w:hAnsi="Cambria"/>
          <w:sz w:val="24"/>
          <w:szCs w:val="24"/>
        </w:rPr>
        <w:t xml:space="preserve">,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w:t>
      </w:r>
      <w:r w:rsidR="00FC0728">
        <w:rPr>
          <w:rFonts w:ascii="Cambria" w:hAnsi="Cambria"/>
          <w:sz w:val="24"/>
          <w:szCs w:val="24"/>
        </w:rPr>
        <w:t xml:space="preserve">the immediate modality-specific </w:t>
      </w:r>
      <w:r w:rsidR="00FC0728" w:rsidRPr="00FC0728">
        <w:rPr>
          <w:rFonts w:ascii="Cambria" w:hAnsi="Cambria"/>
          <w:sz w:val="24"/>
          <w:szCs w:val="24"/>
        </w:rPr>
        <w:t>constraints of processing</w:t>
      </w:r>
      <w:r w:rsidRPr="00FC0728">
        <w:rPr>
          <w:rFonts w:ascii="Cambria" w:hAnsi="Cambria"/>
          <w:sz w:val="24"/>
          <w:szCs w:val="24"/>
        </w:rPr>
        <w:t xml:space="preserve"> a visual language. These findings </w:t>
      </w:r>
      <w:ins w:id="13" w:author="Fernald Anne" w:date="2016-04-09T14:45:00Z">
        <w:r w:rsidR="005A5318">
          <w:rPr>
            <w:rFonts w:ascii="Cambria" w:hAnsi="Cambria"/>
            <w:sz w:val="24"/>
            <w:szCs w:val="24"/>
          </w:rPr>
          <w:t xml:space="preserve">indicate </w:t>
        </w:r>
      </w:ins>
      <w:r w:rsidR="00FC0728" w:rsidRPr="00FC0728">
        <w:rPr>
          <w:rFonts w:ascii="Cambria" w:hAnsi="Cambria"/>
          <w:sz w:val="24"/>
          <w:szCs w:val="24"/>
        </w:rPr>
        <w:t xml:space="preserve">that processing efficiency is a fundamental skill </w:t>
      </w:r>
      <w:ins w:id="14" w:author="Fernald Anne" w:date="2016-04-09T14:46:00Z">
        <w:r w:rsidR="005A5318">
          <w:rPr>
            <w:rFonts w:ascii="Cambria" w:hAnsi="Cambria"/>
            <w:sz w:val="24"/>
            <w:szCs w:val="24"/>
          </w:rPr>
          <w:t>essential</w:t>
        </w:r>
      </w:ins>
      <w:r w:rsidR="00FC0728" w:rsidRPr="00FC0728">
        <w:rPr>
          <w:rFonts w:ascii="Cambria" w:hAnsi="Cambria"/>
          <w:sz w:val="24"/>
          <w:szCs w:val="24"/>
        </w:rPr>
        <w:t xml:space="preserve"> for </w:t>
      </w:r>
      <w:ins w:id="15" w:author="Fernald Anne" w:date="2016-04-09T14:47:00Z">
        <w:r w:rsidR="00A91BA1">
          <w:rPr>
            <w:rFonts w:ascii="Cambria" w:hAnsi="Cambria"/>
            <w:sz w:val="24"/>
            <w:szCs w:val="24"/>
          </w:rPr>
          <w:t xml:space="preserve">language </w:t>
        </w:r>
      </w:ins>
      <w:r w:rsidR="00FC0728" w:rsidRPr="00FC0728">
        <w:rPr>
          <w:rFonts w:ascii="Cambria" w:hAnsi="Cambria"/>
          <w:sz w:val="24"/>
          <w:szCs w:val="24"/>
        </w:rPr>
        <w:t>learning regardless of language modality.</w:t>
      </w:r>
    </w:p>
    <w:p w14:paraId="24959638" w14:textId="19B0B5E4" w:rsidR="00A91BA1" w:rsidRPr="002719A5" w:rsidRDefault="00A91BA1" w:rsidP="002719A5">
      <w:ins w:id="16" w:author="Fernald Anne" w:date="2016-04-09T14:50:00Z">
        <w:r>
          <w:t>[149 words]</w:t>
        </w:r>
      </w:ins>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11B34E5F" w:rsidR="00BB4C1D" w:rsidRDefault="00B3338A" w:rsidP="00294E84">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294E84">
        <w:t>, using the Looking-while-Listening procedure,</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research</w:t>
      </w:r>
      <w:r w:rsidR="00294E84">
        <w:t xml:space="preserve">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w:t>
      </w:r>
      <w:r w:rsidR="00294E84">
        <w:t>speed and accuracy with which they recognize familiar objects</w:t>
      </w:r>
      <w:r w:rsidR="005443DE">
        <w:t xml:space="preserve">,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p>
    <w:p w14:paraId="35487ED1" w14:textId="6043ECC9"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294E84">
        <w:t xml:space="preserve"> adapt the LWL procedure</w:t>
      </w:r>
      <w:r w:rsidR="00FF42AA">
        <w:t xml:space="preserve"> to </w:t>
      </w:r>
      <w:r w:rsidR="00294E84">
        <w:t xml:space="preserve">develop the first high-resolution measures </w:t>
      </w:r>
      <w:r w:rsidR="00ED1551">
        <w:t xml:space="preserve">of </w:t>
      </w:r>
      <w:r w:rsidR="00294E84">
        <w:t xml:space="preserve">speed and accuracy in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ins w:id="17" w:author="Fernald Anne" w:date="2016-04-09T14:53:00Z">
        <w:r w:rsidR="003E1F7D">
          <w:t xml:space="preserve">in </w:t>
        </w:r>
        <w:r w:rsidR="003E1F7D" w:rsidRPr="003565BB">
          <w:t xml:space="preserve">processing </w:t>
        </w:r>
        <w:r w:rsidR="003E1F7D">
          <w:t xml:space="preserve">skill </w:t>
        </w:r>
      </w:ins>
      <w:r w:rsidR="001C7147">
        <w:t>among ASL-learning children</w:t>
      </w:r>
      <w:r w:rsidR="003565BB">
        <w:t xml:space="preserve"> </w:t>
      </w:r>
      <w:ins w:id="18" w:author="Fernald Anne" w:date="2016-04-09T14:53:00Z">
        <w:r w:rsidR="003E1F7D">
          <w:t>is</w:t>
        </w:r>
      </w:ins>
      <w:r w:rsidR="00593DC5">
        <w:t xml:space="preserve"> </w:t>
      </w:r>
      <w:r w:rsidR="003565BB" w:rsidRPr="003565BB">
        <w:lastRenderedPageBreak/>
        <w:t xml:space="preserve">related to </w:t>
      </w:r>
      <w:ins w:id="19" w:author="Fernald Anne" w:date="2016-04-09T14:54:00Z">
        <w:r w:rsidR="003E1F7D">
          <w:t xml:space="preserve">their </w:t>
        </w:r>
      </w:ins>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the accuracy and time course of </w:t>
      </w:r>
      <w:r w:rsidR="00AC4347">
        <w:t xml:space="preserve">ASL </w:t>
      </w:r>
      <w:r w:rsidR="00386007">
        <w:t xml:space="preserve">processing in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20" w:name="spoken-language-processing"/>
      <w:bookmarkStart w:id="21" w:name="asl-processing-with-adults"/>
      <w:bookmarkEnd w:id="20"/>
      <w:bookmarkEnd w:id="21"/>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6C84DE96"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while</w:t>
      </w:r>
      <w:ins w:id="22" w:author="Fernald Anne" w:date="2016-04-09T14:57:00Z">
        <w:r w:rsidR="00B9127D">
          <w:t>.</w:t>
        </w:r>
      </w:ins>
      <w:r w:rsidR="006C613A">
        <w:t xml:space="preserve"> </w:t>
      </w:r>
      <w:r w:rsidR="000838B4" w:rsidRPr="00A01361">
        <w:t>English speakers</w:t>
      </w:r>
      <w:ins w:id="23" w:author="Fernald Anne" w:date="2016-04-09T14:57:00Z">
        <w:r w:rsidR="00B9127D">
          <w:t xml:space="preserve"> in this study</w:t>
        </w:r>
      </w:ins>
      <w:r w:rsidR="000838B4" w:rsidRPr="00A01361">
        <w:t xml:space="preserve"> heard </w:t>
      </w:r>
      <w:r w:rsidR="00631C3B">
        <w:t>increasingly longer segments of</w:t>
      </w:r>
      <w:r w:rsidR="000838B4" w:rsidRPr="00A01361">
        <w:t xml:space="preserve"> </w:t>
      </w:r>
      <w:r w:rsidR="00631C3B">
        <w:t>spoken words in isolation</w:t>
      </w:r>
      <w:r w:rsidR="000838B4" w:rsidRPr="00A01361">
        <w:t xml:space="preserve">.  </w:t>
      </w:r>
      <w:r w:rsidR="001B1D78">
        <w:t xml:space="preserve">Accurate identification of </w:t>
      </w:r>
      <w:ins w:id="24" w:author="Fernald Anne" w:date="2016-04-09T15:00:00Z">
        <w:r w:rsidR="00B9127D">
          <w:t>s</w:t>
        </w:r>
        <w:r w:rsidR="00B9127D" w:rsidRPr="00A01361">
          <w:t>ign</w:t>
        </w:r>
        <w:r w:rsidR="00B9127D">
          <w:t>ed words</w:t>
        </w:r>
        <w:r w:rsidR="00B9127D" w:rsidRPr="00A01361">
          <w:t xml:space="preserve"> </w:t>
        </w:r>
      </w:ins>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w:t>
      </w:r>
      <w:r w:rsidR="00F01620" w:rsidRPr="00A01361">
        <w:lastRenderedPageBreak/>
        <w:t xml:space="preserve">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25" w:name="lexical-development-in-asl"/>
      <w:bookmarkEnd w:id="25"/>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5BB0B8C6"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 xml:space="preserve">to achieve joint attention (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w:t>
      </w:r>
      <w:r w:rsidR="009B567A">
        <w:t xml:space="preserve"> In a</w:t>
      </w:r>
      <w:ins w:id="26" w:author="Fernald Anne" w:date="2016-04-09T15:04:00Z">
        <w:r w:rsidR="00D54F40">
          <w:t>n observational</w:t>
        </w:r>
      </w:ins>
      <w:r w:rsidR="009B567A">
        <w:t xml:space="preserve"> study </w:t>
      </w:r>
      <w:ins w:id="27" w:author="Fernald Anne" w:date="2016-04-09T15:04:00Z">
        <w:r w:rsidR="00D54F40">
          <w:t xml:space="preserve">of </w:t>
        </w:r>
      </w:ins>
      <w:ins w:id="28" w:author="Fernald Anne" w:date="2016-04-09T15:05:00Z">
        <w:r w:rsidR="00D54F40" w:rsidRPr="00382C99">
          <w:t>caregiver-child</w:t>
        </w:r>
        <w:r w:rsidR="00D54F40">
          <w:t xml:space="preserve"> </w:t>
        </w:r>
      </w:ins>
      <w:ins w:id="29" w:author="Fernald Anne" w:date="2016-04-09T15:04:00Z">
        <w:r w:rsidR="00D54F40">
          <w:t>interactions</w:t>
        </w:r>
      </w:ins>
      <w:r w:rsidR="00CE02D1">
        <w:t xml:space="preserve"> </w:t>
      </w:r>
      <w:ins w:id="30" w:author="Fernald Anne" w:date="2016-04-09T15:05:00Z">
        <w:r w:rsidR="00D54F40">
          <w:t xml:space="preserve">in </w:t>
        </w:r>
      </w:ins>
      <w:r w:rsidR="00CE02D1" w:rsidRPr="00382C99">
        <w:t xml:space="preserve">deaf </w:t>
      </w:r>
      <w:r w:rsidR="00CE02D1">
        <w:t>and hearing dyads</w:t>
      </w:r>
      <w:r w:rsidR="009B567A">
        <w:t xml:space="preserve">, </w:t>
      </w:r>
      <w:r w:rsidR="009B567A" w:rsidRPr="00382C99">
        <w:t xml:space="preserve">Lieberman, </w:t>
      </w:r>
      <w:proofErr w:type="spellStart"/>
      <w:r w:rsidR="009B567A" w:rsidRPr="00382C99">
        <w:t>Hatrak</w:t>
      </w:r>
      <w:proofErr w:type="spellEnd"/>
      <w:r w:rsidR="009B567A" w:rsidRPr="00382C99">
        <w:t>,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to </w:t>
      </w:r>
      <w:r w:rsidR="0027081F">
        <w:t xml:space="preserve">maintain contact </w:t>
      </w:r>
      <w:r w:rsidR="0027081F">
        <w:lastRenderedPageBreak/>
        <w:t>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3819C207" w:rsidR="00B71D36" w:rsidRPr="0006628F" w:rsidRDefault="00B71D36" w:rsidP="00B71D36">
      <w:pPr>
        <w:autoSpaceDE w:val="0"/>
        <w:autoSpaceDN w:val="0"/>
        <w:adjustRightInd w:val="0"/>
        <w:spacing w:before="120" w:after="0" w:line="480" w:lineRule="auto"/>
        <w:rPr>
          <w:rFonts w:cs="TimesNewRomanPSMT"/>
        </w:rPr>
      </w:pPr>
      <w:r w:rsidRPr="006E6B5B">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ins w:id="31" w:author="Fernald Anne" w:date="2016-04-09T15:08:00Z">
        <w:r w:rsidR="00C80FF9">
          <w:t xml:space="preserve"> in their</w:t>
        </w:r>
      </w:ins>
      <w:r w:rsidR="0035388B">
        <w:t xml:space="preserve"> </w:t>
      </w:r>
      <w:r>
        <w:t>real-time comprehension</w:t>
      </w:r>
      <w:ins w:id="32" w:author="Fernald Anne" w:date="2016-04-09T15:07:00Z">
        <w:r w:rsidR="00C80FF9">
          <w:t xml:space="preserve"> of ASL</w:t>
        </w:r>
      </w:ins>
      <w:r>
        <w:t xml:space="preserve">. </w:t>
      </w:r>
      <w:r>
        <w:rPr>
          <w:rFonts w:cs="TimesNewRomanPSMT"/>
        </w:rPr>
        <w:t>One possibility is that the time course of lexical access will be similar</w:t>
      </w:r>
      <w:ins w:id="33" w:author="Fernald Anne" w:date="2016-04-09T15:09:00Z">
        <w:r w:rsidR="00C80FF9">
          <w:rPr>
            <w:rFonts w:cs="TimesNewRomanPSMT"/>
          </w:rPr>
          <w:t xml:space="preserve"> in deaf and hearing signers</w:t>
        </w:r>
      </w:ins>
      <w:r>
        <w:rPr>
          <w:rFonts w:cs="TimesNewRomanPSMT"/>
        </w:rPr>
        <w:t xml:space="preserve">, driven by the immediate modality-specific constraints of comprehending a visual language in real time.  Another possibility is that </w:t>
      </w:r>
      <w:ins w:id="34" w:author="Fernald Anne" w:date="2016-04-09T15:10:00Z">
        <w:r w:rsidR="00C80FF9">
          <w:rPr>
            <w:rFonts w:cs="TimesNewRomanPSMT"/>
          </w:rPr>
          <w:t xml:space="preserve">given their extensive </w:t>
        </w:r>
      </w:ins>
      <w:r>
        <w:rPr>
          <w:rFonts w:cs="TimesNewRomanPSMT"/>
        </w:rPr>
        <w:t>experience relying on vision to monitor both the linguistic signal and the named referent</w:t>
      </w:r>
      <w:ins w:id="35" w:author="Fernald Anne" w:date="2016-04-09T15:10:00Z">
        <w:r w:rsidR="00C80FF9">
          <w:rPr>
            <w:rFonts w:cs="TimesNewRomanPSMT"/>
          </w:rPr>
          <w:t xml:space="preserve">, deaf children </w:t>
        </w:r>
      </w:ins>
      <w:r w:rsidR="00F819D2">
        <w:rPr>
          <w:rFonts w:cs="TimesNewRomanPSMT"/>
        </w:rPr>
        <w:t>will</w:t>
      </w:r>
      <w:r>
        <w:rPr>
          <w:rFonts w:cs="TimesNewRomanPSMT"/>
        </w:rPr>
        <w:t xml:space="preserve">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w:t>
      </w:r>
      <w:r>
        <w:t>deaf and hearing native-ASL learners</w:t>
      </w:r>
      <w:r w:rsidR="00780B12">
        <w:t>.</w:t>
      </w:r>
    </w:p>
    <w:p w14:paraId="1C7EF3B8" w14:textId="6E37B87A" w:rsidR="003A15F5" w:rsidRPr="00A01361" w:rsidRDefault="00E64CB6" w:rsidP="009C3F67">
      <w:pPr>
        <w:pStyle w:val="Heading3"/>
        <w:spacing w:before="120" w:line="480" w:lineRule="auto"/>
      </w:pPr>
      <w:bookmarkStart w:id="36" w:name="current-study"/>
      <w:bookmarkEnd w:id="36"/>
      <w:r>
        <w:t>Research questions</w:t>
      </w:r>
    </w:p>
    <w:p w14:paraId="5ED785D6" w14:textId="2B8012B2" w:rsidR="00593DC5" w:rsidRDefault="008B23F7" w:rsidP="002E00D3">
      <w:pPr>
        <w:spacing w:before="0" w:after="0" w:line="480" w:lineRule="auto"/>
        <w:ind w:firstLine="720"/>
      </w:pPr>
      <w:ins w:id="37" w:author="Fernald Anne" w:date="2016-04-09T15:12:00Z">
        <w:r>
          <w:t>By a</w:t>
        </w:r>
      </w:ins>
      <w:r w:rsidR="00343D49" w:rsidRPr="00A01361">
        <w:t>dapt</w:t>
      </w:r>
      <w:ins w:id="38" w:author="Fernald Anne" w:date="2016-04-09T15:12:00Z">
        <w:r>
          <w:t>ing</w:t>
        </w:r>
      </w:ins>
      <w:r w:rsidR="00343D49" w:rsidRPr="00A01361">
        <w:t xml:space="preserve"> a well-established paradigm for measuring spoken language processing efficiency </w:t>
      </w:r>
      <w:r w:rsidR="00397581">
        <w:t>in</w:t>
      </w:r>
      <w:r w:rsidR="00343D49" w:rsidRPr="00A01361">
        <w:t xml:space="preserve"> young </w:t>
      </w:r>
      <w:r w:rsidR="000E4C93" w:rsidRPr="00A01361">
        <w:t>visual language learners</w:t>
      </w:r>
      <w:r w:rsidR="00E64CB6">
        <w:t xml:space="preserve">, </w:t>
      </w:r>
      <w:ins w:id="39" w:author="Fernald Anne" w:date="2016-04-09T15:12:00Z">
        <w:r>
          <w:t xml:space="preserve">we </w:t>
        </w:r>
      </w:ins>
      <w:r w:rsidR="00397581">
        <w:t>address</w:t>
      </w:r>
      <w:ins w:id="40" w:author="Fernald Anne" w:date="2016-04-09T15:13:00Z">
        <w:r>
          <w:t xml:space="preserve">ed </w:t>
        </w:r>
      </w:ins>
      <w:r w:rsidR="00E64CB6">
        <w:t>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w:t>
      </w:r>
      <w:r w:rsidR="00294E84">
        <w:t>speed and accuracy</w:t>
      </w:r>
      <w:r w:rsidR="00593DC5">
        <w:t xml:space="preserve">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lastRenderedPageBreak/>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41" w:name="method"/>
      <w:bookmarkEnd w:id="41"/>
      <w:r w:rsidRPr="00A01361">
        <w:t>Method</w:t>
      </w:r>
    </w:p>
    <w:p w14:paraId="27D4ACCC" w14:textId="77777777" w:rsidR="003A15F5" w:rsidRPr="00A01361" w:rsidRDefault="00343D49" w:rsidP="009C3F67">
      <w:pPr>
        <w:pStyle w:val="Heading3"/>
        <w:spacing w:before="120" w:line="480" w:lineRule="auto"/>
      </w:pPr>
      <w:bookmarkStart w:id="42" w:name="participants"/>
      <w:bookmarkEnd w:id="42"/>
      <w:r w:rsidRPr="00A01361">
        <w:t>Participants</w:t>
      </w:r>
    </w:p>
    <w:p w14:paraId="435F3157" w14:textId="772CCE12" w:rsidR="00C01528" w:rsidRPr="00A01361" w:rsidRDefault="00C01528" w:rsidP="009C3F67">
      <w:pPr>
        <w:spacing w:before="120" w:after="0" w:line="480" w:lineRule="auto"/>
      </w:pPr>
      <w:r w:rsidRPr="00C01528">
        <w:rPr>
          <w:rFonts w:ascii="Cambria" w:eastAsia="Times New Roman" w:hAnsi="Cambria" w:cs="Times New Roman"/>
          <w:color w:val="222222"/>
        </w:rPr>
        <w:t xml:space="preserve">This exploratory study is the first to measure American Sign Language processing skills in young children. </w:t>
      </w:r>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w:t>
      </w:r>
      <w:ins w:id="43" w:author="Fernald Anne" w:date="2016-04-09T19:11:00Z">
        <w:r w:rsidR="007B0128">
          <w:t>.</w:t>
        </w:r>
      </w:ins>
      <w:ins w:id="44" w:author="Fernald Anne" w:date="2016-04-09T15:26:00Z">
        <w:r w:rsidR="00527CBE">
          <w:t xml:space="preserve">  </w:t>
        </w:r>
      </w:ins>
      <w:ins w:id="45" w:author="Fernald Anne" w:date="2016-04-09T19:14:00Z">
        <w:r w:rsidR="007B0128">
          <w:rPr>
            <w:rFonts w:ascii="Cambria" w:eastAsia="Times New Roman" w:hAnsi="Cambria" w:cs="Times New Roman"/>
            <w:color w:val="222222"/>
          </w:rPr>
          <w:t>Our</w:t>
        </w:r>
        <w:r w:rsidR="007B0128" w:rsidRPr="00C01528">
          <w:rPr>
            <w:rFonts w:ascii="Cambria" w:eastAsia="Times New Roman" w:hAnsi="Cambria" w:cs="Times New Roman"/>
            <w:color w:val="222222"/>
          </w:rPr>
          <w:t xml:space="preserve"> sample size was determined by our success </w:t>
        </w:r>
        <w:r w:rsidR="007B0128">
          <w:rPr>
            <w:rFonts w:ascii="Cambria" w:eastAsia="Times New Roman" w:hAnsi="Cambria" w:cs="Times New Roman"/>
            <w:color w:val="222222"/>
          </w:rPr>
          <w:t xml:space="preserve">over the 2-year period of an NIDCD R21 grant </w:t>
        </w:r>
        <w:r w:rsidR="007B0128" w:rsidRPr="00C01528">
          <w:rPr>
            <w:rFonts w:ascii="Cambria" w:eastAsia="Times New Roman" w:hAnsi="Cambria" w:cs="Times New Roman"/>
            <w:color w:val="222222"/>
          </w:rPr>
          <w:t xml:space="preserve">in </w:t>
        </w:r>
        <w:r w:rsidR="007B0128">
          <w:rPr>
            <w:rFonts w:ascii="Cambria" w:eastAsia="Times New Roman" w:hAnsi="Cambria" w:cs="Times New Roman"/>
            <w:color w:val="222222"/>
          </w:rPr>
          <w:t xml:space="preserve">recruiting and </w:t>
        </w:r>
        <w:r w:rsidR="007B0128" w:rsidRPr="00C01528">
          <w:rPr>
            <w:rFonts w:ascii="Cambria" w:eastAsia="Times New Roman" w:hAnsi="Cambria" w:cs="Times New Roman"/>
            <w:color w:val="222222"/>
          </w:rPr>
          <w:t xml:space="preserve">testing children and adults who were native ASL users. </w:t>
        </w:r>
        <w:r w:rsidR="007B0128">
          <w:rPr>
            <w:rFonts w:ascii="Cambria" w:eastAsia="Times New Roman" w:hAnsi="Cambria" w:cs="Times New Roman"/>
            <w:color w:val="222222"/>
          </w:rPr>
          <w:t xml:space="preserve"> </w:t>
        </w:r>
      </w:ins>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ins w:id="46" w:author="Fernald Anne" w:date="2016-04-09T15:26:00Z">
        <w:r w:rsidR="00527CBE">
          <w:t xml:space="preserve">The majority of child participants were recruited through </w:t>
        </w:r>
        <w:r w:rsidR="00527CBE" w:rsidRPr="00A01361">
          <w:t>a center-based early childhood education program in which ASL was the primary mode of instruction.</w:t>
        </w:r>
        <w:r w:rsidR="00527CBE">
          <w:t xml:space="preserve"> </w:t>
        </w:r>
      </w:ins>
      <w:ins w:id="47" w:author="Fernald Anne" w:date="2016-04-09T15:27:00Z">
        <w:r w:rsidR="00907D9A">
          <w:t xml:space="preserve"> </w:t>
        </w:r>
      </w:ins>
      <w:r w:rsidR="00343D49" w:rsidRPr="00A01361">
        <w:t xml:space="preserve">All </w:t>
      </w:r>
      <w:ins w:id="48" w:author="Kyle MacDonald" w:date="2016-04-10T09:50:00Z">
        <w:r w:rsidR="002719A5">
          <w:t xml:space="preserve">children </w:t>
        </w:r>
      </w:ins>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w:t>
      </w:r>
      <w:ins w:id="49" w:author="Kyle MacDonald" w:date="2016-04-10T09:51:00Z">
        <w:r w:rsidR="002719A5">
          <w:rPr>
            <w:rFonts w:ascii="Cambria" w:eastAsia="Times New Roman" w:hAnsi="Cambria" w:cs="Times New Roman"/>
            <w:color w:val="222222"/>
          </w:rPr>
          <w:t xml:space="preserve">Adult participants were </w:t>
        </w:r>
      </w:ins>
      <w:ins w:id="50" w:author="Kyle MacDonald" w:date="2016-04-10T10:01:00Z">
        <w:r w:rsidR="002719A5">
          <w:rPr>
            <w:rFonts w:ascii="Cambria" w:eastAsia="Times New Roman" w:hAnsi="Cambria" w:cs="Times New Roman"/>
            <w:color w:val="222222"/>
          </w:rPr>
          <w:t xml:space="preserve">all </w:t>
        </w:r>
      </w:ins>
      <w:ins w:id="51" w:author="Kyle MacDonald" w:date="2016-04-10T09:51:00Z">
        <w:r w:rsidR="002719A5">
          <w:rPr>
            <w:rFonts w:ascii="Cambria" w:eastAsia="Times New Roman" w:hAnsi="Cambria" w:cs="Times New Roman"/>
            <w:color w:val="222222"/>
          </w:rPr>
          <w:t>fluent users of ASL</w:t>
        </w:r>
      </w:ins>
      <w:ins w:id="52" w:author="Kyle MacDonald" w:date="2016-04-10T10:01:00Z">
        <w:r w:rsidR="002719A5">
          <w:rPr>
            <w:rFonts w:ascii="Cambria" w:eastAsia="Times New Roman" w:hAnsi="Cambria" w:cs="Times New Roman"/>
            <w:color w:val="222222"/>
          </w:rPr>
          <w:t xml:space="preserve"> and </w:t>
        </w:r>
      </w:ins>
      <w:r w:rsidR="007C29E9">
        <w:rPr>
          <w:rFonts w:ascii="Cambria" w:eastAsia="Times New Roman" w:hAnsi="Cambria" w:cs="Times New Roman"/>
          <w:color w:val="222222"/>
        </w:rPr>
        <w:t xml:space="preserve">reported using </w:t>
      </w:r>
      <w:ins w:id="53" w:author="Kyle MacDonald" w:date="2016-04-10T10:02:00Z">
        <w:r w:rsidR="002719A5">
          <w:rPr>
            <w:rFonts w:ascii="Cambria" w:eastAsia="Times New Roman" w:hAnsi="Cambria" w:cs="Times New Roman"/>
            <w:color w:val="222222"/>
          </w:rPr>
          <w:t>ASL as their primary method of communication.</w:t>
        </w:r>
      </w:ins>
      <w:ins w:id="54" w:author="Kyle MacDonald" w:date="2016-04-10T09:51:00Z">
        <w:r w:rsidR="002719A5">
          <w:rPr>
            <w:rFonts w:ascii="Cambria" w:eastAsia="Times New Roman" w:hAnsi="Cambria" w:cs="Times New Roman"/>
            <w:color w:val="222222"/>
          </w:rPr>
          <w:t xml:space="preserve"> </w:t>
        </w:r>
      </w:ins>
      <w:r w:rsidR="007B0128" w:rsidRPr="00C01528">
        <w:rPr>
          <w:rFonts w:ascii="Cambria" w:eastAsia="Times New Roman" w:hAnsi="Cambria" w:cs="Times New Roman"/>
          <w:color w:val="222222"/>
        </w:rPr>
        <w:t>All participants who met the inclusionary criteria and who had complete data were analyzed.</w:t>
      </w:r>
      <w:r w:rsidR="007B0128">
        <w:rPr>
          <w:rFonts w:ascii="Cambria" w:eastAsia="Times New Roman" w:hAnsi="Cambria" w:cs="Times New Roman"/>
          <w:color w:val="222222"/>
        </w:rPr>
        <w:t xml:space="preserve"> </w:t>
      </w:r>
      <w:r w:rsidR="00343D49" w:rsidRPr="00A01361">
        <w:t xml:space="preserve">An additional </w:t>
      </w:r>
      <w:r w:rsidR="00291C3A">
        <w:t>17</w:t>
      </w:r>
      <w:r w:rsidR="00291C3A" w:rsidRPr="00A01361">
        <w:t xml:space="preserve"> </w:t>
      </w:r>
      <w:ins w:id="55" w:author="Kyle MacDonald" w:date="2016-04-10T10:02:00Z">
        <w:r w:rsidR="002719A5">
          <w:t xml:space="preserve">child </w:t>
        </w:r>
      </w:ins>
      <w:r w:rsidR="00343D49" w:rsidRPr="00A01361">
        <w:t xml:space="preserve">participants were </w:t>
      </w:r>
      <w:r w:rsidR="00343D49" w:rsidRPr="00A01361">
        <w:lastRenderedPageBreak/>
        <w:t>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 xml:space="preserve">they did not complete the </w:t>
      </w:r>
      <w:ins w:id="56" w:author="Kyle MacDonald" w:date="2016-04-10T09:50:00Z">
        <w:r w:rsidR="002719A5">
          <w:t>real-time language assessment</w:t>
        </w:r>
      </w:ins>
      <w:r w:rsidR="00291C3A">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57" w:name="measures"/>
      <w:bookmarkEnd w:id="57"/>
      <w:r w:rsidRPr="00A01361">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5690D0E2"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w:t>
      </w:r>
      <w:ins w:id="58" w:author="Fernald Anne" w:date="2016-04-09T16:43:00Z">
        <w:r w:rsidR="00B30A50">
          <w:t>L</w:t>
        </w:r>
      </w:ins>
      <w:r w:rsidRPr="00A01361">
        <w:t>ooking-while-</w:t>
      </w:r>
      <w:ins w:id="59" w:author="Fernald Anne" w:date="2016-04-09T16:44:00Z">
        <w:r w:rsidR="00B30A50">
          <w:t>L</w:t>
        </w:r>
      </w:ins>
      <w:r w:rsidRPr="00A01361">
        <w:t xml:space="preserve">istening procedure (Fernald et al., </w:t>
      </w:r>
      <w:r w:rsidR="00772D51" w:rsidRPr="00A01361">
        <w:t>200</w:t>
      </w:r>
      <w:r w:rsidR="00D26E73">
        <w:t>8</w:t>
      </w:r>
      <w:r w:rsidRPr="00A01361">
        <w:t>) adapted for ASL learners, which we call the Visual Language Processing (VLP) task</w:t>
      </w:r>
      <w:r w:rsidR="00727A28">
        <w:rPr>
          <w:rStyle w:val="FootnoteReference"/>
        </w:rPr>
        <w:footnoteReference w:id="1"/>
      </w:r>
      <w:r w:rsidRPr="00A01361">
        <w:t xml:space="preserve">. </w:t>
      </w:r>
      <w:r w:rsidR="00D26E73">
        <w:t xml:space="preserve">The VLP task yields two measures of processing efficiency, reaction time (RT) and accuracy. RT corresponds to the </w:t>
      </w:r>
      <w:r w:rsidR="00D26E73" w:rsidRPr="00A01361">
        <w:t xml:space="preserve">latency to shift </w:t>
      </w:r>
      <w:r w:rsidR="00D26E73">
        <w:t xml:space="preserve">the target picture after the </w:t>
      </w:r>
      <w:r w:rsidR="001D05EC">
        <w:t>onset</w:t>
      </w:r>
      <w:r w:rsidR="00D26E73">
        <w:t xml:space="preserve"> of the target noun, and accuracy corresponds to the amount of time</w:t>
      </w:r>
      <w:r w:rsidR="00D26E73" w:rsidRPr="00A01361">
        <w:t xml:space="preserve"> spent looking at the target picture</w:t>
      </w:r>
      <w:r w:rsidR="00D26E73">
        <w:t xml:space="preserve"> within a pre-defined response window.</w:t>
      </w:r>
      <w:r w:rsidR="001D05EC">
        <w:t xml:space="preserve"> </w:t>
      </w:r>
      <w:r w:rsidR="00D26E73">
        <w:t xml:space="preserve"> </w:t>
      </w:r>
      <w:r w:rsidRPr="00A01361">
        <w:t xml:space="preserve">Since this </w:t>
      </w:r>
      <w:r w:rsidR="0091641D" w:rsidRPr="00A01361">
        <w:t>is</w:t>
      </w:r>
      <w:r w:rsidRPr="00A01361">
        <w:t xml:space="preserve"> the first study to</w:t>
      </w:r>
      <w:r w:rsidR="001D05EC">
        <w:t xml:space="preserve"> develop</w:t>
      </w:r>
      <w:r w:rsidRPr="00A01361">
        <w:t xml:space="preserve"> measure</w:t>
      </w:r>
      <w:r w:rsidR="001D05EC">
        <w:t>s of</w:t>
      </w:r>
      <w:r w:rsidRPr="00A01361">
        <w:t xml:space="preserve"> online ASL processing efficiency in children of this age, several important modifications to the procedure were made, </w:t>
      </w:r>
      <w:ins w:id="60" w:author="Fernald Anne" w:date="2016-04-09T15:37:00Z">
        <w:r w:rsidR="00566A98">
          <w:t>as</w:t>
        </w:r>
      </w:ins>
      <w:r w:rsidRPr="00A01361">
        <w:t xml:space="preserve"> describe</w:t>
      </w:r>
      <w:ins w:id="61" w:author="Fernald Anne" w:date="2016-04-09T15:37:00Z">
        <w:r w:rsidR="00566A98">
          <w:t>d</w:t>
        </w:r>
      </w:ins>
      <w:r w:rsidRPr="00A01361">
        <w:t xml:space="preserve"> below.</w:t>
      </w:r>
    </w:p>
    <w:p w14:paraId="5075B18E" w14:textId="288C259B" w:rsidR="00C91707" w:rsidRDefault="00C91707" w:rsidP="009C3F67">
      <w:pPr>
        <w:pStyle w:val="Heading3"/>
        <w:spacing w:before="120" w:line="480" w:lineRule="auto"/>
        <w:rPr>
          <w:ins w:id="62" w:author="Kyle MacDonald" w:date="2016-04-10T10:14:00Z"/>
        </w:rPr>
      </w:pPr>
      <w:bookmarkStart w:id="63" w:name="apparatus"/>
      <w:bookmarkStart w:id="64" w:name="trial-structure"/>
      <w:bookmarkStart w:id="65" w:name="linguistic-and-visual-stimuli"/>
      <w:bookmarkEnd w:id="63"/>
      <w:bookmarkEnd w:id="64"/>
      <w:bookmarkEnd w:id="65"/>
      <w:ins w:id="66" w:author="Kyle MacDonald" w:date="2016-04-10T10:14:00Z">
        <w:r>
          <w:t>Procedure</w:t>
        </w:r>
      </w:ins>
    </w:p>
    <w:p w14:paraId="518B8C6A" w14:textId="03B913F0" w:rsidR="00CC6AD6" w:rsidRDefault="00C91707" w:rsidP="00C91707">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connected to </w:t>
      </w:r>
      <w:r w:rsidRPr="00A01361">
        <w:t xml:space="preserve">a 27” monitor. </w:t>
      </w:r>
      <w:r>
        <w:t xml:space="preserve"> T</w:t>
      </w:r>
      <w:r w:rsidRPr="00A01361">
        <w:t xml:space="preserve">he child sat on </w:t>
      </w:r>
      <w:r>
        <w:t>the</w:t>
      </w:r>
      <w:r w:rsidR="00D26E73">
        <w:t>ir</w:t>
      </w:r>
      <w:r w:rsidRPr="00A01361">
        <w:t xml:space="preserve"> caregiver’s lap</w:t>
      </w:r>
      <w:r>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t>,</w:t>
      </w:r>
      <w:r w:rsidRPr="00A01361">
        <w:t xml:space="preserve"> testing</w:t>
      </w:r>
      <w:r>
        <w:t xml:space="preserve"> occurred</w:t>
      </w:r>
      <w:r w:rsidRPr="00A01361">
        <w:t xml:space="preserve"> in a portable 5’ by 5’ tent with opaque walls</w:t>
      </w:r>
      <w:r>
        <w:t>, which</w:t>
      </w:r>
      <w:r w:rsidRPr="00A01361">
        <w:t xml:space="preserve"> reduced the potential for visual distractions during the task.</w:t>
      </w:r>
      <w:r>
        <w:t xml:space="preserve"> On each trial, </w:t>
      </w:r>
      <w:ins w:id="67" w:author="Fernald Anne" w:date="2016-04-09T15:38:00Z">
        <w:r>
          <w:t>pictures of</w:t>
        </w:r>
      </w:ins>
      <w:r>
        <w:t xml:space="preserve"> </w:t>
      </w:r>
      <w:ins w:id="68" w:author="Fernald Anne" w:date="2016-04-09T15:38:00Z">
        <w:r>
          <w:t xml:space="preserve">two </w:t>
        </w:r>
      </w:ins>
      <w:commentRangeStart w:id="69"/>
      <w:r>
        <w:t xml:space="preserve">familiar objects </w:t>
      </w:r>
      <w:commentRangeEnd w:id="69"/>
      <w:r>
        <w:rPr>
          <w:rStyle w:val="CommentReference"/>
        </w:rPr>
        <w:commentReference w:id="69"/>
      </w:r>
      <w:ins w:id="70" w:author="Fernald Anne" w:date="2016-04-09T15:44:00Z">
        <w:r>
          <w:t>appeared on the screen</w:t>
        </w:r>
      </w:ins>
      <w:ins w:id="71" w:author="Fernald Anne" w:date="2016-04-09T15:45:00Z">
        <w:r>
          <w:t xml:space="preserve">, a target object corresponding to the target noun, and a distracter object matched for visual salience.  </w:t>
        </w:r>
      </w:ins>
      <w:ins w:id="72" w:author="Fernald Anne" w:date="2016-04-09T15:44:00Z">
        <w:r>
          <w:t xml:space="preserve">Between these </w:t>
        </w:r>
      </w:ins>
      <w:ins w:id="73" w:author="Fernald Anne" w:date="2016-04-09T15:46:00Z">
        <w:r>
          <w:t xml:space="preserve">two pictures was </w:t>
        </w:r>
      </w:ins>
      <w:r>
        <w:t xml:space="preserve">a central video of an adult female signing the name of one of the pictures. </w:t>
      </w:r>
      <w:r w:rsidR="00CC6AD6">
        <w:t xml:space="preserve">Participants saw a total of </w:t>
      </w:r>
      <w:r w:rsidR="00CC6AD6" w:rsidRPr="00A01361">
        <w:t>32 test trials</w:t>
      </w:r>
      <w:r w:rsidR="00CC6AD6">
        <w:t xml:space="preserve"> with five</w:t>
      </w:r>
      <w:r w:rsidR="00CC6AD6" w:rsidRPr="00A01361">
        <w:t xml:space="preserve"> filler trials interspersed </w:t>
      </w:r>
      <w:r w:rsidR="00CC6AD6">
        <w:t>throughout</w:t>
      </w:r>
      <w:r w:rsidR="00CC6AD6" w:rsidRPr="00A01361">
        <w:t xml:space="preserve"> (e.g. “YOU LIKE PICTURES? </w:t>
      </w:r>
      <w:proofErr w:type="gramStart"/>
      <w:r w:rsidR="00CC6AD6" w:rsidRPr="00A01361">
        <w:t>MORE WANT?”).</w:t>
      </w:r>
      <w:proofErr w:type="gramEnd"/>
      <w:r w:rsidR="00CC6AD6" w:rsidRPr="00A01361">
        <w:t xml:space="preserve"> </w:t>
      </w:r>
      <w:r w:rsidR="00CC6AD6">
        <w:t>These filler trials served to maintain children’s interest in the task.</w:t>
      </w:r>
    </w:p>
    <w:p w14:paraId="4E297C23" w14:textId="7CAF11B6" w:rsidR="00C91707" w:rsidRPr="00C91707" w:rsidRDefault="00CC6AD6" w:rsidP="00CC6AD6">
      <w:pPr>
        <w:spacing w:before="120" w:after="0" w:line="480" w:lineRule="auto"/>
        <w:rPr>
          <w:ins w:id="74" w:author="Kyle MacDonald" w:date="2016-04-10T10:14:00Z"/>
        </w:rPr>
      </w:pPr>
      <w:r>
        <w:t>Children</w:t>
      </w:r>
      <w:r w:rsidRPr="00A01361">
        <w:t xml:space="preserve"> </w:t>
      </w:r>
      <w:r>
        <w:t xml:space="preserve">and adults’ </w:t>
      </w:r>
      <w:r w:rsidRPr="00A01361">
        <w:t>gaze patterns were videotaped and later coded frame-by-frame</w:t>
      </w:r>
      <w:r>
        <w:t xml:space="preserve"> (33-ms resolution) by </w:t>
      </w:r>
      <w:proofErr w:type="gramStart"/>
      <w:r>
        <w:t>highly-trained</w:t>
      </w:r>
      <w:proofErr w:type="gramEnd"/>
      <w:r>
        <w:t xml:space="preserve"> coders blind to target side.</w:t>
      </w:r>
      <w:r w:rsidRPr="00A01361">
        <w:t xml:space="preserve"> </w:t>
      </w:r>
      <w:r>
        <w:t xml:space="preserve"> On each trial, coders indicated whether the eyes were fixated on the central signer, one of the images (left or right picture), shifting between pictures, or away (off).  This coding yielded</w:t>
      </w:r>
      <w:r w:rsidRPr="00A01361">
        <w:t xml:space="preserve"> a high-resolution record of eye movements aligned with target noun onset.  Prior to coding, all </w:t>
      </w:r>
      <w:r>
        <w:t>trials</w:t>
      </w:r>
      <w:r w:rsidRPr="00A01361">
        <w:t xml:space="preserve"> were pre-screened for parental interference</w:t>
      </w:r>
      <w:r>
        <w:t xml:space="preserve"> and excluded on a trial-by-trial basis</w:t>
      </w:r>
      <w:r w:rsidRPr="00A01361">
        <w:t xml:space="preserve">. </w:t>
      </w:r>
      <w:r>
        <w:t xml:space="preserve"> T</w:t>
      </w:r>
      <w:r w:rsidRPr="00A01361">
        <w:t xml:space="preserve">o assess </w:t>
      </w:r>
      <w:r>
        <w:t>inter-</w:t>
      </w:r>
      <w:r w:rsidRPr="00A01361">
        <w:t>coder reliability</w:t>
      </w:r>
      <w:r>
        <w:t xml:space="preserve">, </w:t>
      </w:r>
      <w:r w:rsidRPr="00A01361">
        <w:t xml:space="preserve">25% of </w:t>
      </w:r>
      <w:r>
        <w:t xml:space="preserve">the </w:t>
      </w:r>
      <w:r w:rsidRPr="00A01361">
        <w:t>videos were re-coded</w:t>
      </w:r>
      <w:r>
        <w:t xml:space="preserve">. </w:t>
      </w:r>
      <w:r w:rsidRPr="00A01361">
        <w:t xml:space="preserve"> </w:t>
      </w:r>
      <w:r>
        <w:t>A</w:t>
      </w:r>
      <w:r w:rsidRPr="00A01361">
        <w:t xml:space="preserve">greement within a single frame averaged 98% on these reliability assessments. </w:t>
      </w:r>
    </w:p>
    <w:p w14:paraId="1182A9DA" w14:textId="6DC0A346" w:rsidR="003A15F5" w:rsidRPr="00A01361" w:rsidRDefault="004334C8" w:rsidP="009C3F67">
      <w:pPr>
        <w:pStyle w:val="Heading3"/>
        <w:spacing w:before="120" w:line="480" w:lineRule="auto"/>
      </w:pPr>
      <w:r>
        <w:t>S</w:t>
      </w:r>
      <w:r w:rsidR="00343D49" w:rsidRPr="00A01361">
        <w:t>timuli</w:t>
      </w:r>
      <w:r w:rsidR="00C91707">
        <w:t xml:space="preserve"> </w:t>
      </w:r>
    </w:p>
    <w:p w14:paraId="5CBAD5F4" w14:textId="3FEDE097" w:rsidR="003A15F5" w:rsidRPr="00A01361" w:rsidRDefault="00C91707" w:rsidP="009C3F67">
      <w:pPr>
        <w:spacing w:before="120" w:after="0" w:line="480" w:lineRule="auto"/>
      </w:pPr>
      <w:r>
        <w:rPr>
          <w:i/>
        </w:rPr>
        <w:t xml:space="preserve">Linguistic stimuli. </w:t>
      </w:r>
      <w:r w:rsidR="004334C8">
        <w:t>T</w:t>
      </w:r>
      <w:r w:rsidR="00343D49" w:rsidRPr="00A01361">
        <w:t xml:space="preserve">o allow for generalization beyond characteristics of a specific signer and sentence structure, </w:t>
      </w:r>
      <w:ins w:id="75" w:author="Kyle MacDonald" w:date="2016-04-10T10:05:00Z">
        <w:r w:rsidR="00F940A5">
          <w:t xml:space="preserve">we recorded two separate sets of </w:t>
        </w:r>
      </w:ins>
      <w:r>
        <w:t xml:space="preserve">ASL </w:t>
      </w:r>
      <w:ins w:id="76" w:author="Kyle MacDonald" w:date="2016-04-10T10:05:00Z">
        <w:r w:rsidR="00F940A5">
          <w:t>stimuli</w:t>
        </w:r>
      </w:ins>
      <w:ins w:id="77" w:author="Kyle MacDonald" w:date="2016-04-10T10:07:00Z">
        <w:r w:rsidR="00F940A5">
          <w:t xml:space="preserve">. Both </w:t>
        </w:r>
        <w:r w:rsidR="00F940A5">
          <w:lastRenderedPageBreak/>
          <w:t xml:space="preserve">sets were recorded with </w:t>
        </w:r>
      </w:ins>
      <w:r w:rsidR="001D05EC">
        <w:t xml:space="preserve">a </w:t>
      </w:r>
      <w:r w:rsidR="00343D49" w:rsidRPr="00A01361">
        <w:t>native ASL user</w:t>
      </w:r>
      <w:r w:rsidR="00D26E73">
        <w:rPr>
          <w:rStyle w:val="CommentReference"/>
        </w:rPr>
        <w:t xml:space="preserve">, </w:t>
      </w:r>
      <w:r w:rsidR="00D26E73">
        <w:rPr>
          <w:rStyle w:val="CommentReference"/>
          <w:sz w:val="24"/>
          <w:szCs w:val="24"/>
        </w:rPr>
        <w:t>and each set used</w:t>
      </w:r>
      <w:r w:rsidR="00D26E73">
        <w:t xml:space="preserve"> a</w:t>
      </w:r>
      <w:ins w:id="78" w:author="Kyle MacDonald" w:date="2016-04-10T10:06:00Z">
        <w:r w:rsidR="00F940A5">
          <w:t xml:space="preserve"> </w:t>
        </w:r>
      </w:ins>
      <w:r w:rsidR="00343D49" w:rsidRPr="00A01361">
        <w:t>different but ac</w:t>
      </w:r>
      <w:r w:rsidR="00D26E73">
        <w:t>ceptable ASL sentence structure</w:t>
      </w:r>
      <w:r w:rsidR="00343D49" w:rsidRPr="00A01361">
        <w:t xml:space="preserve">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71613197" w:rsidR="003A15F5" w:rsidRPr="00A01361" w:rsidRDefault="00343D49" w:rsidP="00C91707">
      <w:pPr>
        <w:spacing w:before="120" w:after="0" w:line="480" w:lineRule="auto"/>
        <w:ind w:firstLine="0"/>
      </w:pPr>
      <w:r w:rsidRPr="00A01361">
        <w:t xml:space="preserve">Before each sentence, the signer </w:t>
      </w:r>
      <w:ins w:id="81" w:author="Fernald Anne" w:date="2016-04-09T15:39:00Z">
        <w:r w:rsidR="00566A98">
          <w:t>made</w:t>
        </w:r>
        <w:r w:rsidR="00566A98" w:rsidRPr="00A01361">
          <w:t xml:space="preserve"> </w:t>
        </w:r>
      </w:ins>
      <w:r w:rsidRPr="00A01361">
        <w:t>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ins w:id="82" w:author="Kyle MacDonald" w:date="2016-04-10T10:12:00Z">
        <w:r w:rsidR="00F940A5">
          <w:t xml:space="preserve"> </w:t>
        </w:r>
      </w:ins>
      <w:ins w:id="83" w:author="Kyle MacDonald" w:date="2016-04-10T10:13:00Z">
        <w:r w:rsidR="00C91707" w:rsidRPr="00A01361">
          <w:t>To prepare the stimuli, two female native ASL users recorded several tokens of each sentence in a child-directed register. These candidate stimuli were digitized, analyzed, and edited using Final Cut Pro software. The final tokens were chosen based on naturalness.</w:t>
        </w:r>
      </w:ins>
    </w:p>
    <w:p w14:paraId="74928AF5" w14:textId="0D203A01" w:rsidR="00727A28" w:rsidRDefault="00C91707" w:rsidP="00727A28">
      <w:pPr>
        <w:spacing w:before="120" w:after="0" w:line="480" w:lineRule="auto"/>
      </w:pPr>
      <w:r>
        <w:rPr>
          <w:i/>
        </w:rPr>
        <w:t xml:space="preserve">Visual stimuli. </w:t>
      </w:r>
      <w:r w:rsidR="000865FC">
        <w:t>T</w:t>
      </w:r>
      <w:r w:rsidR="00343D49" w:rsidRPr="00A01361">
        <w:t xml:space="preserve">arget nouns </w:t>
      </w:r>
      <w:r w:rsidR="000865FC">
        <w:t xml:space="preserve">consisted of </w:t>
      </w:r>
      <w:r w:rsidR="000865FC" w:rsidRPr="00A01361">
        <w:t xml:space="preserve">eight </w:t>
      </w:r>
      <w:r w:rsidR="0091780A">
        <w:t>object names</w:t>
      </w:r>
      <w:r w:rsidR="000865FC">
        <w:t xml:space="preserve"> </w:t>
      </w:r>
      <w:r w:rsidR="00343D49" w:rsidRPr="00A01361">
        <w:t>familiar to most children learning ASL at this age</w:t>
      </w:r>
      <w:r w:rsidR="000865FC">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xml:space="preserve">.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56C20EDA" w:rsidR="00727A28" w:rsidRDefault="00727A28" w:rsidP="00727A28">
      <w:pPr>
        <w:pStyle w:val="Heading3"/>
        <w:spacing w:before="120" w:line="480" w:lineRule="auto"/>
      </w:pPr>
      <w:r w:rsidRPr="00A01361">
        <w:lastRenderedPageBreak/>
        <w:t>Trial Structure</w:t>
      </w:r>
    </w:p>
    <w:p w14:paraId="5977099A" w14:textId="027A5A48" w:rsidR="00B96786" w:rsidRDefault="00727A28" w:rsidP="00B96786">
      <w:pPr>
        <w:spacing w:before="120" w:after="0" w:line="480" w:lineRule="auto"/>
      </w:pPr>
      <w:r w:rsidRPr="00A01361">
        <w:t xml:space="preserve">Figure 1 shows the </w:t>
      </w:r>
      <w:r w:rsidR="00B14ED7">
        <w:t>structure</w:t>
      </w:r>
      <w:r w:rsidRPr="00A01361">
        <w:t xml:space="preserve"> of </w:t>
      </w:r>
      <w:r w:rsidR="00CE2DD2">
        <w:t xml:space="preserve">a trial with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Pr="00A01361">
        <w:t xml:space="preserve">in the VLP task. On each trial, the child saw two images of familiar objects on the screen for </w:t>
      </w:r>
      <w:r w:rsidR="00CE2DD2">
        <w:t>2 s</w:t>
      </w:r>
      <w:r w:rsidRPr="00A01361">
        <w:t xml:space="preserve"> before the signer appeared. This allowed the child to inspect both images prior to the start of the sentence. Next, children saw a still frame of the signer for </w:t>
      </w:r>
      <w:r>
        <w:t>1 s</w:t>
      </w:r>
      <w:r w:rsidRPr="00A01361">
        <w:t xml:space="preserve">, which gave them the opportunity to orient to the signer prior to sentence onset. The target sentence was then presented, followed by a question and </w:t>
      </w:r>
      <w:r>
        <w:t xml:space="preserve">2-s </w:t>
      </w:r>
      <w:r w:rsidRPr="00A01361">
        <w:t>hold</w:t>
      </w:r>
      <w:r>
        <w:t>, followed by an exclamation</w:t>
      </w:r>
      <w:r w:rsidRPr="00A01361">
        <w:t xml:space="preserve"> to </w:t>
      </w:r>
      <w:r>
        <w:t>encourage attention to</w:t>
      </w:r>
      <w:r w:rsidRPr="00A01361">
        <w:t xml:space="preserve"> the task. Each trial lasted approximately </w:t>
      </w:r>
      <w:r>
        <w:t>7 s</w:t>
      </w:r>
      <w:r w:rsidRPr="00A01361">
        <w:t xml:space="preserve">. </w:t>
      </w:r>
      <w:bookmarkStart w:id="84" w:name="coding-and-reliability"/>
      <w:bookmarkEnd w:id="84"/>
    </w:p>
    <w:p w14:paraId="1AF811FB" w14:textId="2AE63720" w:rsidR="00B96786" w:rsidRDefault="00600869" w:rsidP="00B96786">
      <w:pPr>
        <w:pStyle w:val="ImageCaption"/>
        <w:spacing w:before="120" w:after="0"/>
      </w:pPr>
      <w:r>
        <w:rPr>
          <w:noProof/>
        </w:rPr>
        <w:drawing>
          <wp:inline distT="0" distB="0" distL="0" distR="0" wp14:anchorId="5CDD9E97" wp14:editId="5E0356E0">
            <wp:extent cx="5486400" cy="3089910"/>
            <wp:effectExtent l="0" t="0" r="0" b="8890"/>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r w:rsidR="00B96786" w:rsidRPr="00A01361">
        <w:rPr>
          <w:b/>
          <w:i w:val="0"/>
        </w:rPr>
        <w:t xml:space="preserve">Figure 1: </w:t>
      </w:r>
      <w:r w:rsidR="00B96786">
        <w:t xml:space="preserve">Overview of the </w:t>
      </w:r>
      <w:r w:rsidR="00B96786" w:rsidRPr="00A01361">
        <w:t>trial</w:t>
      </w:r>
      <w:r w:rsidR="00B96786">
        <w:t xml:space="preserve"> structure for one question type (sentence final </w:t>
      </w:r>
      <w:proofErr w:type="spellStart"/>
      <w:r w:rsidR="00B96786">
        <w:t>wh</w:t>
      </w:r>
      <w:proofErr w:type="spellEnd"/>
      <w:r w:rsidR="00B96786">
        <w:t>-phrase)</w:t>
      </w:r>
      <w:r w:rsidR="00B96786" w:rsidRPr="00A01361">
        <w:t xml:space="preserve"> </w:t>
      </w:r>
      <w:ins w:id="85" w:author="Fernald Anne" w:date="2016-04-09T15:40:00Z">
        <w:r w:rsidR="00566A98">
          <w:t xml:space="preserve">shown in the central video </w:t>
        </w:r>
      </w:ins>
      <w:r w:rsidR="00B96786" w:rsidRPr="00A01361">
        <w:t>on the VLP task.</w:t>
      </w:r>
    </w:p>
    <w:p w14:paraId="5C145F0B" w14:textId="77777777" w:rsidR="00B96786" w:rsidRDefault="00B96786" w:rsidP="00B96786">
      <w:pPr>
        <w:pStyle w:val="ImageCaption"/>
        <w:spacing w:before="120" w:after="0"/>
      </w:pPr>
    </w:p>
    <w:p w14:paraId="04951FC2" w14:textId="4CAF3320" w:rsidR="003A15F5" w:rsidRPr="00A01361" w:rsidRDefault="00343D49" w:rsidP="009C3F67">
      <w:pPr>
        <w:pStyle w:val="Heading3"/>
        <w:spacing w:before="120" w:line="480" w:lineRule="auto"/>
      </w:pPr>
      <w:bookmarkStart w:id="86" w:name="calculating-linguistic-processing-effici"/>
      <w:bookmarkEnd w:id="86"/>
      <w:r w:rsidRPr="00A01361">
        <w:lastRenderedPageBreak/>
        <w:t xml:space="preserve">Calculating </w:t>
      </w:r>
      <w:ins w:id="87" w:author="Fernald Anne" w:date="2016-04-09T16:00:00Z">
        <w:r w:rsidR="00FE7E0B">
          <w:t xml:space="preserve">measures of </w:t>
        </w:r>
      </w:ins>
      <w:r w:rsidRPr="00A01361">
        <w:t>linguistic processing efficiency</w:t>
      </w:r>
    </w:p>
    <w:p w14:paraId="7AEBB32E" w14:textId="23CDE317" w:rsidR="00125BA0" w:rsidRPr="00A01361" w:rsidRDefault="00343D49" w:rsidP="009C3F67">
      <w:pPr>
        <w:spacing w:before="120" w:after="0" w:line="480" w:lineRule="auto"/>
      </w:pPr>
      <w:proofErr w:type="gramStart"/>
      <w:r w:rsidRPr="00A01361">
        <w:rPr>
          <w:i/>
        </w:rPr>
        <w:t xml:space="preserve">Computing </w:t>
      </w:r>
      <w:r w:rsidR="00DB7C0F">
        <w:rPr>
          <w:i/>
        </w:rPr>
        <w:t>target</w:t>
      </w:r>
      <w:r w:rsidR="00DB7C0F" w:rsidRPr="00A01361">
        <w:rPr>
          <w:i/>
        </w:rPr>
        <w:t xml:space="preserve"> </w:t>
      </w:r>
      <w:r w:rsidRPr="00A01361">
        <w:rPr>
          <w:i/>
        </w:rPr>
        <w:t>sign onset.</w:t>
      </w:r>
      <w:proofErr w:type="gramEnd"/>
      <w:r w:rsidRPr="00A01361">
        <w:t xml:space="preserve"> </w:t>
      </w:r>
      <w:commentRangeStart w:id="88"/>
      <w:r w:rsidR="0051223C" w:rsidRPr="00A01361">
        <w:t xml:space="preserve">In the VLP task, computing </w:t>
      </w:r>
      <w:r w:rsidRPr="00A01361">
        <w:t xml:space="preserve">accuracy and RT </w:t>
      </w:r>
      <w:commentRangeEnd w:id="88"/>
      <w:r w:rsidR="00FE7E0B">
        <w:rPr>
          <w:rStyle w:val="CommentReference"/>
        </w:rPr>
        <w:commentReference w:id="88"/>
      </w:r>
      <w:r w:rsidRPr="00A01361">
        <w:t xml:space="preserve">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w:t>
      </w:r>
      <w:ins w:id="89" w:author="Fernald Anne" w:date="2016-04-09T16:06:00Z">
        <w:r w:rsidR="00377AAB">
          <w:t>as</w:t>
        </w:r>
      </w:ins>
      <w:r w:rsidRPr="00A01361">
        <w:t xml:space="preserve"> the </w:t>
      </w:r>
      <w:ins w:id="90" w:author="Fernald Anne" w:date="2016-04-09T16:07:00Z">
        <w:r w:rsidR="00377AAB">
          <w:t xml:space="preserve">first </w:t>
        </w:r>
      </w:ins>
      <w:r w:rsidRPr="00A01361">
        <w:t xml:space="preserve">moment in the </w:t>
      </w:r>
      <w:r w:rsidR="001F5166" w:rsidRPr="00A01361">
        <w:t xml:space="preserve">auditory signal </w:t>
      </w:r>
      <w:r w:rsidRPr="00A01361">
        <w:t xml:space="preserve">when </w:t>
      </w:r>
      <w:r w:rsidR="00BC6819">
        <w:t>there acoustic evidence of the</w:t>
      </w:r>
      <w:r w:rsidRPr="00A01361">
        <w:t xml:space="preserve"> target noun. </w:t>
      </w:r>
      <w:ins w:id="91" w:author="Fernald Anne" w:date="2016-04-09T16:08:00Z">
        <w:r w:rsidR="00254F22">
          <w:t>However, i</w:t>
        </w:r>
        <w:r w:rsidR="00254F22" w:rsidRPr="00A01361">
          <w:t xml:space="preserve">n </w:t>
        </w:r>
      </w:ins>
      <w:r w:rsidR="001F5166" w:rsidRPr="00A01361">
        <w:t>signed languages</w:t>
      </w:r>
      <w:r w:rsidR="00636519" w:rsidRPr="00A01361">
        <w:t xml:space="preserve"> like ASL</w:t>
      </w:r>
      <w:r w:rsidR="001F5166" w:rsidRPr="00A01361">
        <w:t>, phonological information is presented in several parts of the visual signal (e.g., hands and face)</w:t>
      </w:r>
      <w:r w:rsidR="004C6439">
        <w:t xml:space="preserve"> </w:t>
      </w:r>
      <w:ins w:id="92" w:author="Fernald Anne" w:date="2016-04-09T16:09:00Z">
        <w:r w:rsidR="00254F22" w:rsidRPr="00A01361">
          <w:t>simultaneously</w:t>
        </w:r>
        <w:r w:rsidR="00254F22">
          <w:t xml:space="preserve">, </w:t>
        </w:r>
      </w:ins>
      <w:r w:rsidR="004C6439">
        <w:t xml:space="preserve">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onset is always determined in reference to </w:t>
      </w:r>
      <w:r w:rsidR="007D7F5A">
        <w:t xml:space="preserve">a </w:t>
      </w:r>
      <w:r w:rsidR="001F5166" w:rsidRPr="00A01361">
        <w:t xml:space="preserve">particular distracter </w:t>
      </w:r>
      <w:r w:rsidR="007D7F5A">
        <w:t xml:space="preserve">object, the name of which does not overlap phonologically with the target </w:t>
      </w:r>
      <w:ins w:id="93" w:author="Fernald Anne" w:date="2016-04-09T16:10:00Z">
        <w:r w:rsidR="00254F22">
          <w:t>object</w:t>
        </w:r>
      </w:ins>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2C8DA1DA"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w:t>
      </w:r>
      <w:r w:rsidR="00876617">
        <w:lastRenderedPageBreak/>
        <w:t xml:space="preserve">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xml:space="preserve">, yielding </w:t>
      </w:r>
      <w:proofErr w:type="gramStart"/>
      <w:r w:rsidR="00017009">
        <w:t>a proportion</w:t>
      </w:r>
      <w:proofErr w:type="gramEnd"/>
      <w:r w:rsidR="00017009">
        <w:t xml:space="preserve">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5D799888" w:rsidR="00DE5F1A" w:rsidRPr="00A01361" w:rsidRDefault="007F1B71" w:rsidP="009C3F67">
      <w:pPr>
        <w:spacing w:before="120" w:after="0" w:line="480" w:lineRule="auto"/>
      </w:pPr>
      <w:proofErr w:type="gramStart"/>
      <w:r w:rsidRPr="00A01361">
        <w:rPr>
          <w:i/>
        </w:rPr>
        <w:t>Reaction Time</w:t>
      </w:r>
      <w:r w:rsidR="001D05EC">
        <w:rPr>
          <w:i/>
        </w:rPr>
        <w:t xml:space="preserve"> (RT).</w:t>
      </w:r>
      <w:proofErr w:type="gramEnd"/>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w:t>
      </w:r>
      <w:proofErr w:type="spellStart"/>
      <w:r w:rsidR="00BE0198">
        <w:t>ms</w:t>
      </w:r>
      <w:proofErr w:type="spellEnd"/>
      <w:r w:rsidR="00BE0198">
        <w:t>),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w:t>
      </w:r>
      <w:r w:rsidR="00DE5F1A" w:rsidRPr="00A01361">
        <w:lastRenderedPageBreak/>
        <w:t xml:space="preserve">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1D05EC">
        <w:t xml:space="preserve"> = 12.7 trials, range = 3-</w:t>
      </w:r>
      <w:r w:rsidR="00DE5F1A" w:rsidRPr="00A01361">
        <w:t>25).</w:t>
      </w:r>
    </w:p>
    <w:p w14:paraId="30FFC0A9" w14:textId="4373103D" w:rsidR="00B11DB2" w:rsidRPr="00B96786" w:rsidRDefault="00C87972" w:rsidP="00D43795">
      <w:pPr>
        <w:spacing w:before="120" w:after="0" w:line="480" w:lineRule="auto"/>
      </w:pPr>
      <w:r>
        <w:rPr>
          <w:i/>
        </w:rPr>
        <w:t xml:space="preserve">Target </w:t>
      </w:r>
      <w:r w:rsidR="00343D49" w:rsidRPr="00A01361">
        <w:rPr>
          <w:i/>
        </w:rPr>
        <w:t>Accuracy</w:t>
      </w:r>
      <w:r w:rsidR="001D05EC">
        <w:rPr>
          <w:i/>
        </w:rPr>
        <w:t>.</w:t>
      </w:r>
      <w:r w:rsidR="00343D49" w:rsidRPr="00A01361">
        <w:t xml:space="preserve"> </w:t>
      </w:r>
      <w:r w:rsidR="001D05EC">
        <w:t>A</w:t>
      </w:r>
      <w:r w:rsidR="001D05EC" w:rsidRPr="00A01361">
        <w:t>ccuracy was defined as the mean proportion of time spent looking at the target picture out of the total time spen</w:t>
      </w:r>
      <w:r w:rsidR="001D05EC">
        <w:t xml:space="preserve">t looking at either the target picture or </w:t>
      </w:r>
      <w:r w:rsidR="001D05EC" w:rsidRPr="00A01361">
        <w:t>the distracter pictu</w:t>
      </w:r>
      <w:r w:rsidR="001D05EC">
        <w:t xml:space="preserve">re </w:t>
      </w:r>
      <w:r w:rsidR="001D05EC" w:rsidRPr="00A01361">
        <w:t>from 600 to 2</w:t>
      </w:r>
      <w:r w:rsidR="001D05EC">
        <w:t>2</w:t>
      </w:r>
      <w:r w:rsidR="001D05EC" w:rsidRPr="00A01361">
        <w:t xml:space="preserve">00 </w:t>
      </w:r>
      <w:proofErr w:type="spellStart"/>
      <w:r w:rsidR="001D05EC" w:rsidRPr="00A01361">
        <w:t>ms</w:t>
      </w:r>
      <w:proofErr w:type="spellEnd"/>
      <w:r w:rsidR="001D05EC" w:rsidRPr="00A01361">
        <w:t xml:space="preserve"> from target noun onset</w:t>
      </w:r>
      <w:r w:rsidR="001D05EC">
        <w:t xml:space="preserve">. </w:t>
      </w:r>
      <w:ins w:id="94" w:author="Fernald Anne" w:date="2016-04-09T16:14:00Z">
        <w:r w:rsidR="00083786">
          <w:t xml:space="preserve">Although </w:t>
        </w:r>
      </w:ins>
      <w:ins w:id="95" w:author="Fernald Anne" w:date="2016-04-09T16:16:00Z">
        <w:r w:rsidR="00083786">
          <w:t xml:space="preserve">the measure of </w:t>
        </w:r>
      </w:ins>
      <w:ins w:id="96" w:author="Fernald Anne" w:date="2016-04-09T16:14:00Z">
        <w:r w:rsidR="00083786">
          <w:t xml:space="preserve">mean RT was based only on correct signer-to-target shifts, </w:t>
        </w:r>
      </w:ins>
      <w:ins w:id="97" w:author="Fernald Anne" w:date="2016-04-09T16:15:00Z">
        <w:r w:rsidR="00083786">
          <w:t xml:space="preserve">the </w:t>
        </w:r>
      </w:ins>
      <w:ins w:id="98" w:author="Fernald Anne" w:date="2016-04-09T16:16:00Z">
        <w:r w:rsidR="00083786">
          <w:t xml:space="preserve">accuracy measure </w:t>
        </w:r>
      </w:ins>
      <w:ins w:id="99" w:author="Fernald Anne" w:date="2016-04-09T16:19:00Z">
        <w:r w:rsidR="00000E52">
          <w:t>included</w:t>
        </w:r>
      </w:ins>
      <w:ins w:id="100" w:author="Fernald Anne" w:date="2016-04-09T16:16:00Z">
        <w:r w:rsidR="00083786">
          <w:t xml:space="preserve"> both correct and incorrect shifts.  </w:t>
        </w:r>
      </w:ins>
      <w:ins w:id="101" w:author="Fernald Anne" w:date="2016-04-09T16:18:00Z">
        <w:r w:rsidR="00000E52">
          <w:t xml:space="preserve">While </w:t>
        </w:r>
      </w:ins>
      <w:ins w:id="102" w:author="Fernald Anne" w:date="2016-04-09T16:51:00Z">
        <w:r w:rsidR="00EE7448">
          <w:t>accuracy</w:t>
        </w:r>
      </w:ins>
      <w:r w:rsidR="00E85DCE">
        <w:t xml:space="preserve"> </w:t>
      </w:r>
      <w:r w:rsidR="00343D49" w:rsidRPr="00A01361">
        <w:t xml:space="preserve">is </w:t>
      </w:r>
      <w:ins w:id="103" w:author="Fernald Anne" w:date="2016-04-09T16:51:00Z">
        <w:r w:rsidR="00EE7448">
          <w:t xml:space="preserve">in part </w:t>
        </w:r>
      </w:ins>
      <w:r w:rsidR="00343D49" w:rsidRPr="00A01361">
        <w:t xml:space="preserve">a function of the child’s tendency to shift quickly from the central signer to the target picture in response to the target sign, </w:t>
      </w:r>
      <w:ins w:id="104" w:author="Fernald Anne" w:date="2016-04-09T16:18:00Z">
        <w:r w:rsidR="00000E52">
          <w:t>accuracy also depends on</w:t>
        </w:r>
        <w:r w:rsidR="00000E52" w:rsidRPr="00A01361">
          <w:t xml:space="preserve"> </w:t>
        </w:r>
        <w:r w:rsidR="00000E52">
          <w:t>how well the child</w:t>
        </w:r>
      </w:ins>
      <w:r w:rsidR="00343D49" w:rsidRPr="00A01361">
        <w:t xml:space="preserve"> </w:t>
      </w:r>
      <w:r w:rsidR="006A61B7">
        <w:t>maintain</w:t>
      </w:r>
      <w:ins w:id="105" w:author="Fernald Anne" w:date="2016-04-09T16:18:00Z">
        <w:r w:rsidR="00000E52">
          <w:t>s</w:t>
        </w:r>
      </w:ins>
      <w:r w:rsidR="006A61B7" w:rsidRPr="00A01361">
        <w:t xml:space="preserve"> fixat</w:t>
      </w:r>
      <w:r w:rsidR="006A61B7">
        <w:t>ion</w:t>
      </w:r>
      <w:r w:rsidR="006A61B7" w:rsidRPr="00A01361">
        <w:t xml:space="preserve"> </w:t>
      </w:r>
      <w:r w:rsidR="00343D49" w:rsidRPr="00A01361">
        <w:t xml:space="preserve">on the target picture. To determine the degree to which participants </w:t>
      </w:r>
      <w:ins w:id="106" w:author="Fernald Anne" w:date="2016-04-09T16:22:00Z">
        <w:r w:rsidR="00000E52">
          <w:t xml:space="preserve">shifted correctly and then </w:t>
        </w:r>
      </w:ins>
      <w:r w:rsidR="00343D49" w:rsidRPr="00A01361">
        <w:t xml:space="preserve">fixated the </w:t>
      </w:r>
      <w:r w:rsidR="006A61B7">
        <w:t>named</w:t>
      </w:r>
      <w:r w:rsidR="006A61B7" w:rsidRPr="00A01361">
        <w:t xml:space="preserve"> </w:t>
      </w:r>
      <w:r w:rsidR="00343D49" w:rsidRPr="00A01361">
        <w:t xml:space="preserve">picture across trials, </w:t>
      </w:r>
      <w:commentRangeStart w:id="107"/>
      <w:r w:rsidR="00343D49" w:rsidRPr="00A01361">
        <w:t xml:space="preserve">mean proportion looking to target </w:t>
      </w:r>
      <w:commentRangeEnd w:id="107"/>
      <w:r w:rsidR="00000E52">
        <w:rPr>
          <w:rStyle w:val="CommentReference"/>
        </w:rPr>
        <w:commentReference w:id="107"/>
      </w:r>
      <w:r w:rsidR="00343D49" w:rsidRPr="00A01361">
        <w:t xml:space="preserve">was calculated for each participant at each 33 </w:t>
      </w:r>
      <w:proofErr w:type="spellStart"/>
      <w:r w:rsidR="00343D49" w:rsidRPr="00A01361">
        <w:t>ms</w:t>
      </w:r>
      <w:proofErr w:type="spellEnd"/>
      <w:r w:rsidR="00343D49" w:rsidRPr="00A01361">
        <w:t xml:space="preserve"> frame fro</w:t>
      </w:r>
      <w:r w:rsidR="001D05EC">
        <w:t xml:space="preserve">m the onset of the target noun, using </w:t>
      </w:r>
      <w:r w:rsidR="00BE0198">
        <w:t>the same respons</w:t>
      </w:r>
      <w:r w:rsidR="001D05EC">
        <w:t xml:space="preserve">e window as in the RT analyses. </w:t>
      </w:r>
      <w:r w:rsidR="00E85DCE" w:rsidRPr="00A01361">
        <w:t>A</w:t>
      </w:r>
      <w:r w:rsidR="00E85DCE">
        <w:t>lthough all</w:t>
      </w:r>
      <w:r w:rsidR="00E85DCE" w:rsidRPr="00A01361">
        <w:t xml:space="preserve"> </w:t>
      </w:r>
      <w:r w:rsidR="0050006A" w:rsidRPr="00A01361">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3042D0EC"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lastRenderedPageBreak/>
        <w:t xml:space="preserve">children </w:t>
      </w:r>
      <w:r w:rsidR="00E42DD8">
        <w:t>were</w:t>
      </w:r>
      <w:r w:rsidR="00E42DD8" w:rsidRPr="00A01361">
        <w:t xml:space="preserve"> </w:t>
      </w:r>
      <w:r w:rsidR="00B11DB2" w:rsidRPr="00A01361">
        <w:t xml:space="preserve">faster and more accurate </w:t>
      </w:r>
      <w:ins w:id="108" w:author="Fernald Anne" w:date="2016-04-09T16:26:00Z">
        <w:r w:rsidR="00193CA7">
          <w:t>in</w:t>
        </w:r>
        <w:r w:rsidR="00193CA7" w:rsidRPr="00A01361">
          <w:t xml:space="preserve"> </w:t>
        </w:r>
      </w:ins>
      <w:r w:rsidR="00B11DB2" w:rsidRPr="00A01361">
        <w:t xml:space="preserve">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3F61EDF9" w:rsidR="00FF58BD" w:rsidRPr="006620BB" w:rsidRDefault="00FF58BD" w:rsidP="006620BB">
      <w:pPr>
        <w:spacing w:line="480" w:lineRule="auto"/>
        <w:rPr>
          <w:rFonts w:ascii="Cambria" w:eastAsia="Times New Roman" w:hAnsi="Cambria" w:cs="Times New Roman"/>
        </w:rPr>
      </w:pPr>
      <w:r w:rsidRPr="006620BB">
        <w:rPr>
          <w:rFonts w:ascii="Cambria" w:hAnsi="Cambria"/>
        </w:rPr>
        <w:t>We use Bayesian analyses</w:t>
      </w:r>
      <w:r w:rsidR="009422CF" w:rsidRPr="006620BB">
        <w:rPr>
          <w:rFonts w:ascii="Cambria" w:hAnsi="Cambria"/>
        </w:rPr>
        <w:t xml:space="preserve"> for three reasons. First, it allowed us to deal wi</w:t>
      </w:r>
      <w:r w:rsidR="00EC48C1" w:rsidRPr="006620BB">
        <w:rPr>
          <w:rFonts w:ascii="Cambria" w:hAnsi="Cambria"/>
        </w:rPr>
        <w:t>th outliers</w:t>
      </w:r>
      <w:r w:rsidR="00DF7772" w:rsidRPr="006620BB">
        <w:rPr>
          <w:rFonts w:ascii="Cambria" w:hAnsi="Cambria"/>
        </w:rPr>
        <w:t xml:space="preserve"> in our data</w:t>
      </w:r>
      <w:r w:rsidR="00EC48C1" w:rsidRPr="006620BB">
        <w:rPr>
          <w:rFonts w:ascii="Cambria" w:hAnsi="Cambria"/>
        </w:rPr>
        <w:t xml:space="preserve"> in a principled way</w:t>
      </w:r>
      <w:r w:rsidR="001D05EC" w:rsidRPr="006620BB">
        <w:rPr>
          <w:rFonts w:ascii="Cambria" w:hAnsi="Cambria"/>
        </w:rPr>
        <w:t>. B</w:t>
      </w:r>
      <w:commentRangeStart w:id="109"/>
      <w:r w:rsidR="00DF7772" w:rsidRPr="006620BB">
        <w:rPr>
          <w:rFonts w:ascii="Cambria" w:hAnsi="Cambria"/>
        </w:rPr>
        <w:t xml:space="preserve">y </w:t>
      </w:r>
      <w:r w:rsidR="001D05EC" w:rsidRPr="006620BB">
        <w:rPr>
          <w:rFonts w:ascii="Cambria" w:hAnsi="Cambria"/>
        </w:rPr>
        <w:t>excluding fewer</w:t>
      </w:r>
      <w:r w:rsidR="00EC48C1" w:rsidRPr="006620BB">
        <w:rPr>
          <w:rFonts w:ascii="Cambria" w:hAnsi="Cambria"/>
        </w:rPr>
        <w:t xml:space="preserve"> </w:t>
      </w:r>
      <w:r w:rsidR="00DF7772" w:rsidRPr="006620BB">
        <w:rPr>
          <w:rFonts w:ascii="Cambria" w:hAnsi="Cambria"/>
        </w:rPr>
        <w:t>participants</w:t>
      </w:r>
      <w:r w:rsidR="001D05EC" w:rsidRPr="006620BB">
        <w:rPr>
          <w:rFonts w:ascii="Cambria" w:hAnsi="Cambria"/>
        </w:rPr>
        <w:t xml:space="preserve"> we were able</w:t>
      </w:r>
      <w:r w:rsidR="00DF7772" w:rsidRPr="006620BB">
        <w:rPr>
          <w:rFonts w:ascii="Cambria" w:hAnsi="Cambria"/>
        </w:rPr>
        <w:t xml:space="preserve"> </w:t>
      </w:r>
      <w:commentRangeEnd w:id="109"/>
      <w:r w:rsidR="00193CA7" w:rsidRPr="006620BB">
        <w:rPr>
          <w:rStyle w:val="CommentReference"/>
          <w:rFonts w:ascii="Cambria" w:hAnsi="Cambria"/>
          <w:sz w:val="24"/>
          <w:szCs w:val="24"/>
        </w:rPr>
        <w:commentReference w:id="109"/>
      </w:r>
      <w:r w:rsidR="00DF7772" w:rsidRPr="006620BB">
        <w:rPr>
          <w:rFonts w:ascii="Cambria" w:hAnsi="Cambria"/>
        </w:rPr>
        <w:t xml:space="preserve">to maximize </w:t>
      </w:r>
      <w:r w:rsidR="009422CF" w:rsidRPr="006620BB">
        <w:rPr>
          <w:rFonts w:ascii="Cambria" w:hAnsi="Cambria"/>
        </w:rPr>
        <w:t>the data we had collected. Second, Bayesian methods allowed us to quantify</w:t>
      </w:r>
      <w:r w:rsidR="00E5523E" w:rsidRPr="006620BB">
        <w:rPr>
          <w:rFonts w:ascii="Cambria" w:hAnsi="Cambria"/>
        </w:rPr>
        <w:t xml:space="preserve"> support in favor of a null hypothesis – </w:t>
      </w:r>
      <w:r w:rsidR="009422CF" w:rsidRPr="006620BB">
        <w:rPr>
          <w:rFonts w:ascii="Cambria" w:hAnsi="Cambria"/>
        </w:rPr>
        <w:t>the lack of a difference between deaf and hearing ASL learners’ real-time</w:t>
      </w:r>
      <w:r w:rsidR="00B20173" w:rsidRPr="006620BB">
        <w:rPr>
          <w:rFonts w:ascii="Cambria" w:hAnsi="Cambria"/>
        </w:rPr>
        <w:t xml:space="preserve"> processing skill</w:t>
      </w:r>
      <w:r w:rsidR="00EC48C1" w:rsidRPr="006620BB">
        <w:rPr>
          <w:rFonts w:ascii="Cambria" w:hAnsi="Cambria"/>
        </w:rPr>
        <w:t>s</w:t>
      </w:r>
      <w:r w:rsidR="00B20173" w:rsidRPr="006620BB">
        <w:rPr>
          <w:rFonts w:ascii="Cambria" w:hAnsi="Cambria"/>
        </w:rPr>
        <w:t>. And third, we</w:t>
      </w:r>
      <w:r w:rsidR="009422CF" w:rsidRPr="006620BB">
        <w:rPr>
          <w:rFonts w:ascii="Cambria" w:hAnsi="Cambria"/>
        </w:rPr>
        <w:t xml:space="preserve"> were able to include two kinds of relevant prior knowledge in order to more accurately estimate the strength of the associations between RT</w:t>
      </w:r>
      <w:r w:rsidR="00B20173" w:rsidRPr="006620BB">
        <w:rPr>
          <w:rFonts w:ascii="Cambria" w:hAnsi="Cambria"/>
        </w:rPr>
        <w:t>/accuracy</w:t>
      </w:r>
      <w:r w:rsidR="009422CF" w:rsidRPr="006620BB">
        <w:rPr>
          <w:rFonts w:ascii="Cambria" w:hAnsi="Cambria"/>
        </w:rPr>
        <w:t xml:space="preserve"> on </w:t>
      </w:r>
      <w:r w:rsidR="00B20173" w:rsidRPr="006620BB">
        <w:rPr>
          <w:rFonts w:ascii="Cambria" w:hAnsi="Cambria"/>
        </w:rPr>
        <w:t>the VLP</w:t>
      </w:r>
      <w:r w:rsidR="00E5523E" w:rsidRPr="006620BB">
        <w:rPr>
          <w:rFonts w:ascii="Cambria" w:hAnsi="Cambria"/>
        </w:rPr>
        <w:t xml:space="preserve"> task and age/vocabulary. S</w:t>
      </w:r>
      <w:r w:rsidR="00B20173" w:rsidRPr="006620BB">
        <w:rPr>
          <w:rFonts w:ascii="Cambria" w:hAnsi="Cambria"/>
        </w:rPr>
        <w:t xml:space="preserve">pecifically, we used </w:t>
      </w:r>
      <w:commentRangeStart w:id="110"/>
      <w:r w:rsidR="00B20173" w:rsidRPr="006620BB">
        <w:rPr>
          <w:rFonts w:ascii="Cambria" w:hAnsi="Cambria"/>
        </w:rPr>
        <w:t>previous work</w:t>
      </w:r>
      <w:r w:rsidR="001D05EC" w:rsidRPr="006620BB">
        <w:rPr>
          <w:rFonts w:ascii="Cambria" w:hAnsi="Cambria"/>
        </w:rPr>
        <w:t xml:space="preserve"> on the development of real-time processing efficiency in children learning spoken language (Fernald et al., 2008)</w:t>
      </w:r>
      <w:r w:rsidR="00B20173" w:rsidRPr="006620BB">
        <w:rPr>
          <w:rFonts w:ascii="Cambria" w:hAnsi="Cambria"/>
        </w:rPr>
        <w:t xml:space="preserve"> </w:t>
      </w:r>
      <w:commentRangeEnd w:id="110"/>
      <w:r w:rsidR="00414EC7" w:rsidRPr="006620BB">
        <w:rPr>
          <w:rStyle w:val="CommentReference"/>
          <w:rFonts w:ascii="Cambria" w:hAnsi="Cambria"/>
          <w:sz w:val="24"/>
          <w:szCs w:val="24"/>
        </w:rPr>
        <w:commentReference w:id="110"/>
      </w:r>
      <w:r w:rsidR="00B20173" w:rsidRPr="006620BB">
        <w:rPr>
          <w:rFonts w:ascii="Cambria" w:hAnsi="Cambria"/>
        </w:rPr>
        <w:t xml:space="preserve">to </w:t>
      </w:r>
      <w:r w:rsidR="00E5523E" w:rsidRPr="006620BB">
        <w:rPr>
          <w:rFonts w:ascii="Cambria" w:hAnsi="Cambria"/>
        </w:rPr>
        <w:t>constrain</w:t>
      </w:r>
      <w:r w:rsidR="009422CF" w:rsidRPr="006620BB">
        <w:rPr>
          <w:rFonts w:ascii="Cambria" w:hAnsi="Cambria"/>
        </w:rPr>
        <w:t xml:space="preserve"> the range of plausible values for the</w:t>
      </w:r>
      <w:r w:rsidR="00E5523E" w:rsidRPr="006620BB">
        <w:rPr>
          <w:rFonts w:ascii="Cambria" w:hAnsi="Cambria"/>
        </w:rPr>
        <w:t xml:space="preserve"> </w:t>
      </w:r>
      <w:r w:rsidR="009422CF" w:rsidRPr="006620BB">
        <w:rPr>
          <w:rFonts w:ascii="Cambria" w:hAnsi="Cambria"/>
        </w:rPr>
        <w:t>associations</w:t>
      </w:r>
      <w:r w:rsidR="00E5523E" w:rsidRPr="006620BB">
        <w:rPr>
          <w:rFonts w:ascii="Cambria" w:hAnsi="Cambria"/>
        </w:rPr>
        <w:t xml:space="preserve"> between RT/accuracy and age/vocabulary</w:t>
      </w:r>
      <w:r w:rsidR="00DF7772" w:rsidRPr="006620BB">
        <w:rPr>
          <w:rFonts w:ascii="Cambria" w:hAnsi="Cambria"/>
        </w:rPr>
        <w:t>, and</w:t>
      </w:r>
      <w:r w:rsidR="00D31EC5" w:rsidRPr="006620BB">
        <w:rPr>
          <w:rFonts w:ascii="Cambria" w:hAnsi="Cambria"/>
        </w:rPr>
        <w:t xml:space="preserve"> </w:t>
      </w:r>
      <w:r w:rsidR="00B20173" w:rsidRPr="006620BB">
        <w:rPr>
          <w:rFonts w:ascii="Cambria" w:hAnsi="Cambria"/>
        </w:rPr>
        <w:t xml:space="preserve">we quantified the quality of our RT measurements based on the probability that </w:t>
      </w:r>
      <w:r w:rsidR="003D72F3" w:rsidRPr="006620BB">
        <w:rPr>
          <w:rFonts w:ascii="Cambria" w:hAnsi="Cambria"/>
        </w:rPr>
        <w:t>each participant was guessing during</w:t>
      </w:r>
      <w:r w:rsidR="00B20173" w:rsidRPr="006620BB">
        <w:rPr>
          <w:rFonts w:ascii="Cambria" w:hAnsi="Cambria"/>
        </w:rPr>
        <w:t xml:space="preserve"> the task</w:t>
      </w:r>
      <w:r w:rsidR="009422CF" w:rsidRPr="006620BB">
        <w:rPr>
          <w:rFonts w:ascii="Cambria" w:hAnsi="Cambria"/>
        </w:rPr>
        <w:t xml:space="preserve">. </w:t>
      </w:r>
      <w:ins w:id="111" w:author="Fernald Anne" w:date="2016-04-09T16:39:00Z">
        <w:r w:rsidR="00414EC7" w:rsidRPr="006620BB">
          <w:rPr>
            <w:rFonts w:ascii="Cambria" w:hAnsi="Cambria"/>
          </w:rPr>
          <w:t xml:space="preserve"> B</w:t>
        </w:r>
      </w:ins>
      <w:r w:rsidR="00E5523E" w:rsidRPr="006620BB">
        <w:rPr>
          <w:rFonts w:ascii="Cambria" w:hAnsi="Cambria"/>
        </w:rPr>
        <w:t>ecause</w:t>
      </w:r>
      <w:r w:rsidR="009422CF" w:rsidRPr="006620BB">
        <w:rPr>
          <w:rFonts w:ascii="Cambria" w:hAnsi="Cambria"/>
        </w:rPr>
        <w:t xml:space="preserve"> </w:t>
      </w:r>
      <w:r w:rsidR="00E5523E" w:rsidRPr="006620BB">
        <w:rPr>
          <w:rFonts w:ascii="Cambria" w:hAnsi="Cambria"/>
        </w:rPr>
        <w:t xml:space="preserve">the </w:t>
      </w:r>
      <w:r w:rsidR="009422CF" w:rsidRPr="006620BB">
        <w:rPr>
          <w:rFonts w:ascii="Cambria" w:hAnsi="Cambria"/>
        </w:rPr>
        <w:t xml:space="preserve">use of RT as a processing measure is based on the assumption that the timing of children’s first shifts </w:t>
      </w:r>
      <w:commentRangeStart w:id="112"/>
      <w:r w:rsidR="00D31EC5" w:rsidRPr="006620BB">
        <w:rPr>
          <w:rFonts w:ascii="Cambria" w:hAnsi="Cambria"/>
        </w:rPr>
        <w:t>reflects</w:t>
      </w:r>
      <w:r w:rsidR="009422CF" w:rsidRPr="006620BB">
        <w:rPr>
          <w:rFonts w:ascii="Cambria" w:hAnsi="Cambria"/>
        </w:rPr>
        <w:t xml:space="preserve"> </w:t>
      </w:r>
      <w:commentRangeEnd w:id="112"/>
      <w:r w:rsidR="00414EC7" w:rsidRPr="006620BB">
        <w:rPr>
          <w:rStyle w:val="CommentReference"/>
          <w:rFonts w:ascii="Cambria" w:hAnsi="Cambria"/>
          <w:sz w:val="24"/>
          <w:szCs w:val="24"/>
        </w:rPr>
        <w:commentReference w:id="112"/>
      </w:r>
      <w:r w:rsidR="00D31EC5" w:rsidRPr="006620BB">
        <w:rPr>
          <w:rFonts w:ascii="Cambria" w:hAnsi="Cambria"/>
        </w:rPr>
        <w:t xml:space="preserve"> the</w:t>
      </w:r>
      <w:r w:rsidR="009422CF" w:rsidRPr="006620BB">
        <w:rPr>
          <w:rFonts w:ascii="Cambria" w:hAnsi="Cambria"/>
        </w:rPr>
        <w:t xml:space="preserve"> speed of</w:t>
      </w:r>
      <w:r w:rsidR="00D31EC5" w:rsidRPr="006620BB">
        <w:rPr>
          <w:rFonts w:ascii="Cambria" w:hAnsi="Cambria"/>
        </w:rPr>
        <w:t xml:space="preserve"> their</w:t>
      </w:r>
      <w:r w:rsidR="009422CF" w:rsidRPr="006620BB">
        <w:rPr>
          <w:rFonts w:ascii="Cambria" w:hAnsi="Cambria"/>
        </w:rPr>
        <w:t xml:space="preserve"> lexical access and not random </w:t>
      </w:r>
      <w:r w:rsidR="00DF7772" w:rsidRPr="006620BB">
        <w:rPr>
          <w:rFonts w:ascii="Cambria" w:hAnsi="Cambria"/>
        </w:rPr>
        <w:t>shifting</w:t>
      </w:r>
      <w:ins w:id="113" w:author="Fernald Anne" w:date="2016-04-09T16:40:00Z">
        <w:r w:rsidR="00414EC7" w:rsidRPr="006620BB">
          <w:rPr>
            <w:rFonts w:ascii="Cambria" w:hAnsi="Cambria"/>
          </w:rPr>
          <w:t>, it was important to take the probability of guessing behavior into account</w:t>
        </w:r>
      </w:ins>
      <w:r w:rsidR="009422CF" w:rsidRPr="006620BB">
        <w:rPr>
          <w:rFonts w:ascii="Cambria" w:hAnsi="Cambria"/>
        </w:rPr>
        <w:t xml:space="preserve">. Thus, we created an analysis model where participants who were </w:t>
      </w:r>
      <w:r w:rsidR="009422CF" w:rsidRPr="006620BB">
        <w:rPr>
          <w:rFonts w:ascii="Cambria" w:hAnsi="Cambria"/>
        </w:rPr>
        <w:lastRenderedPageBreak/>
        <w:t xml:space="preserve">more likely to be </w:t>
      </w:r>
      <w:r w:rsidR="00DF7772" w:rsidRPr="006620BB">
        <w:rPr>
          <w:rFonts w:ascii="Cambria" w:hAnsi="Cambria"/>
        </w:rPr>
        <w:t>guessers</w:t>
      </w:r>
      <w:r w:rsidR="009422CF" w:rsidRPr="006620BB">
        <w:rPr>
          <w:rFonts w:ascii="Cambria" w:hAnsi="Cambria"/>
        </w:rPr>
        <w:t xml:space="preserve"> would have less of an influence on the estimated relations between RT and age/vocabulary</w:t>
      </w:r>
      <w:r w:rsidR="006620BB">
        <w:rPr>
          <w:rStyle w:val="FootnoteReference"/>
          <w:rFonts w:ascii="Cambria" w:hAnsi="Cambria"/>
        </w:rPr>
        <w:footnoteReference w:id="4"/>
      </w:r>
      <w:r w:rsidR="006620BB" w:rsidRPr="006620BB">
        <w:rPr>
          <w:rFonts w:ascii="Cambria" w:hAnsi="Cambria"/>
        </w:rPr>
        <w:t xml:space="preserve">. </w:t>
      </w:r>
    </w:p>
    <w:p w14:paraId="0F6B37C9" w14:textId="57BA6585" w:rsidR="006F329F" w:rsidRPr="00010EDF" w:rsidRDefault="006620BB" w:rsidP="00010EDF">
      <w:pPr>
        <w:spacing w:before="120" w:after="0" w:line="480" w:lineRule="auto"/>
        <w:rPr>
          <w:rFonts w:ascii="Cambria" w:hAnsi="Cambria" w:cs="Lucida Grande"/>
          <w:color w:val="000000"/>
        </w:rPr>
      </w:pPr>
      <w:r>
        <w:t xml:space="preserve">In all of the Bayesian linear models, our goal is to infer the distribution of intercept and slope values that are most likely to </w:t>
      </w:r>
      <w:r w:rsidR="00CE00AC">
        <w:t>characterize</w:t>
      </w:r>
      <w:r>
        <w:t xml:space="preserve"> the association</w:t>
      </w:r>
      <w:r w:rsidR="00CE00AC">
        <w:t>s</w:t>
      </w:r>
      <w:r>
        <w:t xml:space="preserve"> between </w:t>
      </w:r>
      <w:r w:rsidR="00CE00AC">
        <w:t>age/vocabulary and RT/accuracy</w:t>
      </w:r>
      <w:r>
        <w:t xml:space="preserve">. </w:t>
      </w:r>
      <w:r w:rsidR="00C60A84">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95435B">
        <w:rPr>
          <w:rStyle w:val="FootnoteReference"/>
          <w:rFonts w:ascii="Cambria" w:hAnsi="Cambria" w:cs="Lucida Grande"/>
          <w:color w:val="000000"/>
        </w:rPr>
        <w:footnoteReference w:id="5"/>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proofErr w:type="spellStart"/>
      <w:r w:rsidR="00DB2EBF" w:rsidRPr="00DB2EBF">
        <w:rPr>
          <w:rFonts w:ascii="Cambria" w:eastAsia="Times New Roman" w:hAnsi="Cambria" w:cs="Times New Roman"/>
          <w:color w:val="222222"/>
          <w:shd w:val="clear" w:color="auto" w:fill="FFFFFF"/>
        </w:rPr>
        <w:t>Wagenmakers</w:t>
      </w:r>
      <w:proofErr w:type="spellEnd"/>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w:t>
      </w:r>
      <w:r w:rsidR="0095435B">
        <w:rPr>
          <w:rFonts w:ascii="Cambria" w:hAnsi="Cambria" w:cs="Lucida Grande"/>
          <w:color w:val="000000"/>
        </w:rPr>
        <w:t xml:space="preserve">provides the </w:t>
      </w:r>
      <w:r w:rsidR="0095435B">
        <w:t xml:space="preserve">strength of evidence </w:t>
      </w:r>
      <w:r w:rsidR="0095435B">
        <w:rPr>
          <w:rFonts w:ascii="Cambria" w:hAnsi="Cambria" w:cs="Lucida Grande"/>
          <w:color w:val="000000"/>
        </w:rPr>
        <w:t xml:space="preserve">for the </w:t>
      </w:r>
      <w:r w:rsidR="001B65FA">
        <w:rPr>
          <w:rFonts w:ascii="Cambria" w:hAnsi="Cambria" w:cs="Lucida Grande"/>
          <w:color w:val="000000"/>
        </w:rPr>
        <w:t xml:space="preserve">linear </w:t>
      </w:r>
      <w:r w:rsidR="0095435B">
        <w:rPr>
          <w:rFonts w:ascii="Cambria" w:hAnsi="Cambria" w:cs="Lucida Grande"/>
          <w:color w:val="000000"/>
        </w:rPr>
        <w:t>model compared to an intercept-only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w:t>
      </w:r>
      <w:r>
        <w:rPr>
          <w:rStyle w:val="FootnoteReference"/>
          <w:rFonts w:ascii="Cambria" w:hAnsi="Cambria" w:cs="Lucida Grande"/>
          <w:color w:val="000000"/>
        </w:rPr>
        <w:footnoteReference w:id="6"/>
      </w:r>
      <w:r w:rsidR="00CE00AC">
        <w:rPr>
          <w:rFonts w:ascii="Cambria" w:hAnsi="Cambria" w:cs="Lucida Grande"/>
          <w:color w:val="000000"/>
        </w:rPr>
        <w:t xml:space="preserve"> (HDI) of slope parameter’s</w:t>
      </w:r>
      <w:r w:rsidR="001B65FA">
        <w:rPr>
          <w:rFonts w:ascii="Cambria" w:hAnsi="Cambria" w:cs="Lucida Grande"/>
          <w:color w:val="000000"/>
        </w:rPr>
        <w:t xml:space="preserve"> posterior distribution, which provides information about the uncertainty of </w:t>
      </w:r>
      <w:r w:rsidR="00CE00AC">
        <w:rPr>
          <w:rFonts w:ascii="Cambria" w:hAnsi="Cambria" w:cs="Lucida Grande"/>
          <w:color w:val="000000"/>
        </w:rPr>
        <w:t>our</w:t>
      </w:r>
      <w:r w:rsidR="001B65FA">
        <w:rPr>
          <w:rFonts w:ascii="Cambria" w:hAnsi="Cambria" w:cs="Lucida Grande"/>
          <w:color w:val="000000"/>
        </w:rPr>
        <w:t xml:space="preserve"> estimate</w:t>
      </w:r>
      <w:r w:rsidR="00045C8A">
        <w:rPr>
          <w:rFonts w:ascii="Cambria" w:hAnsi="Cambria" w:cs="Lucida Grande"/>
          <w:color w:val="000000"/>
        </w:rPr>
        <w:t>.</w:t>
      </w:r>
      <w:r>
        <w:rPr>
          <w:rFonts w:ascii="Cambria" w:hAnsi="Cambria" w:cs="Lucida Grande"/>
          <w:color w:val="000000"/>
        </w:rPr>
        <w:t xml:space="preserve"> </w:t>
      </w:r>
      <w:r>
        <w:t xml:space="preserve">Models with categorical predictors were implemented in STAN (Stan Development Team, </w:t>
      </w:r>
      <w:r w:rsidRPr="00FC3678">
        <w:t>2016</w:t>
      </w:r>
      <w:r>
        <w:t>), and models with continuous predictors were implemented in</w:t>
      </w:r>
      <w:r w:rsidRPr="00A01361">
        <w:t xml:space="preserve"> JAGS (Plummer, 2003)</w:t>
      </w:r>
      <w:r>
        <w:t xml:space="preserve">. </w:t>
      </w:r>
      <w:r w:rsidRPr="006620BB">
        <w:rPr>
          <w:rFonts w:ascii="Cambria" w:hAnsi="Cambria"/>
        </w:rPr>
        <w:t xml:space="preserve">The </w:t>
      </w:r>
      <w:r w:rsidRPr="006620BB">
        <w:rPr>
          <w:rFonts w:ascii="Cambria" w:eastAsia="Times New Roman" w:hAnsi="Cambria" w:cs="Arial"/>
          <w:color w:val="383838"/>
          <w:shd w:val="clear" w:color="auto" w:fill="FFFFFF"/>
        </w:rPr>
        <w:t xml:space="preserve">Supplemental Material available online presents </w:t>
      </w:r>
      <w:r>
        <w:rPr>
          <w:rFonts w:ascii="Cambria" w:eastAsia="Times New Roman" w:hAnsi="Cambria" w:cs="Arial"/>
          <w:color w:val="383838"/>
          <w:shd w:val="clear" w:color="auto" w:fill="FFFFFF"/>
        </w:rPr>
        <w:t xml:space="preserve">more detail </w:t>
      </w:r>
      <w:r w:rsidRPr="006620BB">
        <w:rPr>
          <w:rFonts w:ascii="Cambria" w:eastAsia="Times New Roman" w:hAnsi="Cambria" w:cs="Arial"/>
          <w:color w:val="383838"/>
          <w:shd w:val="clear" w:color="auto" w:fill="FFFFFF"/>
        </w:rPr>
        <w:t>about all model specification</w:t>
      </w:r>
      <w:r>
        <w:rPr>
          <w:rFonts w:ascii="Cambria" w:eastAsia="Times New Roman" w:hAnsi="Cambria" w:cs="Arial"/>
          <w:color w:val="383838"/>
          <w:shd w:val="clear" w:color="auto" w:fill="FFFFFF"/>
        </w:rPr>
        <w:t>s and simulations.</w:t>
      </w:r>
    </w:p>
    <w:p w14:paraId="357DCCBD" w14:textId="6005D9E3" w:rsidR="00B11DB2" w:rsidRPr="00A01361" w:rsidRDefault="00B11DB2" w:rsidP="00B11DB2">
      <w:pPr>
        <w:pStyle w:val="Heading3"/>
      </w:pPr>
      <w:r w:rsidRPr="00A01361">
        <w:lastRenderedPageBreak/>
        <w:t>Overview of ASL processing</w:t>
      </w:r>
    </w:p>
    <w:p w14:paraId="5DAB031C" w14:textId="54F1EC11" w:rsidR="00DB6B69"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7"/>
      </w:r>
      <w:r w:rsidRPr="00A01361">
        <w:t>. The three curves show changes in the mean proportion of trials on which participants in each age group fixated the signer, the target image, or the distract</w:t>
      </w:r>
      <w:r w:rsidR="00664967">
        <w:t>e</w:t>
      </w:r>
      <w:r w:rsidRPr="00A01361">
        <w:t xml:space="preserve">r image at every 33 </w:t>
      </w:r>
      <w:proofErr w:type="spellStart"/>
      <w:r w:rsidRPr="00A01361">
        <w:t>ms</w:t>
      </w:r>
      <w:proofErr w:type="spellEnd"/>
      <w:r w:rsidRPr="00A01361">
        <w:t xml:space="preserve">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p>
    <w:p w14:paraId="1F27A221" w14:textId="652C501D" w:rsidR="00D31EC5" w:rsidRDefault="00D31EC5" w:rsidP="00EF5B04">
      <w:pPr>
        <w:spacing w:line="480" w:lineRule="auto"/>
        <w:ind w:firstLine="0"/>
        <w:rPr>
          <w:ins w:id="114" w:author="Fernald Anne" w:date="2016-04-09T17:28:00Z"/>
        </w:rPr>
      </w:pPr>
    </w:p>
    <w:p w14:paraId="2C660192" w14:textId="31E96B6C" w:rsidR="00D31EC5" w:rsidRDefault="00084064" w:rsidP="00D31EC5">
      <w:pPr>
        <w:pStyle w:val="FootnoteText"/>
        <w:rPr>
          <w:noProof/>
        </w:rPr>
      </w:pPr>
      <w:r>
        <w:rPr>
          <w:noProof/>
        </w:rPr>
        <w:lastRenderedPageBreak/>
        <w:drawing>
          <wp:inline distT="0" distB="0" distL="0" distR="0" wp14:anchorId="62CAEEE4" wp14:editId="05025DA7">
            <wp:extent cx="6428721" cy="3119120"/>
            <wp:effectExtent l="0" t="0" r="0" b="5080"/>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210" b="4606"/>
                    <a:stretch/>
                  </pic:blipFill>
                  <pic:spPr bwMode="auto">
                    <a:xfrm>
                      <a:off x="0" y="0"/>
                      <a:ext cx="6428721" cy="3119120"/>
                    </a:xfrm>
                    <a:prstGeom prst="rect">
                      <a:avLst/>
                    </a:prstGeom>
                    <a:noFill/>
                    <a:ln>
                      <a:noFill/>
                    </a:ln>
                    <a:extLst>
                      <a:ext uri="{53640926-AAD7-44d8-BBD7-CCE9431645EC}">
                        <a14:shadowObscured xmlns:a14="http://schemas.microsoft.com/office/drawing/2010/main"/>
                      </a:ext>
                    </a:extLst>
                  </pic:spPr>
                </pic:pic>
              </a:graphicData>
            </a:graphic>
          </wp:inline>
        </w:drawing>
      </w:r>
      <w:r w:rsidR="00D31EC5" w:rsidRPr="00A01361">
        <w:rPr>
          <w:b/>
        </w:rPr>
        <w:t xml:space="preserve">Figure 2: </w:t>
      </w:r>
      <w:r w:rsidR="00D31EC5" w:rsidRPr="00D41655">
        <w:rPr>
          <w:i/>
        </w:rPr>
        <w:t>An overview of the time course of looking behavior for younger children, older children, and adults. The curves show</w:t>
      </w:r>
      <w:r w:rsidR="00D31EC5">
        <w:rPr>
          <w:i/>
        </w:rPr>
        <w:t xml:space="preserve"> the raw</w:t>
      </w:r>
      <w:r w:rsidR="00D31EC5" w:rsidRPr="00D41655">
        <w:rPr>
          <w:i/>
        </w:rPr>
        <w:t xml:space="preserve"> proportion looking to the signer (blue), the target image (green), and the distract</w:t>
      </w:r>
      <w:r w:rsidR="00D31EC5">
        <w:rPr>
          <w:i/>
        </w:rPr>
        <w:t>e</w:t>
      </w:r>
      <w:r w:rsidR="00D31EC5" w:rsidRPr="00D41655">
        <w:rPr>
          <w:i/>
        </w:rPr>
        <w:t>r image (red). The grey shaded region represents the analysis window (600-</w:t>
      </w:r>
      <w:r w:rsidR="00D31EC5">
        <w:rPr>
          <w:i/>
        </w:rPr>
        <w:t>2200</w:t>
      </w:r>
      <w:r w:rsidR="00D31EC5" w:rsidRPr="00D41655">
        <w:rPr>
          <w:i/>
        </w:rPr>
        <w:t>ms)</w:t>
      </w:r>
      <w:r w:rsidR="00D31EC5">
        <w:rPr>
          <w:i/>
        </w:rPr>
        <w:t xml:space="preserve"> </w:t>
      </w:r>
      <w:r w:rsidR="00D31EC5" w:rsidRPr="00D41655">
        <w:rPr>
          <w:i/>
        </w:rPr>
        <w:t>and the error bars represent +/- 95% CI computed by non-parametric bootstrap.</w:t>
      </w:r>
      <w:r w:rsidR="00D31EC5">
        <w:t xml:space="preserve"> </w:t>
      </w:r>
    </w:p>
    <w:p w14:paraId="51FEBD1E" w14:textId="36893E0B" w:rsidR="005C2B5F" w:rsidRDefault="00D31EC5" w:rsidP="00EF5B04">
      <w:pPr>
        <w:spacing w:line="480" w:lineRule="auto"/>
        <w:ind w:firstLine="0"/>
      </w:pPr>
      <w:r>
        <w:tab/>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w:t>
      </w:r>
      <w:r w:rsidR="00084064">
        <w:t>modeled</w:t>
      </w:r>
      <w:r w:rsidR="00622590">
        <w:t xml:space="preserve">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proofErr w:type="gramStart"/>
      <w:r w:rsidR="00113EEB">
        <w:t>:</w:t>
      </w:r>
      <w:r w:rsidR="00113EEB" w:rsidRPr="00650B19">
        <w:rPr>
          <w:rFonts w:ascii="Lucida Grande" w:hAnsi="Lucida Grande" w:cs="Lucida Grande" w:hint="eastAsia"/>
          <w:b/>
          <w:color w:val="000000"/>
        </w:rPr>
        <w:t>β</w:t>
      </w:r>
      <w:proofErr w:type="gramEnd"/>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00B11DB2" w:rsidRPr="00A01361">
        <w:t>roviding evidence that</w:t>
      </w:r>
      <w:r w:rsidR="00EF5B04">
        <w:t>,</w:t>
      </w:r>
      <w:r w:rsidR="00E067A9">
        <w:t xml:space="preserve"> as a group</w:t>
      </w:r>
      <w:r w:rsidR="00EF5B04">
        <w:t xml:space="preserve">, the lower bound of the mean estimates for </w:t>
      </w:r>
      <w:r w:rsidR="00084064">
        <w:t>accuracy</w:t>
      </w:r>
      <w:r w:rsidR="00EF5B04">
        <w:t xml:space="preserve"> for </w:t>
      </w:r>
      <w:r w:rsidR="00B11DB2" w:rsidRPr="00A01361">
        <w:t xml:space="preserve">even the youngest children </w:t>
      </w:r>
      <w:r w:rsidR="00EF5B04">
        <w:t>was</w:t>
      </w:r>
      <w:r w:rsidR="00E66052">
        <w:t xml:space="preserve"> </w:t>
      </w:r>
      <w:r w:rsidR="00EF5B04">
        <w:t>above 0.5 (i.e., better than chance performance)</w:t>
      </w:r>
      <w:r w:rsidR="00E66052">
        <w:t xml:space="preserve">. </w:t>
      </w:r>
      <w:r w:rsidR="00B11DB2" w:rsidRPr="00A01361">
        <w:t>After looking to the target image, participants tended to</w:t>
      </w:r>
      <w:r w:rsidR="005C2B5F">
        <w:t xml:space="preserve"> rapidly</w:t>
      </w:r>
      <w:r w:rsidR="00B11DB2"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proofErr w:type="spellStart"/>
      <w:r w:rsidR="005C2B5F">
        <w:lastRenderedPageBreak/>
        <w:t>ms</w:t>
      </w:r>
      <w:proofErr w:type="spellEnd"/>
      <w:r w:rsidR="005C2B5F">
        <w:t xml:space="preserve">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46C3E77E"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 xml:space="preserve">Older children </w:t>
      </w:r>
      <w:r w:rsidR="00084064">
        <w:t xml:space="preserve">were more accurate </w:t>
      </w:r>
      <w:r w:rsidR="007B1845">
        <w:t>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w:t>
      </w:r>
      <w:ins w:id="115" w:author="Fernald Anne" w:date="2016-04-09T17:31:00Z">
        <w:r w:rsidR="009C5969">
          <w:t xml:space="preserve">did </w:t>
        </w:r>
      </w:ins>
      <w:r w:rsidR="007B1845">
        <w:t xml:space="preserve">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4A1DFDD1"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w:t>
      </w:r>
      <w:ins w:id="116" w:author="Fernald Anne" w:date="2016-04-09T17:32:00Z">
        <w:r w:rsidR="009C5969">
          <w:t>RT</w:t>
        </w:r>
        <w:r w:rsidR="009C5969" w:rsidRPr="00A01361">
          <w:t xml:space="preserve"> </w:t>
        </w:r>
      </w:ins>
      <w:r w:rsidRPr="00A01361">
        <w:t xml:space="preserve">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2E8447E8" w:rsidR="00D16E45" w:rsidRDefault="00D16E45" w:rsidP="002F2C33">
      <w:pPr>
        <w:spacing w:line="240" w:lineRule="auto"/>
        <w:ind w:firstLine="0"/>
        <w:rPr>
          <w:b/>
        </w:rPr>
      </w:pPr>
    </w:p>
    <w:p w14:paraId="23C75E8F" w14:textId="57D2B4AF" w:rsidR="00BD29A6" w:rsidRDefault="00BD29A6" w:rsidP="002F2C33">
      <w:pPr>
        <w:spacing w:line="240" w:lineRule="auto"/>
        <w:ind w:firstLine="0"/>
        <w:rPr>
          <w:b/>
        </w:rPr>
      </w:pPr>
      <w:r>
        <w:rPr>
          <w:b/>
          <w:noProof/>
        </w:rPr>
        <w:lastRenderedPageBreak/>
        <w:drawing>
          <wp:inline distT="0" distB="0" distL="0" distR="0" wp14:anchorId="725AA6A1" wp14:editId="17634ECC">
            <wp:extent cx="5486400" cy="3088640"/>
            <wp:effectExtent l="0" t="0" r="0" b="10160"/>
            <wp:docPr id="4" name="Picture 4"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barplo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3229B32" w14:textId="181D0506" w:rsidR="00F57B99" w:rsidRDefault="00B11DB2" w:rsidP="002F2C33">
      <w:pPr>
        <w:spacing w:line="240" w:lineRule="auto"/>
        <w:ind w:firstLine="0"/>
        <w:rPr>
          <w:i/>
        </w:rPr>
      </w:pPr>
      <w:r w:rsidRPr="00A01361">
        <w:rPr>
          <w:b/>
        </w:rPr>
        <w:t>Figure 3.</w:t>
      </w:r>
      <w:r>
        <w:rPr>
          <w:b/>
        </w:rPr>
        <w:t xml:space="preserve"> </w:t>
      </w:r>
      <w:proofErr w:type="gramStart"/>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w:t>
      </w:r>
      <w:proofErr w:type="gramEnd"/>
      <w:r w:rsidR="00F609E5">
        <w:rPr>
          <w:i/>
        </w:rPr>
        <w:t xml:space="preserve"> </w:t>
      </w:r>
      <w:r w:rsidR="00F609E5" w:rsidRPr="00D41655">
        <w:rPr>
          <w:i/>
        </w:rPr>
        <w:t>The left panel shows mean Accuracy</w:t>
      </w:r>
      <w:r w:rsidR="00BD29A6">
        <w:rPr>
          <w:i/>
        </w:rPr>
        <w:t xml:space="preserve"> for younger kids, older kids, and adults</w:t>
      </w:r>
      <w:r w:rsidR="00F609E5">
        <w:rPr>
          <w:i/>
        </w:rPr>
        <w:t>; t</w:t>
      </w:r>
      <w:r w:rsidRPr="00D41655">
        <w:rPr>
          <w:i/>
        </w:rPr>
        <w:t>he right panel shows mean RT</w:t>
      </w:r>
      <w:r w:rsidR="00BD29A6">
        <w:rPr>
          <w:i/>
        </w:rPr>
        <w:t xml:space="preserve"> for all three groups</w:t>
      </w:r>
      <w:r w:rsidRPr="00D41655">
        <w:rPr>
          <w:i/>
        </w:rPr>
        <w: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36D2F677" w14:textId="77777777" w:rsidR="001B65FA" w:rsidRPr="00A91BD4" w:rsidRDefault="002719A5"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31B5B65" w:rsidR="001B65FA" w:rsidRPr="00444B11" w:rsidRDefault="001D25A2" w:rsidP="001B65FA">
            <w:pPr>
              <w:pStyle w:val="Compact"/>
              <w:jc w:val="center"/>
              <w:rPr>
                <w:rFonts w:ascii="Times" w:hAnsi="Times"/>
              </w:rPr>
            </w:pPr>
            <w:r>
              <w:rPr>
                <w:rFonts w:ascii="Times" w:hAnsi="Times"/>
              </w:rPr>
              <w:t>12.2</w:t>
            </w:r>
          </w:p>
        </w:tc>
        <w:tc>
          <w:tcPr>
            <w:tcW w:w="873" w:type="pct"/>
            <w:gridSpan w:val="2"/>
            <w:vAlign w:val="center"/>
          </w:tcPr>
          <w:p w14:paraId="3DE8A242" w14:textId="06C56839" w:rsidR="001B65FA" w:rsidRPr="00444B11" w:rsidRDefault="00B45BAC" w:rsidP="00D95D25">
            <w:pPr>
              <w:pStyle w:val="Compact"/>
              <w:jc w:val="center"/>
              <w:rPr>
                <w:rFonts w:ascii="Times" w:hAnsi="Times"/>
              </w:rPr>
            </w:pPr>
            <w:r>
              <w:rPr>
                <w:rFonts w:ascii="Times" w:hAnsi="Times"/>
              </w:rPr>
              <w:t>0.0</w:t>
            </w:r>
            <w:r w:rsidR="0014543C">
              <w:rPr>
                <w:rFonts w:ascii="Times" w:hAnsi="Times"/>
              </w:rPr>
              <w:t>11</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10C8F3D" w:rsidR="001B65FA" w:rsidRPr="00444B11" w:rsidRDefault="0014543C" w:rsidP="001B65FA">
            <w:pPr>
              <w:pStyle w:val="Compact"/>
              <w:ind w:firstLine="328"/>
              <w:jc w:val="center"/>
              <w:rPr>
                <w:rFonts w:ascii="Times" w:hAnsi="Times"/>
              </w:rPr>
            </w:pPr>
            <w:r>
              <w:rPr>
                <w:rFonts w:ascii="Times" w:hAnsi="Times"/>
              </w:rPr>
              <w:t>8.8</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1D21F20C" w:rsidR="001B65FA" w:rsidRPr="001D25A2" w:rsidRDefault="001D25A2" w:rsidP="001B65FA">
            <w:pPr>
              <w:pStyle w:val="Compact"/>
              <w:jc w:val="center"/>
            </w:pPr>
            <w:r>
              <w:t>1.</w:t>
            </w:r>
            <w:r w:rsidR="0014543C">
              <w:t>5</w:t>
            </w:r>
          </w:p>
        </w:tc>
        <w:tc>
          <w:tcPr>
            <w:tcW w:w="873" w:type="pct"/>
            <w:gridSpan w:val="2"/>
            <w:vAlign w:val="center"/>
          </w:tcPr>
          <w:p w14:paraId="4242D549" w14:textId="20FC2694" w:rsidR="001B65FA" w:rsidRPr="00444B11" w:rsidRDefault="0014543C" w:rsidP="00BD5275">
            <w:pPr>
              <w:pStyle w:val="Compact"/>
              <w:jc w:val="center"/>
              <w:rPr>
                <w:rFonts w:ascii="Times" w:hAnsi="Times"/>
              </w:rPr>
            </w:pPr>
            <w:r>
              <w:rPr>
                <w:rFonts w:ascii="Times" w:hAnsi="Times"/>
              </w:rPr>
              <w:t>-6.414</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1F351F2A" w:rsidR="001B65FA" w:rsidRDefault="0014543C" w:rsidP="001B65FA">
            <w:pPr>
              <w:pStyle w:val="Compact"/>
              <w:jc w:val="center"/>
              <w:rPr>
                <w:rFonts w:ascii="Times" w:hAnsi="Times"/>
              </w:rPr>
            </w:pPr>
            <w:r>
              <w:rPr>
                <w:rFonts w:ascii="Times" w:hAnsi="Times"/>
              </w:rPr>
              <w:t>9.4</w:t>
            </w:r>
          </w:p>
        </w:tc>
        <w:tc>
          <w:tcPr>
            <w:tcW w:w="873" w:type="pct"/>
            <w:gridSpan w:val="2"/>
            <w:vAlign w:val="center"/>
          </w:tcPr>
          <w:p w14:paraId="2803B46A" w14:textId="0F20CD51" w:rsidR="001B65FA" w:rsidRPr="00444B11" w:rsidRDefault="0014543C" w:rsidP="001B65FA">
            <w:pPr>
              <w:pStyle w:val="Compact"/>
              <w:jc w:val="center"/>
              <w:rPr>
                <w:rFonts w:ascii="Times" w:hAnsi="Times"/>
              </w:rPr>
            </w:pPr>
            <w:r>
              <w:rPr>
                <w:rFonts w:ascii="Times" w:hAnsi="Times"/>
              </w:rPr>
              <w:t>-8.237</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 xml:space="preserve">Summary of the </w:t>
      </w:r>
      <w:proofErr w:type="gramStart"/>
      <w:r>
        <w:rPr>
          <w:i/>
        </w:rPr>
        <w:t xml:space="preserve">four </w:t>
      </w:r>
      <w:proofErr w:type="spellStart"/>
      <w:r>
        <w:rPr>
          <w:i/>
        </w:rPr>
        <w:t>univariate</w:t>
      </w:r>
      <w:proofErr w:type="spellEnd"/>
      <w:proofErr w:type="gramEnd"/>
      <w:r>
        <w:rPr>
          <w:i/>
        </w:rPr>
        <w:t xml:space="preserv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w:t>
      </w:r>
      <w:proofErr w:type="gramStart"/>
      <w:r>
        <w:rPr>
          <w:rFonts w:ascii="Cambria" w:eastAsiaTheme="minorEastAsia" w:hAnsi="Cambria" w:cs="Lucida Grande"/>
          <w:color w:val="000000"/>
        </w:rPr>
        <w:t>is</w:t>
      </w:r>
      <w:proofErr w:type="gramEnd"/>
      <w:r>
        <w:rPr>
          <w:rFonts w:ascii="Cambria" w:eastAsiaTheme="minorEastAsia" w:hAnsi="Cambria" w:cs="Lucida Grande"/>
          <w:color w:val="000000"/>
        </w:rPr>
        <w:t xml:space="preserve">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lastRenderedPageBreak/>
        <w:t>Links between processing efficiency and age</w:t>
      </w:r>
    </w:p>
    <w:p w14:paraId="2D8CED70" w14:textId="77777777" w:rsidR="00CE27BB"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w:t>
      </w:r>
      <w:r w:rsidR="00CE27BB">
        <w:t>SOMETHING ABOUT PREVIOUS WORK IN SPOKEN LANUGAGE</w:t>
      </w:r>
    </w:p>
    <w:p w14:paraId="4293B421" w14:textId="622C7D0E" w:rsidR="00F64668" w:rsidRDefault="00D16E45" w:rsidP="00F64668">
      <w:pPr>
        <w:spacing w:before="120" w:after="0" w:line="480" w:lineRule="auto"/>
      </w:pPr>
      <w:r>
        <w:t>Table 1 shows a summary of all</w:t>
      </w:r>
      <w:r w:rsidR="00E5204A">
        <w:t xml:space="preserve"> four</w:t>
      </w:r>
      <w:r>
        <w:t xml:space="preserve"> linear model</w:t>
      </w:r>
      <w:r w:rsidR="00E5204A">
        <w:t>s</w:t>
      </w:r>
      <w:r>
        <w:t xml:space="preserve"> that we report here</w:t>
      </w:r>
      <w:r w:rsidR="003C10F3">
        <w:rPr>
          <w:rStyle w:val="FootnoteReference"/>
        </w:rPr>
        <w:footnoteReference w:id="8"/>
      </w:r>
      <w:r>
        <w:t>.</w:t>
      </w:r>
      <w:r w:rsidR="003C10F3">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CE27BB">
        <w:t xml:space="preserve"> (Figure 4A</w:t>
      </w:r>
      <w:r w:rsidR="001A0794">
        <w:t>)</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w:t>
      </w:r>
      <w:r w:rsidR="00787C69">
        <w:t>inear to the null model was 12.2</w:t>
      </w:r>
      <w:r w:rsidR="00890477">
        <w:t>,</w:t>
      </w:r>
      <w:r w:rsidR="00B45BAC">
        <w:t xml:space="preserve"> mea</w:t>
      </w:r>
      <w:r w:rsidR="00787C69">
        <w:t>ning that the linear model is 12</w:t>
      </w:r>
      <w:r w:rsidR="00B45BAC">
        <w:t xml:space="preserve"> times more likely to explain the data. T</w:t>
      </w:r>
      <w:r w:rsidR="006727D6">
        <w:t xml:space="preserve">he beta estimates indicate that for each month of age children increased their accuracy score by </w:t>
      </w:r>
      <w:r w:rsidR="00F64668">
        <w:t>0.</w:t>
      </w:r>
      <w:r w:rsidR="00215E61">
        <w:t>011</w:t>
      </w:r>
      <w:r w:rsidR="00B45BAC">
        <w:t>,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668FF19E" w:rsidR="0095363F" w:rsidRPr="0095363F" w:rsidRDefault="0095363F" w:rsidP="0095363F">
      <w:pPr>
        <w:pStyle w:val="FootnoteText"/>
        <w:rPr>
          <w:b/>
        </w:rPr>
      </w:pPr>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w:t>
      </w:r>
      <w:commentRangeStart w:id="117"/>
      <w:ins w:id="118" w:author="Fernald Anne" w:date="2016-04-09T17:37:00Z">
        <w:r w:rsidR="00732459">
          <w:rPr>
            <w:i/>
          </w:rPr>
          <w:t>mean</w:t>
        </w:r>
      </w:ins>
      <w:commentRangeEnd w:id="117"/>
      <w:ins w:id="119" w:author="Fernald Anne" w:date="2016-04-09T17:44:00Z">
        <w:r w:rsidR="006469AE">
          <w:rPr>
            <w:rStyle w:val="CommentReference"/>
          </w:rPr>
          <w:commentReference w:id="117"/>
        </w:r>
      </w:ins>
      <w:ins w:id="121" w:author="Fernald Anne" w:date="2016-04-09T17:37:00Z">
        <w:r w:rsidR="00732459">
          <w:rPr>
            <w:i/>
          </w:rPr>
          <w:t xml:space="preserve"> </w:t>
        </w:r>
      </w:ins>
      <w:r>
        <w:rPr>
          <w:i/>
        </w:rPr>
        <w:t xml:space="preserve">accuracy (panel A) and </w:t>
      </w:r>
      <w:ins w:id="122" w:author="Fernald Anne" w:date="2016-04-09T17:37:00Z">
        <w:r w:rsidR="00732459">
          <w:rPr>
            <w:i/>
          </w:rPr>
          <w:t xml:space="preserve">mean </w:t>
        </w:r>
      </w:ins>
      <w:r w:rsidR="00430583">
        <w:rPr>
          <w:i/>
        </w:rPr>
        <w:t>RT</w:t>
      </w:r>
      <w:r>
        <w:rPr>
          <w:i/>
        </w:rPr>
        <w:t xml:space="preserve"> (panel B) in the VLP procedur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6A7A548"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215E61">
        <w:t xml:space="preserve"> (Figure 4B</w:t>
      </w:r>
      <w:r w:rsidR="001A0794">
        <w:t>)</w:t>
      </w:r>
      <w:ins w:id="123" w:author="Fernald Anne" w:date="2016-04-09T17:38:00Z">
        <w:r w:rsidR="00732459">
          <w:t>,</w:t>
        </w:r>
      </w:ins>
      <w:r w:rsidR="00420814">
        <w:t xml:space="preserve"> </w:t>
      </w:r>
      <w:r w:rsidR="00844753">
        <w:t>with</w:t>
      </w:r>
      <w:r w:rsidRPr="00A01361">
        <w:t xml:space="preserve"> older children shift</w:t>
      </w:r>
      <w:ins w:id="124" w:author="Fernald Anne" w:date="2016-04-09T17:38:00Z">
        <w:r w:rsidR="00732459">
          <w:t>ing more quickly</w:t>
        </w:r>
      </w:ins>
      <w:r w:rsidRPr="00A01361">
        <w:t xml:space="preserve"> to the target picture </w:t>
      </w:r>
      <w:ins w:id="125" w:author="Fernald Anne" w:date="2016-04-09T17:38:00Z">
        <w:r w:rsidR="00732459">
          <w:t>than</w:t>
        </w:r>
      </w:ins>
      <w:r w:rsidRPr="00A01361">
        <w:t xml:space="preserve"> younger </w:t>
      </w:r>
      <w:ins w:id="126" w:author="Fernald Anne" w:date="2016-04-09T17:38:00Z">
        <w:r w:rsidR="00732459">
          <w:t>children</w:t>
        </w:r>
      </w:ins>
      <w:r w:rsidRPr="00A01361">
        <w:t>.</w:t>
      </w:r>
      <w:r w:rsidR="00890477">
        <w:t xml:space="preserve"> The Bayes Factor was </w:t>
      </w:r>
      <w:r w:rsidR="00787C69">
        <w:t>relatively small</w:t>
      </w:r>
      <w:ins w:id="127" w:author="Fernald Anne" w:date="2016-04-09T17:38:00Z">
        <w:r w:rsidR="00732459">
          <w:t>, in that</w:t>
        </w:r>
      </w:ins>
      <w:r w:rsidR="00787C69">
        <w:t xml:space="preserve"> the data </w:t>
      </w:r>
      <w:ins w:id="128" w:author="Fernald Anne" w:date="2016-04-09T17:39:00Z">
        <w:r w:rsidR="00732459">
          <w:t xml:space="preserve">were </w:t>
        </w:r>
      </w:ins>
      <w:r w:rsidR="00215E61">
        <w:t>1.5</w:t>
      </w:r>
      <w:r w:rsidR="00890477">
        <w:t xml:space="preserve"> times more likely given the linear model. </w:t>
      </w:r>
      <w:r w:rsidR="00FB297F">
        <w:t xml:space="preserve">The </w:t>
      </w:r>
      <w:r w:rsidR="00890477">
        <w:t>model estimates</w:t>
      </w:r>
      <w:r w:rsidR="00B45BAC">
        <w:t xml:space="preserve"> a</w:t>
      </w:r>
      <w:r w:rsidR="00890477">
        <w:t>n</w:t>
      </w:r>
      <w:r w:rsidR="00215E61">
        <w:t xml:space="preserve"> ~6</w:t>
      </w:r>
      <w:r w:rsidR="00FB297F">
        <w:t xml:space="preserve"> </w:t>
      </w:r>
      <w:proofErr w:type="spellStart"/>
      <w:r w:rsidR="00FB297F">
        <w:t>ms</w:t>
      </w:r>
      <w:proofErr w:type="spellEnd"/>
      <w:r w:rsidR="00FB297F">
        <w:t xml:space="preserve"> gain in RT for each month, </w:t>
      </w:r>
      <w:r w:rsidR="00E067A9">
        <w:t>leading to</w:t>
      </w:r>
      <w:r w:rsidR="00215E61">
        <w:t xml:space="preserve"> ~72</w:t>
      </w:r>
      <w:r w:rsidR="00FB297F">
        <w:t xml:space="preserve"> </w:t>
      </w:r>
      <w:proofErr w:type="spellStart"/>
      <w:r w:rsidR="00FB297F">
        <w:t>ms</w:t>
      </w:r>
      <w:proofErr w:type="spellEnd"/>
      <w:r w:rsidR="00FB297F">
        <w:t xml:space="preserve"> gain over a year of development. </w:t>
      </w:r>
      <w:r w:rsidR="00844753">
        <w:t xml:space="preserve">However, the </w:t>
      </w:r>
      <w:r w:rsidR="0012747F">
        <w:t xml:space="preserve">95% HDI for the slope parameter </w:t>
      </w:r>
      <w:r w:rsidR="00FB297F">
        <w:t xml:space="preserve">in this analysis </w:t>
      </w:r>
      <w:r w:rsidR="00215E61">
        <w:t xml:space="preserve">is wide, </w:t>
      </w:r>
      <w:r w:rsidR="0012747F">
        <w:t>suggesting that there is relatively more uncertainty in</w:t>
      </w:r>
      <w:r w:rsidR="00215E61">
        <w:t xml:space="preserve"> our estimate of</w:t>
      </w:r>
      <w:bookmarkStart w:id="129" w:name="_GoBack"/>
      <w:bookmarkEnd w:id="129"/>
      <w:r w:rsidR="0012747F">
        <w:t xml:space="preserve">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w:t>
      </w:r>
      <w:ins w:id="130" w:author="Fernald Anne" w:date="2016-04-09T17:39:00Z">
        <w:r w:rsidR="00732459">
          <w:t>,</w:t>
        </w:r>
      </w:ins>
      <w:r w:rsidR="0012747F">
        <w:t xml:space="preserve">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5276AB0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w:t>
      </w:r>
      <w:commentRangeStart w:id="131"/>
      <w:r w:rsidRPr="00A01361">
        <w:t>like children learning spoken language</w:t>
      </w:r>
      <w:commentRangeEnd w:id="131"/>
      <w:r w:rsidR="00732459">
        <w:rPr>
          <w:rStyle w:val="CommentReference"/>
        </w:rPr>
        <w:commentReference w:id="131"/>
      </w:r>
      <w:r w:rsidRPr="00A01361">
        <w:t>,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0DEECA9E"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CE27BB">
        <w:t xml:space="preserve"> (Figure 5B</w:t>
      </w:r>
      <w:r w:rsidR="00B310F8" w:rsidRPr="00890477">
        <w:t>)</w:t>
      </w:r>
      <w:r w:rsidR="003B5003" w:rsidRPr="00890477">
        <w:t xml:space="preserve">, </w:t>
      </w:r>
      <w:r w:rsidR="008041E5" w:rsidRPr="00890477">
        <w:t>and children's productive ASL vocabulary. Mean accuracy</w:t>
      </w:r>
      <w:r w:rsidR="00CE27BB">
        <w:t xml:space="preserve"> (Figure 5A</w:t>
      </w:r>
      <w:r w:rsidR="00B310F8" w:rsidRPr="00890477">
        <w:t xml:space="preserve">)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215E61">
        <w:t xml:space="preserve"> = 8.83</w:t>
      </w:r>
      <w:r w:rsidR="001A0794">
        <w:t>)</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F1540">
        <w:t xml:space="preserve">.5%) increase </w:t>
      </w:r>
      <w:r w:rsidR="00FB297F" w:rsidRPr="00890477">
        <w:t>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215E61">
        <w:t xml:space="preserve"> = 9.42</w:t>
      </w:r>
      <w:r w:rsidR="001A0794">
        <w:t>)</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215E61">
        <w:t>~8</w:t>
      </w:r>
      <w:r w:rsidR="00B310F8">
        <w:t xml:space="preserve"> </w:t>
      </w:r>
      <w:proofErr w:type="spellStart"/>
      <w:r w:rsidR="00B310F8">
        <w:t>ms</w:t>
      </w:r>
      <w:proofErr w:type="spellEnd"/>
      <w:r w:rsidR="00B310F8">
        <w:t xml:space="preserve">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386A6E13" w:rsidR="00FB297F" w:rsidRDefault="00E20B2C" w:rsidP="00852A63">
      <w:pPr>
        <w:pStyle w:val="ImageCaption"/>
      </w:pPr>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 xml:space="preserve">and measures of their </w:t>
      </w:r>
      <w:ins w:id="132" w:author="Fernald Anne" w:date="2016-04-09T17:43:00Z">
        <w:r w:rsidR="006469AE">
          <w:t xml:space="preserve">mean </w:t>
        </w:r>
      </w:ins>
      <w:r w:rsidRPr="00D41655">
        <w:t>accuracy</w:t>
      </w:r>
      <w:r>
        <w:t xml:space="preserve"> (panel A)</w:t>
      </w:r>
      <w:r w:rsidRPr="00D41655">
        <w:t xml:space="preserve"> and </w:t>
      </w:r>
      <w:commentRangeStart w:id="133"/>
      <w:ins w:id="134" w:author="Fernald Anne" w:date="2016-04-09T17:43:00Z">
        <w:r w:rsidR="006469AE">
          <w:t>mean</w:t>
        </w:r>
        <w:commentRangeEnd w:id="133"/>
        <w:r w:rsidR="006469AE">
          <w:rPr>
            <w:rStyle w:val="CommentReference"/>
            <w:i w:val="0"/>
          </w:rPr>
          <w:commentReference w:id="133"/>
        </w:r>
        <w:r w:rsidR="006469AE">
          <w:t xml:space="preserve"> </w:t>
        </w:r>
      </w:ins>
      <w:r w:rsidR="00430583">
        <w:t>RT</w:t>
      </w:r>
      <w:r>
        <w:t xml:space="preserve"> (panel B)</w:t>
      </w:r>
      <w:r w:rsidRPr="00D41655">
        <w:t xml:space="preserve"> in the VLP procedure</w:t>
      </w:r>
      <w:r>
        <w:t>.</w:t>
      </w:r>
      <w:r w:rsidRPr="00A01361">
        <w:rPr>
          <w:i w:val="0"/>
        </w:rPr>
        <w:t xml:space="preserve"> </w:t>
      </w:r>
      <w:r>
        <w:t xml:space="preserve">Plotting conventions are the same as in Figure 4. </w:t>
      </w:r>
    </w:p>
    <w:p w14:paraId="7E548B85" w14:textId="3C820763"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w:t>
      </w:r>
      <w:ins w:id="136" w:author="Fernald Anne" w:date="2016-04-09T17:44:00Z">
        <w:r w:rsidR="006469AE">
          <w:t>un</w:t>
        </w:r>
      </w:ins>
      <w:r w:rsidR="00D94D85">
        <w:t xml:space="preserve">surprising </w:t>
      </w:r>
      <w:ins w:id="137" w:author="Fernald Anne" w:date="2016-04-09T17:44:00Z">
        <w:r w:rsidR="006469AE">
          <w:t xml:space="preserve">given the strong correlation </w:t>
        </w:r>
      </w:ins>
      <w:ins w:id="138" w:author="Fernald Anne" w:date="2016-04-09T17:45:00Z">
        <w:r w:rsidR="006469AE">
          <w:t xml:space="preserve">between </w:t>
        </w:r>
      </w:ins>
      <w:r w:rsidR="009B36C7">
        <w:t>age and vocabulary in our sample (</w:t>
      </w:r>
      <m:oMath>
        <m:r>
          <w:rPr>
            <w:rFonts w:ascii="Cambria Math" w:hAnsi="Cambria Math"/>
          </w:rPr>
          <m:t>r</m:t>
        </m:r>
      </m:oMath>
      <w:r w:rsidR="00852A63">
        <w:t xml:space="preserve"> = 0.74)</w:t>
      </w:r>
      <w:r w:rsidR="008C27D0">
        <w:t xml:space="preserve">. This </w:t>
      </w:r>
      <w:proofErr w:type="spellStart"/>
      <w:r w:rsidR="008C27D0">
        <w:t>multicollinearity</w:t>
      </w:r>
      <w:proofErr w:type="spellEnd"/>
      <w:r w:rsidR="008C27D0">
        <w:t xml:space="preserve">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 xml:space="preserve">(see </w:t>
      </w:r>
      <w:proofErr w:type="spellStart"/>
      <w:r w:rsidR="00E5204A">
        <w:t>McElreath</w:t>
      </w:r>
      <w:proofErr w:type="spellEnd"/>
      <w:r w:rsidR="00E5204A">
        <w:t xml:space="preserve"> [2016] for a discussion of issues</w:t>
      </w:r>
      <w:r w:rsidR="008C27D0">
        <w:t xml:space="preserve"> related to </w:t>
      </w:r>
      <w:proofErr w:type="spellStart"/>
      <w:r w:rsidR="008C27D0">
        <w:t>multicollinearity</w:t>
      </w:r>
      <w:proofErr w:type="spellEnd"/>
      <w:r w:rsidR="00E5204A">
        <w:t>)</w:t>
      </w:r>
      <w:r w:rsidR="00444B11">
        <w:t xml:space="preserve">. However, </w:t>
      </w:r>
      <w:r w:rsidR="00AC07A4">
        <w:t xml:space="preserve">based on </w:t>
      </w:r>
      <w:r w:rsidR="00852A63">
        <w:t xml:space="preserve">previous work </w:t>
      </w:r>
      <w:ins w:id="139" w:author="Fernald Anne" w:date="2016-04-09T17:45:00Z">
        <w:r w:rsidR="00634D87">
          <w:t xml:space="preserve">on children’s processing </w:t>
        </w:r>
        <w:proofErr w:type="gramStart"/>
        <w:r w:rsidR="00634D87">
          <w:t xml:space="preserve">of  </w:t>
        </w:r>
      </w:ins>
      <w:r w:rsidR="0000788B">
        <w:t>spoken</w:t>
      </w:r>
      <w:proofErr w:type="gramEnd"/>
      <w:r w:rsidR="0000788B">
        <w:t xml:space="preserve"> language </w:t>
      </w:r>
      <w:r w:rsidR="00852A63">
        <w:t>(</w:t>
      </w:r>
      <w:r w:rsidR="00E067A9">
        <w:t xml:space="preserve">e.g., Fernald &amp; </w:t>
      </w:r>
      <w:proofErr w:type="spellStart"/>
      <w:r w:rsidR="00E067A9">
        <w:t>Marchman</w:t>
      </w:r>
      <w:proofErr w:type="spellEnd"/>
      <w:r w:rsidR="00E067A9">
        <w:t>,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4468EE88" w14:textId="2403CBB6" w:rsidR="001A0794" w:rsidRPr="00CE27BB" w:rsidRDefault="008041E5" w:rsidP="00CE27BB">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w:t>
      </w:r>
      <w:ins w:id="140" w:author="Fernald Anne" w:date="2016-04-09T17:47:00Z">
        <w:r w:rsidR="00634D87">
          <w:t xml:space="preserve">results in </w:t>
        </w:r>
      </w:ins>
      <w:r w:rsidR="00AC07A4">
        <w:t xml:space="preserve">the </w:t>
      </w:r>
      <w:ins w:id="141" w:author="Fernald Anne" w:date="2016-04-09T17:46:00Z">
        <w:r w:rsidR="00634D87">
          <w:t>substantial</w:t>
        </w:r>
      </w:ins>
      <w:r w:rsidR="00AC07A4">
        <w:t xml:space="preserv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 xml:space="preserve">Spanish (Fernald et al., 2006; </w:t>
      </w:r>
      <w:proofErr w:type="spellStart"/>
      <w:r w:rsidRPr="00A01361">
        <w:t>Hurtado</w:t>
      </w:r>
      <w:proofErr w:type="spellEnd"/>
      <w:r w:rsidRPr="00A01361">
        <w:t xml:space="preserve">, </w:t>
      </w:r>
      <w:proofErr w:type="spellStart"/>
      <w:r w:rsidRPr="00A01361">
        <w:t>Marchman</w:t>
      </w:r>
      <w:proofErr w:type="spellEnd"/>
      <w:r w:rsidRPr="00A01361">
        <w:t>, &amp; Fernald, 2007).</w:t>
      </w:r>
      <w:r w:rsidR="00AE1ED3">
        <w:rPr>
          <w:b/>
          <w:i/>
          <w:noProof/>
        </w:rPr>
        <w:t xml:space="preserve"> </w:t>
      </w:r>
    </w:p>
    <w:p w14:paraId="18999A93" w14:textId="77777777" w:rsidR="008041E5" w:rsidRPr="00A01361" w:rsidRDefault="008041E5" w:rsidP="008041E5">
      <w:pPr>
        <w:pStyle w:val="Heading3"/>
      </w:pPr>
      <w:r w:rsidRPr="00A01361">
        <w:t>Effects of hearing status</w:t>
      </w:r>
    </w:p>
    <w:p w14:paraId="57CBAFF3" w14:textId="6AD94578" w:rsidR="008041E5" w:rsidRPr="00A01361" w:rsidRDefault="008E0365" w:rsidP="00BB4C1D">
      <w:pPr>
        <w:spacing w:line="480" w:lineRule="auto"/>
        <w:ind w:firstLine="450"/>
      </w:pPr>
      <w:r>
        <w:t>In the final set of analyses, we compare</w:t>
      </w:r>
      <w:r w:rsidR="002E43B8">
        <w:t xml:space="preserve">d deaf and hearing native ASL learning children’s performance on the VLP task. This exploratory analysis allows us </w:t>
      </w:r>
      <w:commentRangeStart w:id="142"/>
      <w:r w:rsidR="002E43B8">
        <w:t>to ask if auditory experience change</w:t>
      </w:r>
      <w:r w:rsidR="001D7339">
        <w:t>d</w:t>
      </w:r>
      <w:r w:rsidR="002E43B8">
        <w:t xml:space="preserve"> the dynamics of reference in a visual language</w:t>
      </w:r>
      <w:commentRangeEnd w:id="142"/>
      <w:r w:rsidR="00634D87">
        <w:rPr>
          <w:rStyle w:val="CommentReference"/>
        </w:rPr>
        <w:commentReference w:id="142"/>
      </w:r>
      <w:r w:rsidR="002E43B8">
        <w:t xml:space="preserv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 xml:space="preserve">d no differences in </w:t>
      </w:r>
      <w:ins w:id="143" w:author="Fernald Anne" w:date="2016-04-09T17:50:00Z">
        <w:r w:rsidR="0068201D">
          <w:t xml:space="preserve">mean accuracy </w:t>
        </w:r>
      </w:ins>
      <w:r w:rsidR="002E43B8">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374726">
        <w:t xml:space="preserve">Moreover, the Bayes Factor favored the null model </w:t>
      </w:r>
      <w:r w:rsidR="00CD7D8C">
        <w:t xml:space="preserve">indicating no difference </w:t>
      </w:r>
      <w:r w:rsidR="00374726">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t xml:space="preserve"> = </w:t>
      </w:r>
      <w:r w:rsidR="00E51F3B">
        <w:t xml:space="preserve">3.3,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Pr>
          <w:rFonts w:eastAsiaTheme="minorEastAsia"/>
        </w:rPr>
        <w:t xml:space="preserve"> = 2.9). </w:t>
      </w:r>
      <w:r w:rsidR="00374726">
        <w:t>T</w:t>
      </w:r>
      <w:r w:rsidR="00105DE0">
        <w:t>hese</w:t>
      </w:r>
      <w:r w:rsidR="008041E5" w:rsidRPr="00A01361">
        <w:t xml:space="preserve"> analyses provide evidence that </w:t>
      </w:r>
      <w:r w:rsidR="008C27D0">
        <w:t>both hearing and deaf ASL-learners show paral</w:t>
      </w:r>
      <w:r w:rsidR="00BB0E88">
        <w:t>lel sensitivity to the modality-</w:t>
      </w:r>
      <w:r w:rsidR="008C27D0">
        <w:lastRenderedPageBreak/>
        <w:t>specific constraints of processing a visual language in real time.</w:t>
      </w:r>
      <w:r w:rsidR="00CE27BB" w:rsidRPr="00CE27BB">
        <w:rPr>
          <w:b/>
          <w:noProof/>
        </w:rPr>
        <w:t xml:space="preserve"> </w:t>
      </w:r>
      <w:r w:rsidR="00CE27BB">
        <w:rPr>
          <w:b/>
          <w:noProof/>
        </w:rPr>
        <w:drawing>
          <wp:inline distT="0" distB="0" distL="0" distR="0" wp14:anchorId="15E8538B" wp14:editId="720BD53D">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0AADD4F" w14:textId="0F131A01" w:rsidR="00CE27BB" w:rsidRPr="00CE27BB" w:rsidRDefault="00CE27BB" w:rsidP="00CE27BB">
      <w:pPr>
        <w:spacing w:line="240" w:lineRule="auto"/>
        <w:ind w:firstLine="0"/>
        <w:rPr>
          <w:b/>
          <w:i/>
        </w:rPr>
      </w:pPr>
      <w:commentRangeStart w:id="144"/>
      <w:r w:rsidRPr="00A01361">
        <w:rPr>
          <w:b/>
          <w:i/>
        </w:rPr>
        <w:t>Figure 6</w:t>
      </w:r>
      <w:commentRangeEnd w:id="144"/>
      <w:r>
        <w:rPr>
          <w:rStyle w:val="CommentReference"/>
        </w:rPr>
        <w:commentReference w:id="144"/>
      </w:r>
      <w:r w:rsidRPr="00A01361">
        <w:rPr>
          <w:b/>
          <w:i/>
        </w:rPr>
        <w:t xml:space="preserve">. </w:t>
      </w:r>
      <w:proofErr w:type="gramStart"/>
      <w:r w:rsidRPr="00A01361">
        <w:rPr>
          <w:i/>
        </w:rPr>
        <w:t xml:space="preserve">The </w:t>
      </w:r>
      <w:r>
        <w:rPr>
          <w:i/>
        </w:rPr>
        <w:t>time course</w:t>
      </w:r>
      <w:r w:rsidRPr="00A01361">
        <w:rPr>
          <w:i/>
        </w:rPr>
        <w:t xml:space="preserve"> of looking behavior for deaf and hearing </w:t>
      </w:r>
      <w:r>
        <w:rPr>
          <w:i/>
        </w:rPr>
        <w:t>signers</w:t>
      </w:r>
      <w:r w:rsidRPr="00A01361">
        <w:rPr>
          <w:i/>
        </w:rPr>
        <w:t>.</w:t>
      </w:r>
      <w:proofErr w:type="gramEnd"/>
      <w:r w:rsidRPr="00A01361">
        <w:rPr>
          <w:i/>
        </w:rPr>
        <w:t xml:space="preserve"> The curves show </w:t>
      </w:r>
      <w:r>
        <w:rPr>
          <w:i/>
        </w:rPr>
        <w:t xml:space="preserve">raw mean </w:t>
      </w:r>
      <w:r w:rsidRPr="00A01361">
        <w:rPr>
          <w:i/>
        </w:rPr>
        <w:t>proportion looking to the signer (blue), the target image (green), and the distract</w:t>
      </w:r>
      <w:r>
        <w:rPr>
          <w:i/>
        </w:rPr>
        <w:t>e</w:t>
      </w:r>
      <w:r w:rsidRPr="00A01361">
        <w:rPr>
          <w:i/>
        </w:rPr>
        <w:t xml:space="preserve">r image (red). The </w:t>
      </w:r>
      <w:r>
        <w:rPr>
          <w:i/>
        </w:rPr>
        <w:t>circle fill and the line type represent hearing status</w:t>
      </w:r>
      <w:r w:rsidRPr="00A01361">
        <w:rPr>
          <w:i/>
        </w:rPr>
        <w:t>; the grey shaded region represents the analysis window (600-</w:t>
      </w:r>
      <w:r>
        <w:rPr>
          <w:i/>
        </w:rPr>
        <w:t>2200</w:t>
      </w:r>
      <w:r w:rsidRPr="00A01361">
        <w:rPr>
          <w:i/>
        </w:rPr>
        <w:t>ms); error bars represent +/- 95% CI computed by non-parametric bootstrap.</w:t>
      </w:r>
    </w:p>
    <w:p w14:paraId="3C29E01C" w14:textId="24A8B761" w:rsidR="008041E5" w:rsidRPr="00A01361" w:rsidRDefault="008041E5" w:rsidP="008041E5">
      <w:pPr>
        <w:pStyle w:val="Heading1"/>
      </w:pPr>
      <w:r w:rsidRPr="00A01361">
        <w:t>Discussion</w:t>
      </w:r>
    </w:p>
    <w:p w14:paraId="2D875C0D" w14:textId="1EFAED35"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6CE3454C"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t>
      </w:r>
      <w:r w:rsidRPr="00A01361">
        <w:lastRenderedPageBreak/>
        <w:t xml:space="preserve">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ins w:id="145" w:author="Fernald Anne" w:date="2016-04-09T17:52:00Z">
        <w:r w:rsidR="0068201D">
          <w:t>However, although a</w:t>
        </w:r>
        <w:r w:rsidR="0068201D" w:rsidRPr="00A01361">
          <w:t xml:space="preserve">ll </w:t>
        </w:r>
      </w:ins>
      <w:r w:rsidRPr="00A01361">
        <w:t xml:space="preserve">target signs were familiar to </w:t>
      </w:r>
      <w:r w:rsidR="00430583">
        <w:t xml:space="preserve">all </w:t>
      </w:r>
      <w:r w:rsidR="00BE3865" w:rsidRPr="00A01361">
        <w:t>children</w:t>
      </w:r>
      <w:ins w:id="146" w:author="Fernald Anne" w:date="2016-04-09T17:52:00Z">
        <w:r w:rsidR="0068201D">
          <w:t xml:space="preserve">, </w:t>
        </w:r>
      </w:ins>
      <w:r w:rsidRPr="00A01361">
        <w:t xml:space="preserve">older children identified the correct referent </w:t>
      </w:r>
      <w:r w:rsidR="008D72A4" w:rsidRPr="00A01361">
        <w:t>more quickly and accurately</w:t>
      </w:r>
      <w:r w:rsidR="00525058">
        <w:t xml:space="preserve"> and </w:t>
      </w:r>
      <w:r w:rsidR="00C87972">
        <w:t xml:space="preserve">were less likely to </w:t>
      </w:r>
      <w:ins w:id="147" w:author="Fernald Anne" w:date="2016-04-09T17:54:00Z">
        <w:r w:rsidR="0068201D">
          <w:t xml:space="preserve">shift to </w:t>
        </w:r>
      </w:ins>
      <w:r w:rsidR="00C87972">
        <w:t>the unlabeled picture</w:t>
      </w:r>
      <w:ins w:id="148" w:author="Fernald Anne" w:date="2016-04-09T17:54:00Z">
        <w:r w:rsidR="0068201D">
          <w:t>, as</w:t>
        </w:r>
      </w:ins>
      <w:ins w:id="149" w:author="Fernald Anne" w:date="2016-04-09T17:53:00Z">
        <w:r w:rsidR="0068201D">
          <w:rPr>
            <w:rStyle w:val="CommentReference"/>
          </w:rPr>
          <w:t xml:space="preserve"> </w:t>
        </w:r>
        <w:r w:rsidR="0068201D" w:rsidRPr="0068201D">
          <w:rPr>
            <w:rStyle w:val="CommentReference"/>
            <w:rFonts w:cs="Times New Roman"/>
            <w:sz w:val="24"/>
            <w:szCs w:val="24"/>
          </w:rPr>
          <w:t>compared to younger children</w:t>
        </w:r>
        <w:r w:rsidR="0068201D" w:rsidRPr="001A62DB">
          <w:rPr>
            <w:rStyle w:val="CommentReference"/>
            <w:rFonts w:ascii="Times New Roman" w:hAnsi="Times New Roman" w:cs="Times New Roman"/>
            <w:sz w:val="24"/>
            <w:szCs w:val="24"/>
          </w:rPr>
          <w:t>.</w:t>
        </w:r>
        <w:r w:rsidR="0068201D">
          <w:t xml:space="preserve"> </w:t>
        </w:r>
      </w:ins>
      <w:r w:rsidR="008820EC">
        <w:t>T</w:t>
      </w:r>
      <w:r w:rsidR="00C87972">
        <w:t xml:space="preserve">hese </w:t>
      </w:r>
      <w:r w:rsidR="001D7339">
        <w:t xml:space="preserve">patterns of </w:t>
      </w:r>
      <w:r w:rsidR="00C87972">
        <w:t>developmental change</w:t>
      </w:r>
      <w:r w:rsidR="00C87972" w:rsidRPr="00A01361">
        <w:t xml:space="preserve"> </w:t>
      </w:r>
      <w:r w:rsidR="001D7339">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w:t>
      </w:r>
      <w:ins w:id="150" w:author="Fernald Anne" w:date="2016-04-09T17:55:00Z">
        <w:r w:rsidR="0068201D" w:rsidRPr="00A01361">
          <w:t>ha</w:t>
        </w:r>
        <w:r w:rsidR="0068201D">
          <w:t>s</w:t>
        </w:r>
        <w:r w:rsidR="0068201D" w:rsidRPr="00A01361">
          <w:t xml:space="preserve"> </w:t>
        </w:r>
        <w:r w:rsidR="0068201D">
          <w:t>focused</w:t>
        </w:r>
        <w:r w:rsidR="0068201D" w:rsidRPr="00A01361">
          <w:t xml:space="preserve"> </w:t>
        </w:r>
      </w:ins>
      <w:r w:rsidRPr="00A01361">
        <w:t>on language production</w:t>
      </w:r>
      <w:r w:rsidR="00BE3865">
        <w:t>,</w:t>
      </w:r>
      <w:r w:rsidRPr="00A01361">
        <w:t xml:space="preserve"> </w:t>
      </w:r>
      <w:ins w:id="151" w:author="Fernald Anne" w:date="2016-04-09T17:55:00Z">
        <w:r w:rsidR="00EB7F0A">
          <w:t>since</w:t>
        </w:r>
      </w:ins>
      <w:r w:rsidRPr="00A01361">
        <w:t xml:space="preserv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ins w:id="152" w:author="Fernald Anne" w:date="2016-04-09T17:56:00Z">
        <w:r w:rsidR="00EB7F0A">
          <w:t xml:space="preserve">and </w:t>
        </w:r>
      </w:ins>
      <w:r w:rsidRPr="00A01361">
        <w:t>to measure</w:t>
      </w:r>
      <w:r w:rsidR="007048AC">
        <w:t xml:space="preserve"> than </w:t>
      </w:r>
      <w:r w:rsidR="004D5685">
        <w:t>comprehension</w:t>
      </w:r>
      <w:r w:rsidRPr="00A01361">
        <w:t xml:space="preserve">. </w:t>
      </w:r>
      <w:ins w:id="153" w:author="Fernald Anne" w:date="2016-04-09T17:57:00Z">
        <w:r w:rsidR="00EB7F0A">
          <w:t>By developing</w:t>
        </w:r>
      </w:ins>
      <w:r w:rsidR="00BE3865">
        <w:t xml:space="preserve"> a precise</w:t>
      </w:r>
      <w:r w:rsidRPr="00A01361">
        <w:t xml:space="preserve"> measure of real-time ASL comprehension</w:t>
      </w:r>
      <w:ins w:id="154" w:author="Fernald Anne" w:date="2016-04-09T17:57:00Z">
        <w:r w:rsidR="00EB7F0A">
          <w:t>, we were able</w:t>
        </w:r>
      </w:ins>
      <w:r w:rsidRPr="00A01361">
        <w:t xml:space="preserve"> </w:t>
      </w:r>
      <w:r w:rsidR="007048AC">
        <w:t xml:space="preserve">to study the emergence of </w:t>
      </w:r>
      <w:r w:rsidRPr="00A01361">
        <w:t xml:space="preserve">children's language skills </w:t>
      </w:r>
      <w:r w:rsidR="00010EDF">
        <w:t xml:space="preserve">much </w:t>
      </w:r>
      <w:r w:rsidRPr="00A01361">
        <w:t>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5563FE00"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w:t>
      </w:r>
      <w:ins w:id="155" w:author="Fernald Anne" w:date="2016-04-09T17:59:00Z">
        <w:r w:rsidR="00EB7F0A">
          <w:t>to</w:t>
        </w:r>
        <w:r w:rsidR="00EB7F0A" w:rsidRPr="00A01361">
          <w:t xml:space="preserve"> </w:t>
        </w:r>
      </w:ins>
      <w:r w:rsidR="00986385">
        <w:t>identify</w:t>
      </w:r>
      <w:ins w:id="156" w:author="Fernald Anne" w:date="2016-04-09T17:59:00Z">
        <w:r w:rsidR="00EB7F0A">
          <w:t xml:space="preserve"> </w:t>
        </w:r>
      </w:ins>
      <w:r w:rsidR="00986385">
        <w:t>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w:t>
      </w:r>
      <w:proofErr w:type="spellStart"/>
      <w:r w:rsidRPr="00A01361">
        <w:t>Marchman</w:t>
      </w:r>
      <w:proofErr w:type="spellEnd"/>
      <w:r w:rsidRPr="00A01361">
        <w:t xml:space="preserve"> &amp; Fernald, 2008). </w:t>
      </w:r>
    </w:p>
    <w:p w14:paraId="722EF477" w14:textId="7ECE1907" w:rsidR="008041E5" w:rsidRDefault="008041E5" w:rsidP="00BB4C1D">
      <w:pPr>
        <w:spacing w:line="480" w:lineRule="auto"/>
      </w:pPr>
      <w:r w:rsidRPr="00A01361">
        <w:lastRenderedPageBreak/>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ins w:id="157" w:author="Fernald Anne" w:date="2016-04-09T18:00:00Z">
        <w:r w:rsidR="00EB7F0A">
          <w:t>were</w:t>
        </w:r>
      </w:ins>
      <w:r w:rsidRPr="00A01361">
        <w:t xml:space="preserve"> similar </w:t>
      </w:r>
      <w:ins w:id="158" w:author="Fernald Anne" w:date="2016-04-09T18:00:00Z">
        <w:r w:rsidR="00EB7F0A">
          <w:t xml:space="preserve">in </w:t>
        </w:r>
      </w:ins>
      <w:r w:rsidR="00430583">
        <w:t xml:space="preserve">processing </w:t>
      </w:r>
      <w:r w:rsidRPr="00A01361">
        <w:t xml:space="preserve">speed and spent about the same amount of time looking to the target image before looking back to the signer. </w:t>
      </w:r>
      <w:r w:rsidR="00825071">
        <w:t>E</w:t>
      </w:r>
      <w:r w:rsidR="007B2494">
        <w:t xml:space="preserve">ven though </w:t>
      </w:r>
      <w:ins w:id="159" w:author="Fernald Anne" w:date="2016-04-09T18:01:00Z">
        <w:r w:rsidR="00221448">
          <w:t xml:space="preserve">the </w:t>
        </w:r>
      </w:ins>
      <w:r w:rsidR="007B2494">
        <w:t xml:space="preserve">hearing children </w:t>
      </w:r>
      <w:ins w:id="160" w:author="Fernald Anne" w:date="2016-04-09T18:01:00Z">
        <w:r w:rsidR="00221448">
          <w:t xml:space="preserve">could </w:t>
        </w:r>
      </w:ins>
      <w:r w:rsidR="007B2494">
        <w:t xml:space="preserve">use both vision and hearing </w:t>
      </w:r>
      <w:r w:rsidR="00825071">
        <w:t xml:space="preserve">to process incoming information, this experience </w:t>
      </w:r>
      <w:ins w:id="161" w:author="Fernald Anne" w:date="2016-04-09T18:01:00Z">
        <w:r w:rsidR="00221448">
          <w:t xml:space="preserve">did </w:t>
        </w:r>
      </w:ins>
      <w:r w:rsidR="00825071">
        <w:t xml:space="preserve">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w:t>
      </w:r>
      <w:ins w:id="162" w:author="Fernald Anne" w:date="2016-04-09T18:01:00Z">
        <w:r w:rsidR="00221448">
          <w:t xml:space="preserve">deaf </w:t>
        </w:r>
      </w:ins>
      <w:r w:rsidR="00825071">
        <w:t xml:space="preserve">peers. </w:t>
      </w:r>
      <w:r w:rsidR="000437D4">
        <w:t>Instead</w:t>
      </w:r>
      <w:r w:rsidR="007B2494">
        <w:t>,</w:t>
      </w:r>
      <w:r w:rsidR="00825071">
        <w:t xml:space="preserve"> both groups show</w:t>
      </w:r>
      <w:ins w:id="163" w:author="Fernald Anne" w:date="2016-04-09T18:01:00Z">
        <w:r w:rsidR="00221448">
          <w:t>ed</w:t>
        </w:r>
      </w:ins>
      <w:r w:rsidR="00825071">
        <w:t xml:space="preserve"> </w:t>
      </w:r>
      <w:r w:rsidR="008C27D0">
        <w:t>paral</w:t>
      </w:r>
      <w:r w:rsidR="00C40D48">
        <w:t>lel sensitivity to the modality-</w:t>
      </w:r>
      <w:r w:rsidR="008C27D0">
        <w:t>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9"/>
      </w:r>
      <w:r w:rsidR="00CA3BC4">
        <w:t xml:space="preserve">, </w:t>
      </w:r>
      <w:r w:rsidRPr="00A01361">
        <w:t>with the hope that other researchers will benefit from what we have learned in this work.</w:t>
      </w:r>
    </w:p>
    <w:p w14:paraId="5A68D020" w14:textId="5C1A718A"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testing </w:t>
      </w:r>
      <w:r w:rsidR="00E66356">
        <w:t xml:space="preserve">groups of children </w:t>
      </w:r>
      <w:r w:rsidR="00DC09E2">
        <w:t>within</w:t>
      </w:r>
      <w:r w:rsidR="00E66356">
        <w:t xml:space="preserve"> </w:t>
      </w:r>
      <w:ins w:id="164" w:author="Fernald Anne" w:date="2016-04-09T18:03:00Z">
        <w:r w:rsidR="00221448">
          <w:t xml:space="preserve">a </w:t>
        </w:r>
      </w:ins>
      <w:r w:rsidRPr="00A01361">
        <w:t xml:space="preserve">narrower age range </w:t>
      </w:r>
      <w:ins w:id="165" w:author="Fernald Anne" w:date="2016-04-09T18:02:00Z">
        <w:r w:rsidR="00221448">
          <w:t xml:space="preserve">might </w:t>
        </w:r>
      </w:ins>
      <w:r w:rsidR="00DC09E2">
        <w:t xml:space="preserve">have </w:t>
      </w:r>
      <w:ins w:id="166" w:author="Fernald Anne" w:date="2016-04-09T18:03:00Z">
        <w:r w:rsidR="00221448">
          <w:t>revealed</w:t>
        </w:r>
      </w:ins>
      <w:r w:rsidRPr="00A01361">
        <w:t xml:space="preserv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lastRenderedPageBreak/>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w:t>
      </w:r>
      <w:commentRangeStart w:id="167"/>
      <w:r w:rsidRPr="00A01361">
        <w:rPr>
          <w:rFonts w:ascii="Cambria" w:hAnsi="Cambria"/>
        </w:rPr>
        <w:t xml:space="preserve">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w:t>
      </w:r>
      <w:commentRangeEnd w:id="167"/>
      <w:r w:rsidR="00221448">
        <w:rPr>
          <w:rStyle w:val="CommentReference"/>
        </w:rPr>
        <w:commentReference w:id="167"/>
      </w:r>
      <w:r w:rsidRPr="00A01361">
        <w:rPr>
          <w:rFonts w:ascii="Cambria" w:eastAsia="Times New Roman" w:hAnsi="Cambria" w:cs="Arial"/>
          <w:color w:val="222222"/>
        </w:rPr>
        <w:t xml:space="preserve">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280F9BB4"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w:t>
      </w:r>
      <w:ins w:id="168" w:author="Fernald Anne" w:date="2016-04-09T18:04:00Z">
        <w:r w:rsidR="00221448">
          <w:t>we</w:t>
        </w:r>
        <w:r w:rsidR="00221448" w:rsidRPr="00A01361">
          <w:t xml:space="preserve">re </w:t>
        </w:r>
      </w:ins>
      <w:r w:rsidRPr="00A01361">
        <w:t xml:space="preserve">native signers with exposure to ASL from birth. </w:t>
      </w:r>
      <w:ins w:id="169" w:author="Fernald Anne" w:date="2016-04-09T18:05:00Z">
        <w:r w:rsidR="00221448">
          <w:t>It is very likely that</w:t>
        </w:r>
      </w:ins>
      <w:r w:rsidRPr="00A01361">
        <w:t xml:space="preserve">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 xml:space="preserve">is linked to the quantity and </w:t>
      </w:r>
      <w:r w:rsidRPr="00A01361">
        <w:lastRenderedPageBreak/>
        <w:t>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w:t>
      </w:r>
      <w:r w:rsidR="005443DE">
        <w:t xml:space="preserve">; </w:t>
      </w:r>
      <w:proofErr w:type="spellStart"/>
      <w:r w:rsidR="005443DE">
        <w:t>Marchman</w:t>
      </w:r>
      <w:proofErr w:type="spellEnd"/>
      <w:r w:rsidR="005443DE">
        <w:t xml:space="preserve"> et al., 2016</w:t>
      </w:r>
      <w:r w:rsidRPr="00A01361">
        <w:t>)</w:t>
      </w:r>
      <w:r w:rsidR="00430583">
        <w:t xml:space="preserve">, we </w:t>
      </w:r>
      <w:r w:rsidRPr="00A01361">
        <w:t>would expect similar relations in children learning ASL.</w:t>
      </w:r>
    </w:p>
    <w:p w14:paraId="013F65D4" w14:textId="79D4FEA3" w:rsidR="008041E5" w:rsidRPr="00A01361" w:rsidRDefault="008041E5" w:rsidP="00BB4C1D">
      <w:pPr>
        <w:spacing w:line="480" w:lineRule="auto"/>
      </w:pPr>
      <w:r w:rsidRPr="00A01361">
        <w:t xml:space="preserve">In </w:t>
      </w:r>
      <w:ins w:id="170" w:author="Fernald Anne" w:date="2016-04-09T18:05:00Z">
        <w:r w:rsidR="00363EF3">
          <w:t>conclusio</w:t>
        </w:r>
        <w:r w:rsidR="00221448">
          <w:t>n</w:t>
        </w:r>
      </w:ins>
      <w:r w:rsidRPr="00A01361">
        <w:t>,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C40D48">
        <w:t xml:space="preserve">both groups were sensitive to the modality-specific constraints of processing a visual language in real-time. </w:t>
      </w:r>
      <w:r w:rsidRPr="00A01361">
        <w:t xml:space="preserve">We hope that the VLP task will provide a useful method for </w:t>
      </w:r>
      <w:r w:rsidR="00C40D48">
        <w:t xml:space="preserve">both </w:t>
      </w:r>
      <w:r w:rsidRPr="00A01361">
        <w:t xml:space="preserve">researchers </w:t>
      </w:r>
      <w:r w:rsidR="004D5685">
        <w:t xml:space="preserve">and </w:t>
      </w:r>
      <w:r w:rsidRPr="00A01361">
        <w:t xml:space="preserve">educators, providing a way to </w:t>
      </w:r>
      <w:r w:rsidR="00C40D48">
        <w:t xml:space="preserve">precisely </w:t>
      </w:r>
      <w:r w:rsidRPr="00A01361">
        <w:t xml:space="preserve">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71" w:name="results"/>
      <w:bookmarkStart w:id="172" w:name="links-between-processing-efficiency-and-"/>
      <w:bookmarkStart w:id="173" w:name="discussion"/>
      <w:bookmarkStart w:id="174" w:name="acknowledgements"/>
      <w:bookmarkStart w:id="175" w:name="references"/>
      <w:bookmarkEnd w:id="171"/>
      <w:bookmarkEnd w:id="172"/>
      <w:bookmarkEnd w:id="173"/>
      <w:bookmarkEnd w:id="174"/>
      <w:bookmarkEnd w:id="175"/>
      <w:r>
        <w:br w:type="page"/>
      </w:r>
    </w:p>
    <w:p w14:paraId="39A81234" w14:textId="65FDD282"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DF21A5">
        <w:t>37</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089EFF89" w14:textId="236B0FD2" w:rsidR="00791DE6" w:rsidRPr="00791DE6" w:rsidRDefault="00791DE6" w:rsidP="00791DE6">
      <w:pPr>
        <w:spacing w:before="0" w:after="0" w:line="240" w:lineRule="auto"/>
        <w:ind w:left="720" w:hanging="720"/>
        <w:rPr>
          <w:rFonts w:ascii="Calibri" w:eastAsia="Times New Roman" w:hAnsi="Calibri" w:cs="Times New Roman"/>
        </w:rPr>
      </w:pPr>
      <w:r w:rsidRPr="00791DE6">
        <w:rPr>
          <w:rFonts w:ascii="Calibri" w:eastAsia="Times New Roman" w:hAnsi="Calibri" w:cs="Arial"/>
          <w:color w:val="222222"/>
          <w:shd w:val="clear" w:color="auto" w:fill="FFFFFF"/>
        </w:rPr>
        <w:lastRenderedPageBreak/>
        <w:t xml:space="preserve">Fernald, A., </w:t>
      </w:r>
      <w:proofErr w:type="spellStart"/>
      <w:r w:rsidRPr="00791DE6">
        <w:rPr>
          <w:rFonts w:ascii="Calibri" w:eastAsia="Times New Roman" w:hAnsi="Calibri" w:cs="Arial"/>
          <w:color w:val="222222"/>
          <w:shd w:val="clear" w:color="auto" w:fill="FFFFFF"/>
        </w:rPr>
        <w:t>Zangl</w:t>
      </w:r>
      <w:proofErr w:type="spellEnd"/>
      <w:r w:rsidRPr="00791DE6">
        <w:rPr>
          <w:rFonts w:ascii="Calibri" w:eastAsia="Times New Roman" w:hAnsi="Calibri" w:cs="Arial"/>
          <w:color w:val="222222"/>
          <w:shd w:val="clear" w:color="auto" w:fill="FFFFFF"/>
        </w:rPr>
        <w:t xml:space="preserve">, R., Portillo, A. L., &amp; </w:t>
      </w:r>
      <w:proofErr w:type="spellStart"/>
      <w:r w:rsidRPr="00791DE6">
        <w:rPr>
          <w:rFonts w:ascii="Calibri" w:eastAsia="Times New Roman" w:hAnsi="Calibri" w:cs="Arial"/>
          <w:color w:val="222222"/>
          <w:shd w:val="clear" w:color="auto" w:fill="FFFFFF"/>
        </w:rPr>
        <w:t>Marchman</w:t>
      </w:r>
      <w:proofErr w:type="spellEnd"/>
      <w:r w:rsidRPr="00791DE6">
        <w:rPr>
          <w:rFonts w:ascii="Calibri" w:eastAsia="Times New Roman" w:hAnsi="Calibri" w:cs="Arial"/>
          <w:color w:val="222222"/>
          <w:shd w:val="clear" w:color="auto" w:fill="FFFFFF"/>
        </w:rPr>
        <w:t xml:space="preserve">, V. A. (2008). Looking while listening: Using eye movements to monitor spoken </w:t>
      </w:r>
      <w:proofErr w:type="spellStart"/>
      <w:proofErr w:type="gramStart"/>
      <w:r w:rsidRPr="00791DE6">
        <w:rPr>
          <w:rFonts w:ascii="Calibri" w:eastAsia="Times New Roman" w:hAnsi="Calibri" w:cs="Arial"/>
          <w:color w:val="222222"/>
          <w:shd w:val="clear" w:color="auto" w:fill="FFFFFF"/>
        </w:rPr>
        <w:t>language.</w:t>
      </w:r>
      <w:r w:rsidRPr="00791DE6">
        <w:rPr>
          <w:rFonts w:ascii="Calibri" w:eastAsia="Times New Roman" w:hAnsi="Calibri" w:cs="Arial"/>
          <w:i/>
          <w:iCs/>
          <w:color w:val="222222"/>
          <w:shd w:val="clear" w:color="auto" w:fill="FFFFFF"/>
        </w:rPr>
        <w:t>Developmental</w:t>
      </w:r>
      <w:proofErr w:type="spellEnd"/>
      <w:proofErr w:type="gramEnd"/>
      <w:r w:rsidRPr="00791DE6">
        <w:rPr>
          <w:rFonts w:ascii="Calibri" w:eastAsia="Times New Roman" w:hAnsi="Calibri" w:cs="Arial"/>
          <w:i/>
          <w:iCs/>
          <w:color w:val="222222"/>
          <w:shd w:val="clear" w:color="auto" w:fill="FFFFFF"/>
        </w:rPr>
        <w:t xml:space="preserve"> psycholinguistics: On-line methods in children’s language processing</w:t>
      </w:r>
      <w:r w:rsidRPr="00791DE6">
        <w:rPr>
          <w:rFonts w:ascii="Calibri" w:eastAsia="Times New Roman" w:hAnsi="Calibri" w:cs="Arial"/>
          <w:color w:val="222222"/>
          <w:shd w:val="clear" w:color="auto" w:fill="FFFFFF"/>
        </w:rPr>
        <w:t>, 113-132.</w:t>
      </w:r>
    </w:p>
    <w:p w14:paraId="7B1B9D54" w14:textId="77777777" w:rsidR="003A15F5" w:rsidRPr="00A01361" w:rsidRDefault="00343D49" w:rsidP="006E6168">
      <w:pPr>
        <w:pStyle w:val="Bibliography"/>
        <w:ind w:left="720" w:hanging="720"/>
      </w:pPr>
      <w:proofErr w:type="spellStart"/>
      <w:r w:rsidRPr="00A01361">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1395F622" w14:textId="77777777" w:rsidR="00A65E51" w:rsidRPr="00A65E51" w:rsidRDefault="00343D49" w:rsidP="00A65E51">
      <w:pPr>
        <w:pStyle w:val="Bibliography"/>
        <w:ind w:left="720" w:hanging="720"/>
        <w:rPr>
          <w:rFonts w:ascii="Cambria" w:hAnsi="Cambria"/>
        </w:rPr>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65E51">
        <w:rPr>
          <w:rFonts w:ascii="Cambria" w:hAnsi="Cambria"/>
        </w:rPr>
        <w:t>S</w:t>
      </w:r>
      <w:r w:rsidRPr="00A65E51">
        <w:rPr>
          <w:rFonts w:ascii="Cambria" w:hAnsi="Cambria"/>
        </w:rPr>
        <w:t xml:space="preserve">panish-learning children. </w:t>
      </w:r>
      <w:proofErr w:type="gramStart"/>
      <w:r w:rsidRPr="00A65E51">
        <w:rPr>
          <w:rFonts w:ascii="Cambria" w:hAnsi="Cambria"/>
          <w:i/>
        </w:rPr>
        <w:t>Developmental Science</w:t>
      </w:r>
      <w:r w:rsidRPr="00A65E51">
        <w:rPr>
          <w:rFonts w:ascii="Cambria" w:hAnsi="Cambria"/>
        </w:rPr>
        <w:t xml:space="preserve">, </w:t>
      </w:r>
      <w:r w:rsidRPr="00A65E51">
        <w:rPr>
          <w:rFonts w:ascii="Cambria" w:hAnsi="Cambria"/>
          <w:i/>
        </w:rPr>
        <w:t>11</w:t>
      </w:r>
      <w:r w:rsidRPr="00A65E51">
        <w:rPr>
          <w:rFonts w:ascii="Cambria" w:hAnsi="Cambria"/>
        </w:rPr>
        <w:t>(6), F31–F39.</w:t>
      </w:r>
      <w:proofErr w:type="gramEnd"/>
    </w:p>
    <w:p w14:paraId="28D12859" w14:textId="7B103284" w:rsidR="00B1115E" w:rsidRPr="00A65E51" w:rsidRDefault="00A65E51" w:rsidP="00A65E51">
      <w:pPr>
        <w:pStyle w:val="Bibliography"/>
        <w:ind w:left="720" w:hanging="720"/>
        <w:rPr>
          <w:rFonts w:ascii="Cambria" w:hAnsi="Cambria"/>
        </w:rPr>
      </w:pPr>
      <w:r w:rsidRPr="00A65E51">
        <w:rPr>
          <w:rFonts w:ascii="Cambria" w:eastAsia="Times New Roman" w:hAnsi="Cambria" w:cs="Arial"/>
          <w:color w:val="050504"/>
        </w:rPr>
        <w:t xml:space="preserve">Lee, M.D., &amp; </w:t>
      </w:r>
      <w:proofErr w:type="spellStart"/>
      <w:r w:rsidRPr="00A65E51">
        <w:rPr>
          <w:rFonts w:ascii="Cambria" w:eastAsia="Times New Roman" w:hAnsi="Cambria" w:cs="Arial"/>
          <w:color w:val="050504"/>
        </w:rPr>
        <w:t>Vanpaemel</w:t>
      </w:r>
      <w:proofErr w:type="spellEnd"/>
      <w:r w:rsidRPr="00A65E51">
        <w:rPr>
          <w:rFonts w:ascii="Cambria" w:eastAsia="Times New Roman" w:hAnsi="Cambria" w:cs="Arial"/>
          <w:color w:val="050504"/>
        </w:rPr>
        <w:t>, W. (submitted). Determining informative priors for cognitive models.</w:t>
      </w:r>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lastRenderedPageBreak/>
        <w:t xml:space="preserve">Mayberry, R. I., &amp; Squires, B. (2006). </w:t>
      </w:r>
      <w:proofErr w:type="gramStart"/>
      <w:r w:rsidRPr="00852A63">
        <w:rPr>
          <w:rFonts w:ascii="Cambria" w:hAnsi="Cambria"/>
        </w:rPr>
        <w:t>Sign language acquisition.</w:t>
      </w:r>
      <w:proofErr w:type="gramEnd"/>
    </w:p>
    <w:p w14:paraId="3C30CD07" w14:textId="5E848B0C" w:rsidR="00852A63" w:rsidRPr="00A07F4F" w:rsidRDefault="00852A63" w:rsidP="00A07F4F">
      <w:pPr>
        <w:pStyle w:val="Bibliography"/>
        <w:ind w:left="720" w:hanging="720"/>
        <w:rPr>
          <w:rFonts w:cs="Times New Roman"/>
        </w:rPr>
      </w:pPr>
      <w:proofErr w:type="spellStart"/>
      <w:r w:rsidRPr="00852A63">
        <w:rPr>
          <w:shd w:val="clear" w:color="auto" w:fill="FFFFFF"/>
        </w:rPr>
        <w:t>McElreath</w:t>
      </w:r>
      <w:proofErr w:type="spellEnd"/>
      <w:r w:rsidRPr="00852A63">
        <w:rPr>
          <w:shd w:val="clear" w:color="auto" w:fill="FFFFFF"/>
        </w:rPr>
        <w:t>,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proofErr w:type="gramStart"/>
      <w:r w:rsidRPr="00FC3678">
        <w:rPr>
          <w:rFonts w:ascii="Cambria" w:hAnsi="Cambria"/>
        </w:rPr>
        <w:t>Stan Development Team.</w:t>
      </w:r>
      <w:proofErr w:type="gramEnd"/>
      <w:r w:rsidRPr="00FC3678">
        <w:rPr>
          <w:rFonts w:ascii="Cambria" w:hAnsi="Cambria"/>
        </w:rPr>
        <w:t xml:space="preserve"> 2016. </w:t>
      </w:r>
      <w:proofErr w:type="spellStart"/>
      <w:r w:rsidRPr="00FC3678">
        <w:rPr>
          <w:rFonts w:ascii="Cambria" w:hAnsi="Cambria"/>
        </w:rPr>
        <w:t>RStan</w:t>
      </w:r>
      <w:proofErr w:type="spellEnd"/>
      <w:r w:rsidRPr="00FC3678">
        <w:rPr>
          <w:rFonts w:ascii="Cambria" w:hAnsi="Cambria"/>
        </w:rPr>
        <w:t>: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proofErr w:type="spellStart"/>
      <w:proofErr w:type="gramStart"/>
      <w:r w:rsidRPr="00DB2EBF">
        <w:rPr>
          <w:rFonts w:ascii="Cambria" w:eastAsia="Times New Roman" w:hAnsi="Cambria" w:cs="Times New Roman"/>
          <w:color w:val="222222"/>
          <w:shd w:val="clear" w:color="auto" w:fill="FFFFFF"/>
        </w:rPr>
        <w:t>Wagenmakers</w:t>
      </w:r>
      <w:proofErr w:type="spellEnd"/>
      <w:r w:rsidRPr="00DB2EBF">
        <w:rPr>
          <w:rFonts w:ascii="Cambria" w:eastAsia="Times New Roman" w:hAnsi="Cambria" w:cs="Times New Roman"/>
          <w:color w:val="222222"/>
          <w:shd w:val="clear" w:color="auto" w:fill="FFFFFF"/>
        </w:rPr>
        <w:t xml:space="preserve">, E. J., </w:t>
      </w:r>
      <w:proofErr w:type="spellStart"/>
      <w:r w:rsidRPr="00DB2EBF">
        <w:rPr>
          <w:rFonts w:ascii="Cambria" w:eastAsia="Times New Roman" w:hAnsi="Cambria" w:cs="Times New Roman"/>
          <w:color w:val="222222"/>
          <w:shd w:val="clear" w:color="auto" w:fill="FFFFFF"/>
        </w:rPr>
        <w:t>Lodewyckx</w:t>
      </w:r>
      <w:proofErr w:type="spellEnd"/>
      <w:r w:rsidRPr="00DB2EBF">
        <w:rPr>
          <w:rFonts w:ascii="Cambria" w:eastAsia="Times New Roman" w:hAnsi="Cambria" w:cs="Times New Roman"/>
          <w:color w:val="222222"/>
          <w:shd w:val="clear" w:color="auto" w:fill="FFFFFF"/>
        </w:rPr>
        <w:t xml:space="preserve">, T., </w:t>
      </w:r>
      <w:proofErr w:type="spellStart"/>
      <w:r w:rsidRPr="00DB2EBF">
        <w:rPr>
          <w:rFonts w:ascii="Cambria" w:eastAsia="Times New Roman" w:hAnsi="Cambria" w:cs="Times New Roman"/>
          <w:color w:val="222222"/>
          <w:shd w:val="clear" w:color="auto" w:fill="FFFFFF"/>
        </w:rPr>
        <w:t>Kuriyal</w:t>
      </w:r>
      <w:proofErr w:type="spellEnd"/>
      <w:r w:rsidRPr="00DB2EBF">
        <w:rPr>
          <w:rFonts w:ascii="Cambria" w:eastAsia="Times New Roman" w:hAnsi="Cambria" w:cs="Times New Roman"/>
          <w:color w:val="222222"/>
          <w:shd w:val="clear" w:color="auto" w:fill="FFFFFF"/>
        </w:rPr>
        <w:t xml:space="preserve">, H., &amp; </w:t>
      </w:r>
      <w:proofErr w:type="spellStart"/>
      <w:r w:rsidRPr="00DB2EBF">
        <w:rPr>
          <w:rFonts w:ascii="Cambria" w:eastAsia="Times New Roman" w:hAnsi="Cambria" w:cs="Times New Roman"/>
          <w:color w:val="222222"/>
          <w:shd w:val="clear" w:color="auto" w:fill="FFFFFF"/>
        </w:rPr>
        <w:t>Grasman</w:t>
      </w:r>
      <w:proofErr w:type="spellEnd"/>
      <w:r w:rsidRPr="00DB2EBF">
        <w:rPr>
          <w:rFonts w:ascii="Cambria" w:eastAsia="Times New Roman" w:hAnsi="Cambria" w:cs="Times New Roman"/>
          <w:color w:val="222222"/>
          <w:shd w:val="clear" w:color="auto" w:fill="FFFFFF"/>
        </w:rPr>
        <w:t>, R. (2010).</w:t>
      </w:r>
      <w:proofErr w:type="gramEnd"/>
      <w:r w:rsidRPr="00DB2EBF">
        <w:rPr>
          <w:rFonts w:ascii="Cambria" w:eastAsia="Times New Roman" w:hAnsi="Cambria" w:cs="Times New Roman"/>
          <w:color w:val="222222"/>
          <w:shd w:val="clear" w:color="auto" w:fill="FFFFFF"/>
        </w:rPr>
        <w:t xml:space="preserve">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9" w:author="Fernald Anne" w:date="2016-04-10T10:16:00Z" w:initials="TU">
    <w:p w14:paraId="20BC3EEC" w14:textId="77777777" w:rsidR="00CE27BB" w:rsidRDefault="00CE27BB" w:rsidP="00C91707">
      <w:pPr>
        <w:pStyle w:val="CommentText"/>
      </w:pPr>
      <w:r>
        <w:rPr>
          <w:rStyle w:val="CommentReference"/>
        </w:rPr>
        <w:annotationRef/>
      </w:r>
      <w:r>
        <w:t xml:space="preserve">Since Figure 1 only shows the central video, you need to provide more info on the target &amp; distracter objects.  See a standard Peek methods section for details. </w:t>
      </w:r>
    </w:p>
  </w:comment>
  <w:comment w:id="88" w:author="Fernald Anne" w:date="2016-04-09T16:49:00Z" w:initials="TU">
    <w:p w14:paraId="78493334" w14:textId="7DDD55AA" w:rsidR="00CE27BB" w:rsidRDefault="00CE27BB">
      <w:pPr>
        <w:pStyle w:val="CommentText"/>
      </w:pPr>
      <w:r>
        <w:rPr>
          <w:rStyle w:val="CommentReference"/>
        </w:rPr>
        <w:annotationRef/>
      </w:r>
      <w:r>
        <w:t>Have you properly introduced these measures?    If not, you need to state: “The VLP task yields two measures of processing efficiency, reaction time and accuracy.  Calculating these measures requires…</w:t>
      </w:r>
      <w:proofErr w:type="gramStart"/>
      <w:r>
        <w:t xml:space="preserve">”  </w:t>
      </w:r>
      <w:proofErr w:type="gramEnd"/>
      <w:r>
        <w:t>Or perhaps these should be mentioned even earlier – when you talk about “adapting a method” under Research Questions</w:t>
      </w:r>
    </w:p>
  </w:comment>
  <w:comment w:id="107" w:author="Fernald Anne" w:date="2016-04-09T16:24:00Z" w:initials="TU">
    <w:p w14:paraId="79288C55" w14:textId="03D8E741" w:rsidR="00CE27BB" w:rsidRDefault="00CE27BB">
      <w:pPr>
        <w:pStyle w:val="CommentText"/>
      </w:pPr>
      <w:r>
        <w:rPr>
          <w:rStyle w:val="CommentReference"/>
        </w:rPr>
        <w:annotationRef/>
      </w:r>
      <w:r>
        <w:t>Have you clearly operationalized accuracy in this way?  Maybe this could be incorporated into the first sentence in this paragraph (if not in an earlier section introducing these two measures)?</w:t>
      </w:r>
    </w:p>
  </w:comment>
  <w:comment w:id="109" w:author="Fernald Anne" w:date="2016-04-09T16:37:00Z" w:initials="TU">
    <w:p w14:paraId="1D66A58A" w14:textId="18F85976" w:rsidR="00CE27BB" w:rsidRDefault="00CE27BB">
      <w:pPr>
        <w:pStyle w:val="CommentText"/>
      </w:pPr>
      <w:r>
        <w:rPr>
          <w:rStyle w:val="CommentReference"/>
        </w:rPr>
        <w:annotationRef/>
      </w:r>
      <w:r>
        <w:t>This implies that all outliers were retained.  Do you mean “by excluding fewer outliers we could retain more participants, thus maximizing…</w:t>
      </w:r>
      <w:proofErr w:type="gramStart"/>
      <w:r>
        <w:t>”?</w:t>
      </w:r>
      <w:proofErr w:type="gramEnd"/>
    </w:p>
  </w:comment>
  <w:comment w:id="110" w:author="Fernald Anne" w:date="2016-04-09T16:39:00Z" w:initials="TU">
    <w:p w14:paraId="6060491F" w14:textId="577AB21F" w:rsidR="00CE27BB" w:rsidRDefault="00CE27BB">
      <w:pPr>
        <w:pStyle w:val="CommentText"/>
      </w:pPr>
      <w:r>
        <w:rPr>
          <w:rStyle w:val="CommentReference"/>
        </w:rPr>
        <w:annotationRef/>
      </w:r>
      <w:r>
        <w:t>Too vague.  What kind of work?  Research on RT from our lab?</w:t>
      </w:r>
    </w:p>
  </w:comment>
  <w:comment w:id="112" w:author="Fernald Anne" w:date="2016-04-09T16:41:00Z" w:initials="TU">
    <w:p w14:paraId="69FEB527" w14:textId="24988186" w:rsidR="00CE27BB" w:rsidRDefault="00CE27BB">
      <w:pPr>
        <w:pStyle w:val="CommentText"/>
      </w:pPr>
      <w:r>
        <w:rPr>
          <w:rStyle w:val="CommentReference"/>
        </w:rPr>
        <w:annotationRef/>
      </w:r>
      <w:proofErr w:type="gramStart"/>
      <w:r>
        <w:t>reflect</w:t>
      </w:r>
      <w:proofErr w:type="gramEnd"/>
      <w:r>
        <w:t>?</w:t>
      </w:r>
    </w:p>
  </w:comment>
  <w:comment w:id="117" w:author="Fernald Anne" w:date="2016-04-09T17:44:00Z" w:initials="TU">
    <w:p w14:paraId="32E5918C" w14:textId="0B1E2680" w:rsidR="00CE27BB" w:rsidRDefault="00CE27BB">
      <w:pPr>
        <w:pStyle w:val="CommentText"/>
      </w:pPr>
      <w:ins w:id="120" w:author="Fernald Anne" w:date="2016-04-09T17:44:00Z">
        <w:r>
          <w:rPr>
            <w:rStyle w:val="CommentReference"/>
          </w:rPr>
          <w:annotationRef/>
        </w:r>
      </w:ins>
      <w:r>
        <w:t>The axis labels should also include “mean”</w:t>
      </w:r>
    </w:p>
  </w:comment>
  <w:comment w:id="131" w:author="Fernald Anne" w:date="2016-04-09T17:42:00Z" w:initials="TU">
    <w:p w14:paraId="09F6B4D2" w14:textId="35CB543D" w:rsidR="00CE27BB" w:rsidRDefault="00CE27BB">
      <w:pPr>
        <w:pStyle w:val="CommentText"/>
      </w:pPr>
      <w:r>
        <w:rPr>
          <w:rStyle w:val="CommentReference"/>
        </w:rPr>
        <w:annotationRef/>
      </w:r>
      <w:r>
        <w:t xml:space="preserve">Is this finding cited earlier in the paper?  There is a </w:t>
      </w:r>
      <w:proofErr w:type="spellStart"/>
      <w:r>
        <w:t>vagueish</w:t>
      </w:r>
      <w:proofErr w:type="spellEnd"/>
      <w:r>
        <w:t xml:space="preserve"> statement about “efficiency” in the very first paragraph, but no further mention of the results with spoken language that motivate the predictions for ASL</w:t>
      </w:r>
    </w:p>
  </w:comment>
  <w:comment w:id="133" w:author="Fernald Anne" w:date="2016-04-09T17:44:00Z" w:initials="TU">
    <w:p w14:paraId="660D97F5" w14:textId="08B01271" w:rsidR="00CE27BB" w:rsidRDefault="00CE27BB">
      <w:pPr>
        <w:pStyle w:val="CommentText"/>
      </w:pPr>
      <w:ins w:id="135" w:author="Fernald Anne" w:date="2016-04-09T17:43:00Z">
        <w:r>
          <w:rPr>
            <w:rStyle w:val="CommentReference"/>
          </w:rPr>
          <w:annotationRef/>
        </w:r>
      </w:ins>
      <w:r>
        <w:t>Axis labels should also include “mean”</w:t>
      </w:r>
    </w:p>
  </w:comment>
  <w:comment w:id="142" w:author="Fernald Anne" w:date="2016-04-09T17:49:00Z" w:initials="TU">
    <w:p w14:paraId="40DBDE2E" w14:textId="2A7B29AD" w:rsidR="00CE27BB" w:rsidRDefault="00CE27BB">
      <w:pPr>
        <w:pStyle w:val="CommentText"/>
      </w:pPr>
      <w:r>
        <w:rPr>
          <w:rStyle w:val="CommentReference"/>
        </w:rPr>
        <w:annotationRef/>
      </w:r>
      <w:r>
        <w:t>Expand on the logic behind this question</w:t>
      </w:r>
    </w:p>
  </w:comment>
  <w:comment w:id="144" w:author="Fernald Anne" w:date="2016-04-10T13:52:00Z" w:initials="TU">
    <w:p w14:paraId="6A5662A4" w14:textId="77777777" w:rsidR="00CE27BB" w:rsidRDefault="00CE27BB" w:rsidP="00CE27BB">
      <w:pPr>
        <w:pStyle w:val="CommentText"/>
      </w:pPr>
      <w:r>
        <w:rPr>
          <w:rStyle w:val="CommentReference"/>
        </w:rPr>
        <w:annotationRef/>
      </w:r>
      <w:r>
        <w:t>Can you make the marker outlines on the open circles as thick as the lines?  And this figure should follow the paragraph describing it</w:t>
      </w:r>
    </w:p>
  </w:comment>
  <w:comment w:id="167" w:author="Fernald Anne" w:date="2016-04-09T18:04:00Z" w:initials="TU">
    <w:p w14:paraId="1E3C4B19" w14:textId="34F33829" w:rsidR="00CE27BB" w:rsidRDefault="00CE27BB">
      <w:pPr>
        <w:pStyle w:val="CommentText"/>
      </w:pPr>
      <w:r>
        <w:rPr>
          <w:rStyle w:val="CommentReference"/>
        </w:rPr>
        <w:annotationRef/>
      </w:r>
      <w:r>
        <w:t xml:space="preserve">A very nice way to address this issue </w:t>
      </w:r>
      <w:r>
        <w:sym w:font="Wingdings" w:char="F04A"/>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CE27BB" w:rsidRDefault="00CE27BB">
      <w:pPr>
        <w:spacing w:before="0" w:after="0" w:line="240" w:lineRule="auto"/>
      </w:pPr>
      <w:r>
        <w:separator/>
      </w:r>
    </w:p>
  </w:endnote>
  <w:endnote w:type="continuationSeparator" w:id="0">
    <w:p w14:paraId="29F3919B" w14:textId="77777777" w:rsidR="00CE27BB" w:rsidRDefault="00CE27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CE27BB" w:rsidRDefault="00CE27BB"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CE27BB" w:rsidRDefault="00CE27BB"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CE27BB" w:rsidRDefault="00CE27BB"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5E61">
      <w:rPr>
        <w:rStyle w:val="PageNumber"/>
        <w:noProof/>
      </w:rPr>
      <w:t>23</w:t>
    </w:r>
    <w:r>
      <w:rPr>
        <w:rStyle w:val="PageNumber"/>
      </w:rPr>
      <w:fldChar w:fldCharType="end"/>
    </w:r>
  </w:p>
  <w:p w14:paraId="5B632420" w14:textId="77777777" w:rsidR="00CE27BB" w:rsidRDefault="00CE27BB"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CE27BB" w:rsidRDefault="00CE27BB">
      <w:pPr>
        <w:spacing w:before="0" w:after="0" w:line="240" w:lineRule="auto"/>
      </w:pPr>
      <w:r>
        <w:separator/>
      </w:r>
    </w:p>
  </w:footnote>
  <w:footnote w:type="continuationSeparator" w:id="0">
    <w:p w14:paraId="79FE738B" w14:textId="77777777" w:rsidR="00CE27BB" w:rsidRDefault="00CE27BB">
      <w:pPr>
        <w:spacing w:before="0" w:after="0" w:line="240" w:lineRule="auto"/>
      </w:pPr>
      <w:r>
        <w:continuationSeparator/>
      </w:r>
    </w:p>
  </w:footnote>
  <w:footnote w:id="1">
    <w:p w14:paraId="06F13747" w14:textId="308FCFD0" w:rsidR="00CE27BB" w:rsidRDefault="00CE27BB"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3254CF10" w:rsidR="00CE27BB" w:rsidRDefault="00CE27BB" w:rsidP="004B5713">
      <w:pPr>
        <w:pStyle w:val="FootnoteText"/>
      </w:pPr>
      <w:r>
        <w:rPr>
          <w:rStyle w:val="FootnoteRef"/>
        </w:rPr>
        <w:footnoteRef/>
      </w:r>
      <w:r>
        <w:t>Each participant</w:t>
      </w:r>
      <w:ins w:id="79" w:author="Kyle MacDonald" w:date="2016-04-10T10:07:00Z">
        <w:r>
          <w:t xml:space="preserve"> only saw one</w:t>
        </w:r>
      </w:ins>
      <w:r>
        <w:t xml:space="preserve"> question type</w:t>
      </w:r>
      <w:ins w:id="80" w:author="Kyle MacDonald" w:date="2016-04-10T10:07:00Z">
        <w:r>
          <w:t xml:space="preserve">. </w:t>
        </w:r>
      </w:ins>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CE27BB" w:rsidRDefault="00CE27BB">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6620342" w14:textId="573C7DBC" w:rsidR="00CE27BB" w:rsidRDefault="00CE27BB" w:rsidP="006620BB">
      <w:pPr>
        <w:pStyle w:val="FootnoteText"/>
      </w:pPr>
      <w:r>
        <w:rPr>
          <w:rStyle w:val="FootnoteReference"/>
        </w:rPr>
        <w:footnoteRef/>
      </w:r>
      <w:r>
        <w:t xml:space="preserve"> Four</w:t>
      </w:r>
      <w:r w:rsidRPr="00A01361">
        <w:t xml:space="preserve"> children</w:t>
      </w:r>
      <w:r>
        <w:t xml:space="preserve"> (ages: 18, 20, 22, and 25 months)</w:t>
      </w:r>
      <w:r w:rsidRPr="00A01361">
        <w:t xml:space="preserve">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0.33).</w:t>
      </w:r>
    </w:p>
  </w:footnote>
  <w:footnote w:id="5">
    <w:p w14:paraId="0224E688" w14:textId="5168DDE4" w:rsidR="00CE27BB" w:rsidRDefault="00CE27BB">
      <w:pPr>
        <w:pStyle w:val="FootnoteText"/>
      </w:pPr>
      <w:r>
        <w:rPr>
          <w:rStyle w:val="FootnoteReference"/>
        </w:rPr>
        <w:footnoteRef/>
      </w:r>
      <w:r>
        <w:t xml:space="preserve"> The Bayes Factor can be interpreted as a measure of the relative strength of evidence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r>
          <w:rPr>
            <w:rFonts w:ascii="Cambria Math" w:hAnsi="Cambria Math" w:cs="Lucida Grande"/>
            <w:color w:val="000000"/>
          </w:rPr>
          <m:t xml:space="preserve"> </m:t>
        </m:r>
      </m:oMath>
      <w:r>
        <w:t>of 5 means that the data are 5 times more likely given M1.</w:t>
      </w:r>
    </w:p>
  </w:footnote>
  <w:footnote w:id="6">
    <w:p w14:paraId="6C4C618F" w14:textId="77777777" w:rsidR="00CE27BB" w:rsidRDefault="00CE27BB" w:rsidP="006620BB">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7">
    <w:p w14:paraId="03DF642D" w14:textId="493AA8F6" w:rsidR="00CE27BB" w:rsidRDefault="00CE27BB">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8">
    <w:p w14:paraId="2406B63F" w14:textId="39029FB2" w:rsidR="00CE27BB" w:rsidRDefault="00CE27BB">
      <w:pPr>
        <w:pStyle w:val="FootnoteText"/>
      </w:pPr>
      <w:r>
        <w:rPr>
          <w:rStyle w:val="FootnoteReference"/>
        </w:rPr>
        <w:footnoteRef/>
      </w:r>
      <w:r>
        <w:t xml:space="preserve"> Recall that the latent mixture model used to infer participants’ guessing behavior was only fit for the RT analyses.</w:t>
      </w:r>
    </w:p>
  </w:footnote>
  <w:footnote w:id="9">
    <w:p w14:paraId="0729F034" w14:textId="595EBDA4" w:rsidR="00CE27BB" w:rsidRDefault="00CE27BB">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E52"/>
    <w:rsid w:val="000026BD"/>
    <w:rsid w:val="00002914"/>
    <w:rsid w:val="00004C71"/>
    <w:rsid w:val="0000788B"/>
    <w:rsid w:val="00010EDF"/>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786"/>
    <w:rsid w:val="000838B4"/>
    <w:rsid w:val="00084064"/>
    <w:rsid w:val="0008464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43C"/>
    <w:rsid w:val="0014593A"/>
    <w:rsid w:val="00157574"/>
    <w:rsid w:val="00161C0A"/>
    <w:rsid w:val="00161D58"/>
    <w:rsid w:val="00164790"/>
    <w:rsid w:val="001750E7"/>
    <w:rsid w:val="00175764"/>
    <w:rsid w:val="00187B18"/>
    <w:rsid w:val="00191C4D"/>
    <w:rsid w:val="00193CA7"/>
    <w:rsid w:val="00197F39"/>
    <w:rsid w:val="001A0794"/>
    <w:rsid w:val="001A1F64"/>
    <w:rsid w:val="001A222D"/>
    <w:rsid w:val="001A61D3"/>
    <w:rsid w:val="001A62DB"/>
    <w:rsid w:val="001A754F"/>
    <w:rsid w:val="001B0399"/>
    <w:rsid w:val="001B1D78"/>
    <w:rsid w:val="001B28BC"/>
    <w:rsid w:val="001B65FA"/>
    <w:rsid w:val="001B6888"/>
    <w:rsid w:val="001C462D"/>
    <w:rsid w:val="001C7147"/>
    <w:rsid w:val="001D05EC"/>
    <w:rsid w:val="001D2418"/>
    <w:rsid w:val="001D25A2"/>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5E61"/>
    <w:rsid w:val="00217412"/>
    <w:rsid w:val="00221448"/>
    <w:rsid w:val="0022250B"/>
    <w:rsid w:val="002254E0"/>
    <w:rsid w:val="0022567E"/>
    <w:rsid w:val="00226FB9"/>
    <w:rsid w:val="00231FF9"/>
    <w:rsid w:val="002329D2"/>
    <w:rsid w:val="002337BF"/>
    <w:rsid w:val="0023592A"/>
    <w:rsid w:val="00236D59"/>
    <w:rsid w:val="0024183B"/>
    <w:rsid w:val="00241FF9"/>
    <w:rsid w:val="00247063"/>
    <w:rsid w:val="00250A79"/>
    <w:rsid w:val="00254F22"/>
    <w:rsid w:val="002550F9"/>
    <w:rsid w:val="002620C1"/>
    <w:rsid w:val="00262571"/>
    <w:rsid w:val="0026352B"/>
    <w:rsid w:val="002669A3"/>
    <w:rsid w:val="0027081F"/>
    <w:rsid w:val="002719A5"/>
    <w:rsid w:val="00283A14"/>
    <w:rsid w:val="00284113"/>
    <w:rsid w:val="00291B1E"/>
    <w:rsid w:val="00291C3A"/>
    <w:rsid w:val="00291EC4"/>
    <w:rsid w:val="00294E84"/>
    <w:rsid w:val="00295B69"/>
    <w:rsid w:val="002A3618"/>
    <w:rsid w:val="002A4623"/>
    <w:rsid w:val="002A4D18"/>
    <w:rsid w:val="002B31AA"/>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63EF3"/>
    <w:rsid w:val="003728B6"/>
    <w:rsid w:val="00374726"/>
    <w:rsid w:val="00377AAB"/>
    <w:rsid w:val="00381CCF"/>
    <w:rsid w:val="00382C99"/>
    <w:rsid w:val="00386007"/>
    <w:rsid w:val="00390AB4"/>
    <w:rsid w:val="00393D76"/>
    <w:rsid w:val="003969FD"/>
    <w:rsid w:val="00397581"/>
    <w:rsid w:val="003A12CA"/>
    <w:rsid w:val="003A15F5"/>
    <w:rsid w:val="003A663A"/>
    <w:rsid w:val="003B5003"/>
    <w:rsid w:val="003C10F3"/>
    <w:rsid w:val="003C1E90"/>
    <w:rsid w:val="003D72F3"/>
    <w:rsid w:val="003E0528"/>
    <w:rsid w:val="003E1F7D"/>
    <w:rsid w:val="003E2068"/>
    <w:rsid w:val="003E32A2"/>
    <w:rsid w:val="003E3962"/>
    <w:rsid w:val="003F1648"/>
    <w:rsid w:val="003F226D"/>
    <w:rsid w:val="00402AEA"/>
    <w:rsid w:val="00404E0D"/>
    <w:rsid w:val="00410971"/>
    <w:rsid w:val="0041305A"/>
    <w:rsid w:val="00414EC7"/>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39DE"/>
    <w:rsid w:val="004D5685"/>
    <w:rsid w:val="004D5E85"/>
    <w:rsid w:val="004E0555"/>
    <w:rsid w:val="004E2425"/>
    <w:rsid w:val="004E29B3"/>
    <w:rsid w:val="004F3168"/>
    <w:rsid w:val="004F4DDB"/>
    <w:rsid w:val="004F56BA"/>
    <w:rsid w:val="0050006A"/>
    <w:rsid w:val="005031E4"/>
    <w:rsid w:val="00504722"/>
    <w:rsid w:val="0050586A"/>
    <w:rsid w:val="00505B33"/>
    <w:rsid w:val="00511EDC"/>
    <w:rsid w:val="0051223C"/>
    <w:rsid w:val="00514210"/>
    <w:rsid w:val="0051495C"/>
    <w:rsid w:val="00517136"/>
    <w:rsid w:val="00517986"/>
    <w:rsid w:val="00517BC6"/>
    <w:rsid w:val="00522165"/>
    <w:rsid w:val="00525058"/>
    <w:rsid w:val="005272A2"/>
    <w:rsid w:val="00527CBE"/>
    <w:rsid w:val="0053594E"/>
    <w:rsid w:val="005401D0"/>
    <w:rsid w:val="00541CB7"/>
    <w:rsid w:val="00541D78"/>
    <w:rsid w:val="005443DE"/>
    <w:rsid w:val="005446F8"/>
    <w:rsid w:val="005455E7"/>
    <w:rsid w:val="0055031E"/>
    <w:rsid w:val="00563712"/>
    <w:rsid w:val="00566A98"/>
    <w:rsid w:val="00570E75"/>
    <w:rsid w:val="005726AE"/>
    <w:rsid w:val="00573C27"/>
    <w:rsid w:val="00574492"/>
    <w:rsid w:val="0057541F"/>
    <w:rsid w:val="00585DFA"/>
    <w:rsid w:val="00590A6D"/>
    <w:rsid w:val="00590D07"/>
    <w:rsid w:val="00591F39"/>
    <w:rsid w:val="005935CF"/>
    <w:rsid w:val="00593DC5"/>
    <w:rsid w:val="005A083D"/>
    <w:rsid w:val="005A3196"/>
    <w:rsid w:val="005A5318"/>
    <w:rsid w:val="005B0D4F"/>
    <w:rsid w:val="005B53EB"/>
    <w:rsid w:val="005B6B64"/>
    <w:rsid w:val="005C1A66"/>
    <w:rsid w:val="005C2768"/>
    <w:rsid w:val="005C2B5F"/>
    <w:rsid w:val="005C48F5"/>
    <w:rsid w:val="005C4AE2"/>
    <w:rsid w:val="005C5F1C"/>
    <w:rsid w:val="005C6991"/>
    <w:rsid w:val="005C7B6A"/>
    <w:rsid w:val="005D225C"/>
    <w:rsid w:val="005E41C0"/>
    <w:rsid w:val="005F31B4"/>
    <w:rsid w:val="005F6A2F"/>
    <w:rsid w:val="005F7D36"/>
    <w:rsid w:val="00600869"/>
    <w:rsid w:val="00607282"/>
    <w:rsid w:val="00617947"/>
    <w:rsid w:val="0062056A"/>
    <w:rsid w:val="00622590"/>
    <w:rsid w:val="00624ACF"/>
    <w:rsid w:val="00631C3B"/>
    <w:rsid w:val="00631D29"/>
    <w:rsid w:val="0063475E"/>
    <w:rsid w:val="00634D87"/>
    <w:rsid w:val="00635930"/>
    <w:rsid w:val="00636519"/>
    <w:rsid w:val="00636EC3"/>
    <w:rsid w:val="00637BB7"/>
    <w:rsid w:val="006455D7"/>
    <w:rsid w:val="006464B2"/>
    <w:rsid w:val="006469AE"/>
    <w:rsid w:val="00655774"/>
    <w:rsid w:val="006620BB"/>
    <w:rsid w:val="00664676"/>
    <w:rsid w:val="00664967"/>
    <w:rsid w:val="00667F5F"/>
    <w:rsid w:val="006727D6"/>
    <w:rsid w:val="00672E00"/>
    <w:rsid w:val="00673EC7"/>
    <w:rsid w:val="00675802"/>
    <w:rsid w:val="0067678D"/>
    <w:rsid w:val="0068201D"/>
    <w:rsid w:val="006823E6"/>
    <w:rsid w:val="0068649C"/>
    <w:rsid w:val="00697743"/>
    <w:rsid w:val="006A03BD"/>
    <w:rsid w:val="006A0593"/>
    <w:rsid w:val="006A281B"/>
    <w:rsid w:val="006A3EB2"/>
    <w:rsid w:val="006A511D"/>
    <w:rsid w:val="006A61B7"/>
    <w:rsid w:val="006B02B7"/>
    <w:rsid w:val="006B36BC"/>
    <w:rsid w:val="006B46FD"/>
    <w:rsid w:val="006B492B"/>
    <w:rsid w:val="006B7F1C"/>
    <w:rsid w:val="006C00D4"/>
    <w:rsid w:val="006C1143"/>
    <w:rsid w:val="006C3AEC"/>
    <w:rsid w:val="006C4B74"/>
    <w:rsid w:val="006C4E50"/>
    <w:rsid w:val="006C4EB8"/>
    <w:rsid w:val="006C613A"/>
    <w:rsid w:val="006C7CA3"/>
    <w:rsid w:val="006D1616"/>
    <w:rsid w:val="006D5233"/>
    <w:rsid w:val="006D7201"/>
    <w:rsid w:val="006E1CBF"/>
    <w:rsid w:val="006E59C8"/>
    <w:rsid w:val="006E6168"/>
    <w:rsid w:val="006E6B5B"/>
    <w:rsid w:val="006E7A4C"/>
    <w:rsid w:val="006F0EDC"/>
    <w:rsid w:val="006F19E7"/>
    <w:rsid w:val="006F25F6"/>
    <w:rsid w:val="006F309B"/>
    <w:rsid w:val="006F329F"/>
    <w:rsid w:val="006F33AA"/>
    <w:rsid w:val="00704090"/>
    <w:rsid w:val="007048AC"/>
    <w:rsid w:val="0071220C"/>
    <w:rsid w:val="00720710"/>
    <w:rsid w:val="00721368"/>
    <w:rsid w:val="00723B49"/>
    <w:rsid w:val="00727966"/>
    <w:rsid w:val="00727A28"/>
    <w:rsid w:val="00731128"/>
    <w:rsid w:val="00732459"/>
    <w:rsid w:val="007416A6"/>
    <w:rsid w:val="007450E6"/>
    <w:rsid w:val="00746076"/>
    <w:rsid w:val="007501DE"/>
    <w:rsid w:val="007511A8"/>
    <w:rsid w:val="007600C2"/>
    <w:rsid w:val="007601B6"/>
    <w:rsid w:val="00764046"/>
    <w:rsid w:val="007648FB"/>
    <w:rsid w:val="007711B5"/>
    <w:rsid w:val="00772D51"/>
    <w:rsid w:val="00775C20"/>
    <w:rsid w:val="00780B12"/>
    <w:rsid w:val="007841D8"/>
    <w:rsid w:val="00784D58"/>
    <w:rsid w:val="00787C69"/>
    <w:rsid w:val="00791DE6"/>
    <w:rsid w:val="0079772E"/>
    <w:rsid w:val="007A2CE6"/>
    <w:rsid w:val="007A5BCA"/>
    <w:rsid w:val="007B0128"/>
    <w:rsid w:val="007B1845"/>
    <w:rsid w:val="007B2494"/>
    <w:rsid w:val="007B367B"/>
    <w:rsid w:val="007B7F54"/>
    <w:rsid w:val="007C29E9"/>
    <w:rsid w:val="007C3FF7"/>
    <w:rsid w:val="007D31AC"/>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1661"/>
    <w:rsid w:val="00822B52"/>
    <w:rsid w:val="00822B90"/>
    <w:rsid w:val="00825071"/>
    <w:rsid w:val="008266AD"/>
    <w:rsid w:val="008275D0"/>
    <w:rsid w:val="0083093E"/>
    <w:rsid w:val="008407A7"/>
    <w:rsid w:val="00844753"/>
    <w:rsid w:val="008514FC"/>
    <w:rsid w:val="008527F1"/>
    <w:rsid w:val="00852A63"/>
    <w:rsid w:val="00853751"/>
    <w:rsid w:val="00854596"/>
    <w:rsid w:val="008561EE"/>
    <w:rsid w:val="00862BDC"/>
    <w:rsid w:val="00865001"/>
    <w:rsid w:val="00876617"/>
    <w:rsid w:val="00877B03"/>
    <w:rsid w:val="008820EC"/>
    <w:rsid w:val="0088473F"/>
    <w:rsid w:val="00890477"/>
    <w:rsid w:val="008972D9"/>
    <w:rsid w:val="008A6D59"/>
    <w:rsid w:val="008A75C3"/>
    <w:rsid w:val="008B23F7"/>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07D9A"/>
    <w:rsid w:val="00910646"/>
    <w:rsid w:val="00913F21"/>
    <w:rsid w:val="009142AE"/>
    <w:rsid w:val="0091641D"/>
    <w:rsid w:val="0091780A"/>
    <w:rsid w:val="00917FE4"/>
    <w:rsid w:val="00922F98"/>
    <w:rsid w:val="009230DD"/>
    <w:rsid w:val="0092719C"/>
    <w:rsid w:val="00933510"/>
    <w:rsid w:val="009376AD"/>
    <w:rsid w:val="009422CF"/>
    <w:rsid w:val="0094520C"/>
    <w:rsid w:val="00946A4C"/>
    <w:rsid w:val="0095363F"/>
    <w:rsid w:val="0095435B"/>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5969"/>
    <w:rsid w:val="009C78AA"/>
    <w:rsid w:val="009D2290"/>
    <w:rsid w:val="009D3EC0"/>
    <w:rsid w:val="009D6D0B"/>
    <w:rsid w:val="009E3781"/>
    <w:rsid w:val="009E6F97"/>
    <w:rsid w:val="009E754E"/>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65E51"/>
    <w:rsid w:val="00A804C5"/>
    <w:rsid w:val="00A82D53"/>
    <w:rsid w:val="00A833BC"/>
    <w:rsid w:val="00A91BA1"/>
    <w:rsid w:val="00A91BD4"/>
    <w:rsid w:val="00A958D1"/>
    <w:rsid w:val="00AA2A25"/>
    <w:rsid w:val="00AA2CF8"/>
    <w:rsid w:val="00AA7FFE"/>
    <w:rsid w:val="00AB1CF3"/>
    <w:rsid w:val="00AB2D57"/>
    <w:rsid w:val="00AB3813"/>
    <w:rsid w:val="00AB3F87"/>
    <w:rsid w:val="00AB428D"/>
    <w:rsid w:val="00AB7FA0"/>
    <w:rsid w:val="00AC07A4"/>
    <w:rsid w:val="00AC4347"/>
    <w:rsid w:val="00AC4D0A"/>
    <w:rsid w:val="00AD7324"/>
    <w:rsid w:val="00AE17F9"/>
    <w:rsid w:val="00AE1ED3"/>
    <w:rsid w:val="00AF20D5"/>
    <w:rsid w:val="00AF377F"/>
    <w:rsid w:val="00AF6DB0"/>
    <w:rsid w:val="00B04F33"/>
    <w:rsid w:val="00B05894"/>
    <w:rsid w:val="00B0706B"/>
    <w:rsid w:val="00B07995"/>
    <w:rsid w:val="00B07AA8"/>
    <w:rsid w:val="00B1115E"/>
    <w:rsid w:val="00B11DB2"/>
    <w:rsid w:val="00B129EE"/>
    <w:rsid w:val="00B14ED7"/>
    <w:rsid w:val="00B20173"/>
    <w:rsid w:val="00B207FD"/>
    <w:rsid w:val="00B22E6C"/>
    <w:rsid w:val="00B23709"/>
    <w:rsid w:val="00B30A50"/>
    <w:rsid w:val="00B310F8"/>
    <w:rsid w:val="00B3338A"/>
    <w:rsid w:val="00B33941"/>
    <w:rsid w:val="00B37C15"/>
    <w:rsid w:val="00B37CAB"/>
    <w:rsid w:val="00B411DC"/>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127D"/>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9A6"/>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0D48"/>
    <w:rsid w:val="00C46AB3"/>
    <w:rsid w:val="00C52F6B"/>
    <w:rsid w:val="00C54C3D"/>
    <w:rsid w:val="00C603B8"/>
    <w:rsid w:val="00C60A84"/>
    <w:rsid w:val="00C61B44"/>
    <w:rsid w:val="00C62671"/>
    <w:rsid w:val="00C648B4"/>
    <w:rsid w:val="00C70339"/>
    <w:rsid w:val="00C719B0"/>
    <w:rsid w:val="00C7363F"/>
    <w:rsid w:val="00C80FF9"/>
    <w:rsid w:val="00C84ADE"/>
    <w:rsid w:val="00C85581"/>
    <w:rsid w:val="00C85B50"/>
    <w:rsid w:val="00C87972"/>
    <w:rsid w:val="00C87D05"/>
    <w:rsid w:val="00C908C4"/>
    <w:rsid w:val="00C912C9"/>
    <w:rsid w:val="00C91707"/>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C6AD6"/>
    <w:rsid w:val="00CD175A"/>
    <w:rsid w:val="00CD1992"/>
    <w:rsid w:val="00CD3AB9"/>
    <w:rsid w:val="00CD7D8C"/>
    <w:rsid w:val="00CE00AC"/>
    <w:rsid w:val="00CE02D1"/>
    <w:rsid w:val="00CE27BB"/>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3208"/>
    <w:rsid w:val="00D26E73"/>
    <w:rsid w:val="00D27E82"/>
    <w:rsid w:val="00D31EC5"/>
    <w:rsid w:val="00D41655"/>
    <w:rsid w:val="00D43795"/>
    <w:rsid w:val="00D44CF5"/>
    <w:rsid w:val="00D4537B"/>
    <w:rsid w:val="00D47C43"/>
    <w:rsid w:val="00D50A22"/>
    <w:rsid w:val="00D53A2C"/>
    <w:rsid w:val="00D54E9F"/>
    <w:rsid w:val="00D54EAA"/>
    <w:rsid w:val="00D54F40"/>
    <w:rsid w:val="00D55A35"/>
    <w:rsid w:val="00D60609"/>
    <w:rsid w:val="00D6537F"/>
    <w:rsid w:val="00D65992"/>
    <w:rsid w:val="00D70353"/>
    <w:rsid w:val="00D71EE3"/>
    <w:rsid w:val="00D80B61"/>
    <w:rsid w:val="00D85688"/>
    <w:rsid w:val="00D94D85"/>
    <w:rsid w:val="00D95D25"/>
    <w:rsid w:val="00DA1BA9"/>
    <w:rsid w:val="00DA6AE7"/>
    <w:rsid w:val="00DB2EBF"/>
    <w:rsid w:val="00DB3CD5"/>
    <w:rsid w:val="00DB6B69"/>
    <w:rsid w:val="00DB7C0F"/>
    <w:rsid w:val="00DC09E2"/>
    <w:rsid w:val="00DC2231"/>
    <w:rsid w:val="00DC2D5E"/>
    <w:rsid w:val="00DC4EE5"/>
    <w:rsid w:val="00DC5BC5"/>
    <w:rsid w:val="00DD34E9"/>
    <w:rsid w:val="00DE0417"/>
    <w:rsid w:val="00DE10D3"/>
    <w:rsid w:val="00DE54BC"/>
    <w:rsid w:val="00DE5F1A"/>
    <w:rsid w:val="00DF21A5"/>
    <w:rsid w:val="00DF7772"/>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B7F0A"/>
    <w:rsid w:val="00EC2B73"/>
    <w:rsid w:val="00EC39B9"/>
    <w:rsid w:val="00EC48C1"/>
    <w:rsid w:val="00EC6F22"/>
    <w:rsid w:val="00ED1551"/>
    <w:rsid w:val="00ED20B2"/>
    <w:rsid w:val="00ED275C"/>
    <w:rsid w:val="00ED395A"/>
    <w:rsid w:val="00ED3F44"/>
    <w:rsid w:val="00ED7F0A"/>
    <w:rsid w:val="00EE44EC"/>
    <w:rsid w:val="00EE4C0E"/>
    <w:rsid w:val="00EE7448"/>
    <w:rsid w:val="00EF50FD"/>
    <w:rsid w:val="00EF5B04"/>
    <w:rsid w:val="00F00428"/>
    <w:rsid w:val="00F01620"/>
    <w:rsid w:val="00F07EF1"/>
    <w:rsid w:val="00F1355C"/>
    <w:rsid w:val="00F147C4"/>
    <w:rsid w:val="00F26062"/>
    <w:rsid w:val="00F30CC4"/>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0A5"/>
    <w:rsid w:val="00F94A77"/>
    <w:rsid w:val="00FA2BE7"/>
    <w:rsid w:val="00FA3488"/>
    <w:rsid w:val="00FA4CEE"/>
    <w:rsid w:val="00FB26C6"/>
    <w:rsid w:val="00FB297F"/>
    <w:rsid w:val="00FB524D"/>
    <w:rsid w:val="00FC0728"/>
    <w:rsid w:val="00FC3678"/>
    <w:rsid w:val="00FC383F"/>
    <w:rsid w:val="00FC49A4"/>
    <w:rsid w:val="00FD0450"/>
    <w:rsid w:val="00FD1F0F"/>
    <w:rsid w:val="00FE5F08"/>
    <w:rsid w:val="00FE7E0B"/>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69345605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30233165">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53224350">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A721A-4924-1B44-B9FD-3999B3170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3</Pages>
  <Words>6909</Words>
  <Characters>39382</Characters>
  <Application>Microsoft Macintosh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0</cp:revision>
  <cp:lastPrinted>2016-01-01T20:50:00Z</cp:lastPrinted>
  <dcterms:created xsi:type="dcterms:W3CDTF">2016-04-10T16:43:00Z</dcterms:created>
  <dcterms:modified xsi:type="dcterms:W3CDTF">2016-04-10T21:20:00Z</dcterms:modified>
</cp:coreProperties>
</file>